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C03DC" w:rsidRPr="0090418B" w:rsidRDefault="003C528B" w:rsidP="009026DC">
      <w:pPr>
        <w:tabs>
          <w:tab w:val="left" w:pos="9169"/>
        </w:tabs>
        <w:jc w:val="right"/>
        <w:rPr>
          <w:rFonts w:ascii="Tahoma" w:hAnsi="Tahoma" w:cs="Tahoma"/>
          <w:color w:val="FF6600"/>
          <w:sz w:val="4"/>
          <w:szCs w:val="20"/>
        </w:rPr>
      </w:pPr>
      <w:r>
        <w:rPr>
          <w:rFonts w:ascii="Tahoma" w:hAnsi="Tahoma" w:cs="Tahoma"/>
          <w:b/>
          <w:noProof/>
          <w:color w:val="FF6600"/>
          <w:sz w:val="48"/>
          <w:szCs w:val="36"/>
          <w:lang w:bidi="ar-SA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-323850</wp:posOffset>
            </wp:positionV>
            <wp:extent cx="1344295" cy="948690"/>
            <wp:effectExtent l="0" t="0" r="8255" b="3810"/>
            <wp:wrapTight wrapText="bothSides">
              <wp:wrapPolygon edited="0">
                <wp:start x="0" y="0"/>
                <wp:lineTo x="0" y="21253"/>
                <wp:lineTo x="21427" y="21253"/>
                <wp:lineTo x="21427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llisonBrand_draft1inW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44295" cy="948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3E92" w:rsidRPr="0090418B">
        <w:rPr>
          <w:rFonts w:ascii="Tahoma" w:hAnsi="Tahoma" w:cs="Tahoma"/>
          <w:b/>
          <w:color w:val="FF6600"/>
          <w:sz w:val="48"/>
          <w:szCs w:val="36"/>
        </w:rPr>
        <w:t>Allison Crompton</w:t>
      </w:r>
    </w:p>
    <w:p w:rsidR="00503297" w:rsidRPr="0090418B" w:rsidRDefault="007866E5" w:rsidP="00503297">
      <w:pPr>
        <w:tabs>
          <w:tab w:val="left" w:pos="9169"/>
        </w:tabs>
        <w:jc w:val="right"/>
        <w:rPr>
          <w:rFonts w:cs="Tahoma"/>
          <w:sz w:val="20"/>
          <w:szCs w:val="20"/>
        </w:rPr>
      </w:pPr>
      <w:r w:rsidRPr="0090418B">
        <w:rPr>
          <w:rFonts w:cs="Tw Cen MT Condensed"/>
          <w:spacing w:val="-4"/>
          <w:sz w:val="20"/>
          <w:szCs w:val="20"/>
        </w:rPr>
        <w:t xml:space="preserve"> </w:t>
      </w:r>
      <w:r w:rsidR="00503297" w:rsidRPr="0090418B">
        <w:rPr>
          <w:rFonts w:cs="Tahoma"/>
          <w:sz w:val="20"/>
          <w:szCs w:val="20"/>
        </w:rPr>
        <w:t xml:space="preserve">703.869.7765 | </w:t>
      </w:r>
      <w:hyperlink r:id="rId10" w:history="1">
        <w:r w:rsidR="00FF4AE0" w:rsidRPr="00DD78E7">
          <w:rPr>
            <w:rStyle w:val="Hyperlink"/>
            <w:rFonts w:cs="Tahoma"/>
            <w:color w:val="auto"/>
            <w:sz w:val="20"/>
            <w:szCs w:val="20"/>
            <w:u w:val="none"/>
          </w:rPr>
          <w:t>aprilalli4@gmail.com</w:t>
        </w:r>
      </w:hyperlink>
    </w:p>
    <w:p w:rsidR="00503297" w:rsidRPr="0090418B" w:rsidRDefault="00CD648B" w:rsidP="00FF4AE0">
      <w:pPr>
        <w:tabs>
          <w:tab w:val="left" w:pos="9169"/>
        </w:tabs>
        <w:jc w:val="right"/>
        <w:rPr>
          <w:rFonts w:cs="Tahoma"/>
          <w:sz w:val="20"/>
          <w:szCs w:val="20"/>
        </w:rPr>
      </w:pPr>
      <w:hyperlink r:id="rId11" w:history="1">
        <w:r w:rsidR="00FB4860" w:rsidRPr="00CD648B">
          <w:rPr>
            <w:sz w:val="20"/>
            <w:szCs w:val="20"/>
          </w:rPr>
          <w:t>allisoncrompton.com</w:t>
        </w:r>
      </w:hyperlink>
      <w:r w:rsidR="007D07FB" w:rsidRPr="00DD78E7">
        <w:rPr>
          <w:rFonts w:cs="Tahoma"/>
          <w:sz w:val="20"/>
          <w:szCs w:val="20"/>
        </w:rPr>
        <w:t xml:space="preserve"> | </w:t>
      </w:r>
      <w:hyperlink r:id="rId12" w:history="1">
        <w:r w:rsidR="00DD1391" w:rsidRPr="00CD648B">
          <w:rPr>
            <w:sz w:val="20"/>
            <w:szCs w:val="20"/>
          </w:rPr>
          <w:t>link</w:t>
        </w:r>
        <w:bookmarkStart w:id="0" w:name="_GoBack"/>
        <w:bookmarkEnd w:id="0"/>
        <w:r w:rsidR="00DD1391" w:rsidRPr="00CD648B">
          <w:rPr>
            <w:sz w:val="20"/>
            <w:szCs w:val="20"/>
          </w:rPr>
          <w:t>edin.com/in/</w:t>
        </w:r>
        <w:proofErr w:type="spellStart"/>
        <w:r w:rsidR="00DD1391" w:rsidRPr="00CD648B">
          <w:rPr>
            <w:sz w:val="20"/>
            <w:szCs w:val="20"/>
          </w:rPr>
          <w:t>allisoncromp</w:t>
        </w:r>
        <w:r w:rsidR="00DD1391" w:rsidRPr="00CD648B">
          <w:rPr>
            <w:sz w:val="20"/>
            <w:szCs w:val="20"/>
          </w:rPr>
          <w:t>t</w:t>
        </w:r>
        <w:r w:rsidR="00DD1391" w:rsidRPr="00CD648B">
          <w:rPr>
            <w:sz w:val="20"/>
            <w:szCs w:val="20"/>
          </w:rPr>
          <w:t>on</w:t>
        </w:r>
        <w:proofErr w:type="spellEnd"/>
      </w:hyperlink>
    </w:p>
    <w:p w:rsidR="005C03DC" w:rsidRPr="005C03DC" w:rsidRDefault="005C03DC" w:rsidP="00EE65DD">
      <w:pPr>
        <w:pBdr>
          <w:bottom w:val="single" w:sz="18" w:space="1" w:color="37B34A"/>
        </w:pBdr>
        <w:tabs>
          <w:tab w:val="left" w:pos="9169"/>
        </w:tabs>
        <w:jc w:val="right"/>
        <w:rPr>
          <w:rFonts w:cs="Tahoma"/>
          <w:sz w:val="4"/>
          <w:szCs w:val="20"/>
        </w:rPr>
      </w:pPr>
    </w:p>
    <w:p w:rsidR="00FF4AE0" w:rsidRPr="00102443" w:rsidRDefault="00FF4AE0" w:rsidP="0090418B">
      <w:pPr>
        <w:pBdr>
          <w:top w:val="single" w:sz="18" w:space="1" w:color="00B0F0"/>
        </w:pBdr>
        <w:tabs>
          <w:tab w:val="left" w:pos="9169"/>
        </w:tabs>
        <w:jc w:val="center"/>
        <w:rPr>
          <w:rFonts w:cs="Tahoma"/>
          <w:sz w:val="4"/>
          <w:szCs w:val="20"/>
        </w:rPr>
      </w:pPr>
    </w:p>
    <w:p w:rsidR="00C905E6" w:rsidRPr="0090418B" w:rsidRDefault="00823E92">
      <w:pPr>
        <w:jc w:val="center"/>
        <w:rPr>
          <w:rFonts w:ascii="Tahoma" w:hAnsi="Tahoma" w:cs="Tahoma"/>
          <w:b/>
          <w:color w:val="FF6600"/>
          <w:sz w:val="32"/>
          <w:szCs w:val="16"/>
        </w:rPr>
      </w:pPr>
      <w:r w:rsidRPr="0090418B">
        <w:rPr>
          <w:rFonts w:ascii="Tahoma" w:hAnsi="Tahoma" w:cs="Tahoma"/>
          <w:b/>
          <w:color w:val="FF6600"/>
          <w:sz w:val="32"/>
          <w:szCs w:val="16"/>
        </w:rPr>
        <w:t>GRAPHIC DESIGNER</w:t>
      </w:r>
    </w:p>
    <w:p w:rsidR="00FF4AE0" w:rsidRPr="00FF4AE0" w:rsidRDefault="00FF4AE0">
      <w:pPr>
        <w:jc w:val="center"/>
        <w:rPr>
          <w:rFonts w:ascii="Tahoma" w:hAnsi="Tahoma" w:cs="Tahoma"/>
          <w:sz w:val="12"/>
          <w:szCs w:val="22"/>
        </w:rPr>
      </w:pPr>
    </w:p>
    <w:p w:rsidR="006F374C" w:rsidRPr="00DF2BC3" w:rsidRDefault="00DF2BC3" w:rsidP="009355BA">
      <w:pPr>
        <w:rPr>
          <w:rFonts w:cs="Tahoma"/>
          <w:sz w:val="22"/>
          <w:szCs w:val="22"/>
        </w:rPr>
      </w:pPr>
      <w:r w:rsidRPr="00DF2BC3">
        <w:rPr>
          <w:rFonts w:cs="Tahoma"/>
          <w:sz w:val="22"/>
          <w:szCs w:val="22"/>
        </w:rPr>
        <w:t xml:space="preserve">Highly motivated and imaginative </w:t>
      </w:r>
      <w:r w:rsidR="00DD1391">
        <w:rPr>
          <w:rFonts w:cs="Tahoma"/>
          <w:sz w:val="22"/>
          <w:szCs w:val="22"/>
        </w:rPr>
        <w:t xml:space="preserve">graphic designer </w:t>
      </w:r>
      <w:r>
        <w:rPr>
          <w:rFonts w:cs="Tahoma"/>
          <w:sz w:val="22"/>
          <w:szCs w:val="22"/>
        </w:rPr>
        <w:t xml:space="preserve">with 10+ years of experience designing eye-catching collateral, developing effective marketing </w:t>
      </w:r>
      <w:r w:rsidRPr="00481D52">
        <w:rPr>
          <w:rFonts w:cs="Tahoma"/>
          <w:noProof/>
          <w:sz w:val="22"/>
          <w:szCs w:val="22"/>
        </w:rPr>
        <w:t>campaigns,</w:t>
      </w:r>
      <w:r>
        <w:rPr>
          <w:rFonts w:cs="Tahoma"/>
          <w:sz w:val="22"/>
          <w:szCs w:val="22"/>
        </w:rPr>
        <w:t xml:space="preserve"> and transforming program brands from ordinary to extraordina</w:t>
      </w:r>
      <w:r w:rsidR="00F23B7B">
        <w:rPr>
          <w:rFonts w:cs="Tahoma"/>
          <w:sz w:val="22"/>
          <w:szCs w:val="22"/>
        </w:rPr>
        <w:t>ry</w:t>
      </w:r>
      <w:r w:rsidR="00CF501F">
        <w:rPr>
          <w:rFonts w:cs="Tahoma"/>
          <w:sz w:val="22"/>
          <w:szCs w:val="22"/>
        </w:rPr>
        <w:t>.</w:t>
      </w:r>
      <w:r w:rsidR="009026DC">
        <w:rPr>
          <w:rFonts w:cs="Tahoma"/>
          <w:sz w:val="22"/>
          <w:szCs w:val="22"/>
        </w:rPr>
        <w:t xml:space="preserve"> </w:t>
      </w:r>
      <w:r>
        <w:rPr>
          <w:rFonts w:cs="Tahoma"/>
          <w:sz w:val="22"/>
          <w:szCs w:val="22"/>
        </w:rPr>
        <w:t>Well-honed communication and interpersonal skills to collaborate with decision-makers across all levels to reach project goals.</w:t>
      </w:r>
      <w:r w:rsidR="006671FB">
        <w:rPr>
          <w:rFonts w:cs="Tahoma"/>
          <w:sz w:val="22"/>
          <w:szCs w:val="22"/>
        </w:rPr>
        <w:t xml:space="preserve"> </w:t>
      </w:r>
      <w:r>
        <w:rPr>
          <w:rFonts w:cs="Tahoma"/>
          <w:sz w:val="22"/>
          <w:szCs w:val="22"/>
        </w:rPr>
        <w:t>Kn</w:t>
      </w:r>
      <w:r w:rsidR="00DB5B99">
        <w:rPr>
          <w:rFonts w:cs="Tahoma"/>
          <w:sz w:val="22"/>
          <w:szCs w:val="22"/>
        </w:rPr>
        <w:t xml:space="preserve">owledgeable on design services and </w:t>
      </w:r>
      <w:r>
        <w:rPr>
          <w:rFonts w:cs="Tahoma"/>
          <w:sz w:val="22"/>
          <w:szCs w:val="22"/>
        </w:rPr>
        <w:t xml:space="preserve">marketing strategies </w:t>
      </w:r>
      <w:r w:rsidR="00CF501F">
        <w:rPr>
          <w:rFonts w:cs="Tahoma"/>
          <w:sz w:val="22"/>
          <w:szCs w:val="22"/>
        </w:rPr>
        <w:t xml:space="preserve">to drive organizational </w:t>
      </w:r>
      <w:r>
        <w:rPr>
          <w:rFonts w:cs="Tahoma"/>
          <w:sz w:val="22"/>
          <w:szCs w:val="22"/>
        </w:rPr>
        <w:t>goals.</w:t>
      </w:r>
    </w:p>
    <w:p w:rsidR="006F374C" w:rsidRPr="00DB5B99" w:rsidRDefault="006F374C" w:rsidP="009355BA">
      <w:pPr>
        <w:rPr>
          <w:rFonts w:asciiTheme="majorHAnsi" w:hAnsiTheme="majorHAnsi" w:cs="Tahoma"/>
          <w:sz w:val="8"/>
          <w:szCs w:val="22"/>
        </w:rPr>
      </w:pPr>
    </w:p>
    <w:p w:rsidR="006F374C" w:rsidRPr="0090418B" w:rsidRDefault="0090418B" w:rsidP="006F374C">
      <w:pPr>
        <w:tabs>
          <w:tab w:val="left" w:pos="9169"/>
        </w:tabs>
        <w:jc w:val="center"/>
        <w:rPr>
          <w:rFonts w:ascii="Tahoma" w:hAnsi="Tahoma" w:cs="Tahoma"/>
          <w:b/>
          <w:smallCaps/>
          <w:color w:val="FF6600"/>
          <w:szCs w:val="20"/>
        </w:rPr>
      </w:pPr>
      <w:r w:rsidRPr="0090418B">
        <w:rPr>
          <w:rFonts w:ascii="Tahoma" w:hAnsi="Tahoma" w:cs="Tahoma"/>
          <w:b/>
          <w:smallCaps/>
          <w:color w:val="FF6600"/>
          <w:szCs w:val="20"/>
        </w:rPr>
        <w:t>KEY QUALIFICATIONS</w:t>
      </w:r>
    </w:p>
    <w:p w:rsidR="006F374C" w:rsidRPr="00DB5B99" w:rsidRDefault="006F374C" w:rsidP="006F374C">
      <w:pPr>
        <w:tabs>
          <w:tab w:val="left" w:pos="9169"/>
        </w:tabs>
        <w:jc w:val="center"/>
        <w:rPr>
          <w:rFonts w:asciiTheme="majorHAnsi" w:hAnsiTheme="majorHAnsi" w:cs="Tahoma"/>
          <w:smallCaps/>
          <w:sz w:val="8"/>
          <w:szCs w:val="20"/>
        </w:rPr>
      </w:pPr>
    </w:p>
    <w:p w:rsidR="00A91CBA" w:rsidRPr="006F374C" w:rsidRDefault="00A91CBA" w:rsidP="00654E09">
      <w:pPr>
        <w:tabs>
          <w:tab w:val="left" w:pos="9169"/>
        </w:tabs>
        <w:spacing w:line="276" w:lineRule="auto"/>
        <w:jc w:val="center"/>
        <w:rPr>
          <w:rFonts w:cs="Tahoma"/>
          <w:sz w:val="22"/>
          <w:szCs w:val="20"/>
        </w:rPr>
      </w:pPr>
      <w:r w:rsidRPr="00A91CBA">
        <w:rPr>
          <w:rFonts w:cs="Tahoma"/>
          <w:sz w:val="22"/>
          <w:szCs w:val="20"/>
        </w:rPr>
        <w:t xml:space="preserve">Customer Service | Project Management | </w:t>
      </w:r>
      <w:r>
        <w:rPr>
          <w:rFonts w:cs="Tahoma"/>
          <w:sz w:val="22"/>
          <w:szCs w:val="20"/>
        </w:rPr>
        <w:t xml:space="preserve">Branding | Logos | </w:t>
      </w:r>
      <w:r w:rsidR="00187D0A">
        <w:rPr>
          <w:rFonts w:cs="Tahoma"/>
          <w:sz w:val="22"/>
          <w:szCs w:val="20"/>
        </w:rPr>
        <w:t>Illustrations | Print &amp; Web</w:t>
      </w:r>
      <w:r w:rsidR="00DD1391">
        <w:rPr>
          <w:rFonts w:cs="Tahoma"/>
          <w:sz w:val="22"/>
          <w:szCs w:val="20"/>
        </w:rPr>
        <w:br/>
      </w:r>
      <w:r w:rsidR="00FC1E18">
        <w:rPr>
          <w:rFonts w:cs="Tahoma"/>
          <w:sz w:val="22"/>
          <w:szCs w:val="20"/>
        </w:rPr>
        <w:t xml:space="preserve">Marketing &amp; Graphic Strategies | </w:t>
      </w:r>
      <w:r w:rsidR="004E4752">
        <w:rPr>
          <w:rFonts w:cs="Tahoma"/>
          <w:sz w:val="22"/>
          <w:szCs w:val="20"/>
        </w:rPr>
        <w:t>Digital</w:t>
      </w:r>
      <w:r w:rsidR="006002C5">
        <w:rPr>
          <w:rFonts w:cs="Tahoma"/>
          <w:sz w:val="22"/>
          <w:szCs w:val="20"/>
        </w:rPr>
        <w:t xml:space="preserve"> Media |</w:t>
      </w:r>
      <w:r w:rsidR="004E4752">
        <w:rPr>
          <w:rFonts w:cs="Tahoma"/>
          <w:sz w:val="22"/>
          <w:szCs w:val="20"/>
        </w:rPr>
        <w:t xml:space="preserve"> Brochures| </w:t>
      </w:r>
      <w:r w:rsidRPr="006F374C">
        <w:rPr>
          <w:rFonts w:cs="Tahoma"/>
          <w:sz w:val="22"/>
          <w:szCs w:val="20"/>
        </w:rPr>
        <w:t>Social Media: Facebook, Twitter, Pinterest,</w:t>
      </w:r>
      <w:r w:rsidR="009026DC">
        <w:rPr>
          <w:rFonts w:cs="Tahoma"/>
          <w:sz w:val="22"/>
          <w:szCs w:val="20"/>
        </w:rPr>
        <w:t xml:space="preserve"> </w:t>
      </w:r>
      <w:r w:rsidRPr="006F374C">
        <w:rPr>
          <w:rFonts w:cs="Tahoma"/>
          <w:sz w:val="22"/>
          <w:szCs w:val="20"/>
        </w:rPr>
        <w:t>LinkedIn</w:t>
      </w:r>
    </w:p>
    <w:p w:rsidR="00A91CBA" w:rsidRPr="00DB5B99" w:rsidRDefault="00A91CBA" w:rsidP="006F374C">
      <w:pPr>
        <w:tabs>
          <w:tab w:val="left" w:pos="9169"/>
        </w:tabs>
        <w:jc w:val="center"/>
        <w:rPr>
          <w:rFonts w:asciiTheme="majorHAnsi" w:hAnsiTheme="majorHAnsi" w:cs="Tahoma"/>
          <w:smallCaps/>
          <w:sz w:val="8"/>
          <w:szCs w:val="20"/>
        </w:rPr>
      </w:pPr>
    </w:p>
    <w:p w:rsidR="006F374C" w:rsidRPr="0090418B" w:rsidRDefault="0090418B" w:rsidP="006F374C">
      <w:pPr>
        <w:tabs>
          <w:tab w:val="left" w:pos="9169"/>
        </w:tabs>
        <w:jc w:val="center"/>
        <w:rPr>
          <w:rFonts w:ascii="Tahoma" w:hAnsi="Tahoma" w:cs="Tahoma"/>
          <w:b/>
          <w:smallCaps/>
          <w:color w:val="FF6600"/>
          <w:szCs w:val="20"/>
        </w:rPr>
      </w:pPr>
      <w:r w:rsidRPr="0090418B">
        <w:rPr>
          <w:rFonts w:ascii="Tahoma" w:hAnsi="Tahoma" w:cs="Tahoma"/>
          <w:b/>
          <w:smallCaps/>
          <w:color w:val="FF6600"/>
          <w:szCs w:val="20"/>
        </w:rPr>
        <w:t>TECHNICAL SKILLS</w:t>
      </w:r>
    </w:p>
    <w:p w:rsidR="00A91CBA" w:rsidRPr="00DB5B99" w:rsidRDefault="00A91CBA" w:rsidP="006F374C">
      <w:pPr>
        <w:tabs>
          <w:tab w:val="left" w:pos="9169"/>
        </w:tabs>
        <w:jc w:val="center"/>
        <w:rPr>
          <w:rFonts w:ascii="Tahoma" w:hAnsi="Tahoma" w:cs="Tahoma"/>
          <w:b/>
          <w:smallCaps/>
          <w:sz w:val="8"/>
          <w:szCs w:val="20"/>
        </w:rPr>
      </w:pPr>
    </w:p>
    <w:p w:rsidR="00A91CBA" w:rsidRPr="00A91CBA" w:rsidRDefault="00A91CBA" w:rsidP="00A91CBA">
      <w:pPr>
        <w:spacing w:line="276" w:lineRule="auto"/>
        <w:jc w:val="center"/>
        <w:rPr>
          <w:rFonts w:cs="Cambria"/>
          <w:sz w:val="22"/>
          <w:szCs w:val="20"/>
        </w:rPr>
      </w:pPr>
      <w:r w:rsidRPr="00A91CBA">
        <w:rPr>
          <w:rFonts w:cs="Cambria"/>
          <w:sz w:val="22"/>
          <w:szCs w:val="20"/>
        </w:rPr>
        <w:t xml:space="preserve">Adobe </w:t>
      </w:r>
      <w:r w:rsidR="0099383A">
        <w:rPr>
          <w:rFonts w:cs="Cambria"/>
          <w:sz w:val="22"/>
          <w:szCs w:val="20"/>
        </w:rPr>
        <w:t xml:space="preserve">Creative </w:t>
      </w:r>
      <w:r w:rsidR="00FC2451">
        <w:rPr>
          <w:rFonts w:cs="Cambria"/>
          <w:sz w:val="22"/>
          <w:szCs w:val="20"/>
        </w:rPr>
        <w:t>Cloud</w:t>
      </w:r>
      <w:r w:rsidRPr="00A91CBA">
        <w:rPr>
          <w:rFonts w:cs="Cambria"/>
          <w:sz w:val="22"/>
          <w:szCs w:val="20"/>
        </w:rPr>
        <w:t xml:space="preserve">: </w:t>
      </w:r>
      <w:r w:rsidR="00FC2451">
        <w:rPr>
          <w:rFonts w:cs="Cambria"/>
          <w:sz w:val="22"/>
          <w:szCs w:val="20"/>
        </w:rPr>
        <w:t xml:space="preserve">Acrobat, </w:t>
      </w:r>
      <w:r w:rsidRPr="00A91CBA">
        <w:rPr>
          <w:rFonts w:cs="Cambria"/>
          <w:sz w:val="22"/>
          <w:szCs w:val="20"/>
        </w:rPr>
        <w:t>Bridge, Dreamweaver, I</w:t>
      </w:r>
      <w:r w:rsidR="00F23B3D">
        <w:rPr>
          <w:rFonts w:cs="Cambria"/>
          <w:sz w:val="22"/>
          <w:szCs w:val="20"/>
        </w:rPr>
        <w:t>llustrator, InDesign, Photoshop</w:t>
      </w:r>
      <w:r w:rsidR="003D2B5B">
        <w:rPr>
          <w:rFonts w:cs="Cambria"/>
          <w:sz w:val="22"/>
          <w:szCs w:val="20"/>
        </w:rPr>
        <w:t xml:space="preserve">, </w:t>
      </w:r>
      <w:r w:rsidR="003D2B5B" w:rsidRPr="003D2B5B">
        <w:rPr>
          <w:rFonts w:cs="Cambria"/>
          <w:sz w:val="22"/>
          <w:szCs w:val="20"/>
        </w:rPr>
        <w:t>Photoshop Sketch</w:t>
      </w:r>
      <w:r w:rsidR="00F23B3D">
        <w:rPr>
          <w:rFonts w:cs="Cambria"/>
          <w:sz w:val="22"/>
          <w:szCs w:val="20"/>
        </w:rPr>
        <w:t xml:space="preserve"> | Sketch</w:t>
      </w:r>
    </w:p>
    <w:p w:rsidR="00FF4AE0" w:rsidRDefault="00A91CBA" w:rsidP="00A91CBA">
      <w:pPr>
        <w:spacing w:line="276" w:lineRule="auto"/>
        <w:jc w:val="center"/>
        <w:rPr>
          <w:rFonts w:cs="Cambria"/>
          <w:sz w:val="22"/>
          <w:szCs w:val="20"/>
        </w:rPr>
      </w:pPr>
      <w:r w:rsidRPr="00A91CBA">
        <w:rPr>
          <w:rFonts w:cs="Cambria"/>
          <w:sz w:val="22"/>
          <w:szCs w:val="20"/>
        </w:rPr>
        <w:t>Microsoft Office: Access, Excel, Outlook, PowerPoint, SharePoint, Word</w:t>
      </w:r>
      <w:r w:rsidR="00654E09">
        <w:rPr>
          <w:rFonts w:cs="Cambria"/>
          <w:sz w:val="22"/>
          <w:szCs w:val="20"/>
        </w:rPr>
        <w:t xml:space="preserve"> | </w:t>
      </w:r>
      <w:r w:rsidR="000007CD">
        <w:rPr>
          <w:rFonts w:cs="Cambria"/>
          <w:sz w:val="22"/>
          <w:szCs w:val="20"/>
        </w:rPr>
        <w:t>QuarkXPress</w:t>
      </w:r>
      <w:r w:rsidR="00DB5B99">
        <w:rPr>
          <w:rFonts w:cs="Cambria"/>
          <w:sz w:val="22"/>
          <w:szCs w:val="20"/>
        </w:rPr>
        <w:t xml:space="preserve"> | </w:t>
      </w:r>
      <w:r w:rsidRPr="00A91CBA">
        <w:rPr>
          <w:rFonts w:cs="Cambria"/>
          <w:sz w:val="22"/>
          <w:szCs w:val="20"/>
        </w:rPr>
        <w:t>HTML</w:t>
      </w:r>
      <w:r w:rsidR="00F23B7B">
        <w:rPr>
          <w:rFonts w:cs="Cambria"/>
          <w:sz w:val="22"/>
          <w:szCs w:val="20"/>
        </w:rPr>
        <w:t xml:space="preserve"> | </w:t>
      </w:r>
      <w:r w:rsidRPr="00A91CBA">
        <w:rPr>
          <w:rFonts w:cs="Cambria"/>
          <w:sz w:val="22"/>
          <w:szCs w:val="20"/>
        </w:rPr>
        <w:t>CSS</w:t>
      </w:r>
      <w:r>
        <w:rPr>
          <w:rFonts w:cs="Cambria"/>
          <w:sz w:val="22"/>
          <w:szCs w:val="20"/>
        </w:rPr>
        <w:t xml:space="preserve"> | </w:t>
      </w:r>
      <w:r w:rsidR="00FC2451">
        <w:rPr>
          <w:rFonts w:cs="Cambria"/>
          <w:sz w:val="22"/>
          <w:szCs w:val="20"/>
        </w:rPr>
        <w:t>Slack</w:t>
      </w:r>
    </w:p>
    <w:p w:rsidR="00FF4AE0" w:rsidRDefault="006002C5" w:rsidP="00A91CBA">
      <w:pPr>
        <w:spacing w:line="276" w:lineRule="auto"/>
        <w:jc w:val="center"/>
        <w:rPr>
          <w:rFonts w:cs="Cambria"/>
          <w:sz w:val="22"/>
          <w:szCs w:val="20"/>
        </w:rPr>
      </w:pPr>
      <w:r>
        <w:rPr>
          <w:rFonts w:cs="Cambria"/>
          <w:sz w:val="22"/>
          <w:szCs w:val="20"/>
        </w:rPr>
        <w:t>JavaScript</w:t>
      </w:r>
      <w:r w:rsidR="00DD1391">
        <w:rPr>
          <w:rFonts w:cs="Cambria"/>
          <w:sz w:val="22"/>
          <w:szCs w:val="20"/>
        </w:rPr>
        <w:t>,</w:t>
      </w:r>
      <w:r>
        <w:rPr>
          <w:rFonts w:cs="Cambria"/>
          <w:sz w:val="22"/>
          <w:szCs w:val="20"/>
        </w:rPr>
        <w:t xml:space="preserve"> jQuery | GitHub |</w:t>
      </w:r>
      <w:r w:rsidR="00654E09">
        <w:rPr>
          <w:rFonts w:cs="Cambria"/>
          <w:sz w:val="22"/>
          <w:szCs w:val="20"/>
        </w:rPr>
        <w:t xml:space="preserve"> Sublim</w:t>
      </w:r>
      <w:r>
        <w:rPr>
          <w:rFonts w:cs="Cambria"/>
          <w:sz w:val="22"/>
          <w:szCs w:val="20"/>
        </w:rPr>
        <w:t xml:space="preserve">e </w:t>
      </w:r>
      <w:r w:rsidR="00DD1391">
        <w:rPr>
          <w:rFonts w:cs="Cambria"/>
          <w:sz w:val="22"/>
          <w:szCs w:val="20"/>
        </w:rPr>
        <w:t>Text</w:t>
      </w:r>
      <w:r>
        <w:rPr>
          <w:rFonts w:cs="Cambria"/>
          <w:sz w:val="22"/>
          <w:szCs w:val="20"/>
        </w:rPr>
        <w:t xml:space="preserve"> | </w:t>
      </w:r>
      <w:r w:rsidR="00A91CBA" w:rsidRPr="00A91CBA">
        <w:rPr>
          <w:rFonts w:cs="Cambria"/>
          <w:sz w:val="22"/>
          <w:szCs w:val="20"/>
        </w:rPr>
        <w:t>Frame</w:t>
      </w:r>
      <w:r w:rsidR="00A91CBA" w:rsidRPr="00A91CBA">
        <w:rPr>
          <w:rFonts w:cs="Tahoma"/>
          <w:sz w:val="22"/>
          <w:szCs w:val="20"/>
        </w:rPr>
        <w:t>Maker, PageMaker</w:t>
      </w:r>
      <w:r w:rsidR="00A91CBA">
        <w:rPr>
          <w:rFonts w:cs="Tahoma"/>
          <w:sz w:val="22"/>
          <w:szCs w:val="20"/>
        </w:rPr>
        <w:t xml:space="preserve"> |</w:t>
      </w:r>
      <w:r w:rsidR="00A91CBA" w:rsidRPr="00A91CBA">
        <w:rPr>
          <w:rFonts w:cs="Tahoma"/>
          <w:sz w:val="22"/>
          <w:szCs w:val="20"/>
        </w:rPr>
        <w:t xml:space="preserve"> Fetch</w:t>
      </w:r>
      <w:r w:rsidR="00A91CBA">
        <w:rPr>
          <w:rFonts w:cs="Tahoma"/>
          <w:sz w:val="22"/>
          <w:szCs w:val="20"/>
        </w:rPr>
        <w:t xml:space="preserve"> |</w:t>
      </w:r>
      <w:r>
        <w:rPr>
          <w:rFonts w:cs="Tahoma"/>
          <w:sz w:val="22"/>
          <w:szCs w:val="20"/>
        </w:rPr>
        <w:t xml:space="preserve"> FileMaker Pro </w:t>
      </w:r>
      <w:r w:rsidR="00DB5B99">
        <w:rPr>
          <w:rFonts w:cs="Tahoma"/>
          <w:sz w:val="22"/>
          <w:szCs w:val="20"/>
        </w:rPr>
        <w:t xml:space="preserve">| </w:t>
      </w:r>
      <w:r w:rsidR="00A91CBA">
        <w:rPr>
          <w:rFonts w:cs="Cambria"/>
          <w:sz w:val="22"/>
          <w:szCs w:val="20"/>
        </w:rPr>
        <w:t>Mac</w:t>
      </w:r>
      <w:r w:rsidR="000007CD">
        <w:rPr>
          <w:rFonts w:cs="Cambria"/>
          <w:sz w:val="22"/>
          <w:szCs w:val="20"/>
        </w:rPr>
        <w:t xml:space="preserve"> </w:t>
      </w:r>
      <w:r>
        <w:rPr>
          <w:rFonts w:cs="Cambria"/>
          <w:sz w:val="22"/>
          <w:szCs w:val="20"/>
        </w:rPr>
        <w:t>&amp;</w:t>
      </w:r>
      <w:r w:rsidR="000007CD">
        <w:rPr>
          <w:rFonts w:cs="Cambria"/>
          <w:sz w:val="22"/>
          <w:szCs w:val="20"/>
        </w:rPr>
        <w:t xml:space="preserve"> </w:t>
      </w:r>
      <w:r w:rsidR="00654E09">
        <w:rPr>
          <w:rFonts w:cs="Cambria"/>
          <w:sz w:val="22"/>
          <w:szCs w:val="20"/>
        </w:rPr>
        <w:t>PC</w:t>
      </w:r>
    </w:p>
    <w:p w:rsidR="00503297" w:rsidRPr="00A91CBA" w:rsidRDefault="00654E09" w:rsidP="00A91CBA">
      <w:pPr>
        <w:spacing w:line="276" w:lineRule="auto"/>
        <w:jc w:val="center"/>
        <w:rPr>
          <w:rFonts w:cs="Tahoma"/>
          <w:sz w:val="22"/>
          <w:szCs w:val="20"/>
        </w:rPr>
      </w:pPr>
      <w:r>
        <w:rPr>
          <w:rFonts w:cs="Cambria"/>
          <w:sz w:val="22"/>
          <w:szCs w:val="20"/>
        </w:rPr>
        <w:t xml:space="preserve">Timberlake CMS | </w:t>
      </w:r>
      <w:r w:rsidR="00A91CBA">
        <w:rPr>
          <w:rFonts w:cs="Cambria"/>
          <w:sz w:val="22"/>
          <w:szCs w:val="20"/>
        </w:rPr>
        <w:t>I</w:t>
      </w:r>
      <w:r w:rsidR="00A91CBA" w:rsidRPr="00A91CBA">
        <w:rPr>
          <w:rFonts w:cs="Cambria"/>
          <w:sz w:val="22"/>
          <w:szCs w:val="20"/>
        </w:rPr>
        <w:t>mposition</w:t>
      </w:r>
      <w:r w:rsidR="008F0DA8">
        <w:rPr>
          <w:rFonts w:cs="Cambria"/>
          <w:sz w:val="22"/>
          <w:szCs w:val="20"/>
        </w:rPr>
        <w:t xml:space="preserve"> </w:t>
      </w:r>
      <w:r w:rsidR="00A91CBA">
        <w:rPr>
          <w:rFonts w:cs="Cambria"/>
          <w:sz w:val="22"/>
          <w:szCs w:val="20"/>
        </w:rPr>
        <w:t>&amp; Mail Merge Software</w:t>
      </w:r>
      <w:r w:rsidR="006002C5">
        <w:rPr>
          <w:rFonts w:cs="Cambria"/>
          <w:sz w:val="22"/>
          <w:szCs w:val="20"/>
        </w:rPr>
        <w:t xml:space="preserve"> | </w:t>
      </w:r>
      <w:r w:rsidR="00A91CBA">
        <w:rPr>
          <w:rFonts w:cs="Cambria"/>
          <w:sz w:val="22"/>
          <w:szCs w:val="20"/>
        </w:rPr>
        <w:t xml:space="preserve">WordPress </w:t>
      </w:r>
    </w:p>
    <w:p w:rsidR="006F374C" w:rsidRPr="00DB5B99" w:rsidRDefault="006F374C" w:rsidP="00EE65DD">
      <w:pPr>
        <w:pBdr>
          <w:bottom w:val="single" w:sz="18" w:space="1" w:color="37B34A"/>
        </w:pBdr>
        <w:jc w:val="center"/>
        <w:rPr>
          <w:rFonts w:asciiTheme="majorHAnsi" w:hAnsiTheme="majorHAnsi" w:cs="Tahoma"/>
          <w:sz w:val="8"/>
          <w:szCs w:val="20"/>
        </w:rPr>
      </w:pPr>
    </w:p>
    <w:p w:rsidR="006F374C" w:rsidRPr="003C528B" w:rsidRDefault="003C528B" w:rsidP="003C528B">
      <w:pPr>
        <w:tabs>
          <w:tab w:val="left" w:pos="9169"/>
        </w:tabs>
        <w:jc w:val="center"/>
        <w:rPr>
          <w:rFonts w:ascii="Tahoma" w:hAnsi="Tahoma" w:cs="Tahoma"/>
          <w:b/>
          <w:smallCaps/>
          <w:color w:val="FF6600"/>
        </w:rPr>
      </w:pPr>
      <w:r w:rsidRPr="003C528B">
        <w:rPr>
          <w:rFonts w:ascii="Tahoma" w:hAnsi="Tahoma" w:cs="Tahoma"/>
          <w:b/>
          <w:smallCaps/>
          <w:color w:val="FF6600"/>
        </w:rPr>
        <w:t>PROFESSIONAL EXPERIENCE</w:t>
      </w:r>
    </w:p>
    <w:p w:rsidR="006F374C" w:rsidRPr="00102443" w:rsidRDefault="006F374C" w:rsidP="006F374C">
      <w:pPr>
        <w:rPr>
          <w:rFonts w:asciiTheme="majorHAnsi" w:hAnsiTheme="majorHAnsi" w:cs="Tahoma"/>
          <w:smallCaps/>
          <w:sz w:val="8"/>
          <w:szCs w:val="20"/>
        </w:rPr>
      </w:pPr>
    </w:p>
    <w:p w:rsidR="009355BA" w:rsidRDefault="009355BA" w:rsidP="006F374C">
      <w:p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American Feed Industry Association, Arlington, VA (2014–Present)</w:t>
      </w:r>
    </w:p>
    <w:p w:rsidR="009355BA" w:rsidRPr="009355BA" w:rsidRDefault="009355BA" w:rsidP="00EE65DD">
      <w:pPr>
        <w:pBdr>
          <w:bottom w:val="single" w:sz="8" w:space="1" w:color="37B34A"/>
        </w:pBdr>
        <w:ind w:right="7560"/>
        <w:rPr>
          <w:rFonts w:cs="Tahoma"/>
          <w:b/>
          <w:sz w:val="22"/>
          <w:szCs w:val="20"/>
        </w:rPr>
      </w:pPr>
      <w:r w:rsidRPr="009355BA">
        <w:rPr>
          <w:rFonts w:cs="Tahoma"/>
          <w:b/>
          <w:sz w:val="22"/>
          <w:szCs w:val="20"/>
        </w:rPr>
        <w:t xml:space="preserve">Graphic and </w:t>
      </w:r>
      <w:r w:rsidRPr="00695B88">
        <w:rPr>
          <w:rFonts w:cs="Tahoma"/>
          <w:b/>
          <w:noProof/>
          <w:sz w:val="22"/>
          <w:szCs w:val="20"/>
        </w:rPr>
        <w:t>Web</w:t>
      </w:r>
      <w:r w:rsidRPr="009355BA">
        <w:rPr>
          <w:rFonts w:cs="Tahoma"/>
          <w:b/>
          <w:sz w:val="22"/>
          <w:szCs w:val="20"/>
        </w:rPr>
        <w:t xml:space="preserve"> Design Manager</w:t>
      </w:r>
    </w:p>
    <w:p w:rsidR="009355BA" w:rsidRPr="006002C5" w:rsidRDefault="009355BA" w:rsidP="006F374C">
      <w:pPr>
        <w:rPr>
          <w:rFonts w:cs="Tahoma"/>
          <w:sz w:val="4"/>
          <w:szCs w:val="20"/>
        </w:rPr>
      </w:pPr>
    </w:p>
    <w:p w:rsidR="006002C5" w:rsidRDefault="00FC1E18" w:rsidP="006F374C">
      <w:p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Provide design service</w:t>
      </w:r>
      <w:r w:rsidR="00456E83">
        <w:rPr>
          <w:rFonts w:cs="Tahoma"/>
          <w:sz w:val="22"/>
          <w:szCs w:val="20"/>
        </w:rPr>
        <w:t>s</w:t>
      </w:r>
      <w:r>
        <w:rPr>
          <w:rFonts w:cs="Tahoma"/>
          <w:sz w:val="22"/>
          <w:szCs w:val="20"/>
        </w:rPr>
        <w:t xml:space="preserve">, present </w:t>
      </w:r>
      <w:r w:rsidR="00173C90">
        <w:rPr>
          <w:rFonts w:cs="Tahoma"/>
          <w:sz w:val="22"/>
          <w:szCs w:val="20"/>
        </w:rPr>
        <w:t xml:space="preserve">strategies, </w:t>
      </w:r>
      <w:r>
        <w:rPr>
          <w:rFonts w:cs="Tahoma"/>
          <w:sz w:val="22"/>
          <w:szCs w:val="20"/>
        </w:rPr>
        <w:t>and c</w:t>
      </w:r>
      <w:r w:rsidR="006002C5">
        <w:rPr>
          <w:rFonts w:cs="Tahoma"/>
          <w:sz w:val="22"/>
          <w:szCs w:val="20"/>
        </w:rPr>
        <w:t>reate</w:t>
      </w:r>
      <w:r>
        <w:rPr>
          <w:rFonts w:cs="Tahoma"/>
          <w:sz w:val="22"/>
          <w:szCs w:val="20"/>
        </w:rPr>
        <w:t xml:space="preserve"> designs to support</w:t>
      </w:r>
      <w:r w:rsidR="009026DC">
        <w:rPr>
          <w:rFonts w:cs="Tahoma"/>
          <w:sz w:val="22"/>
          <w:szCs w:val="20"/>
        </w:rPr>
        <w:t xml:space="preserve"> </w:t>
      </w:r>
      <w:r w:rsidR="00D90DCE">
        <w:rPr>
          <w:rFonts w:cs="Tahoma"/>
          <w:sz w:val="22"/>
          <w:szCs w:val="20"/>
        </w:rPr>
        <w:t>all</w:t>
      </w:r>
      <w:r w:rsidR="005A7B5B">
        <w:rPr>
          <w:rFonts w:cs="Tahoma"/>
          <w:sz w:val="22"/>
          <w:szCs w:val="20"/>
        </w:rPr>
        <w:t xml:space="preserve"> programs, events, and marketing campaigns</w:t>
      </w:r>
      <w:r>
        <w:rPr>
          <w:rFonts w:cs="Tahoma"/>
          <w:sz w:val="22"/>
          <w:szCs w:val="20"/>
        </w:rPr>
        <w:t>. Produce</w:t>
      </w:r>
      <w:r w:rsidR="006002C5">
        <w:rPr>
          <w:rFonts w:cs="Tahoma"/>
          <w:sz w:val="22"/>
          <w:szCs w:val="20"/>
        </w:rPr>
        <w:t xml:space="preserve"> and oversee graphic design projects, including print and digital marketing materials. Utilize technical skills to </w:t>
      </w:r>
      <w:r>
        <w:rPr>
          <w:rFonts w:cs="Tahoma"/>
          <w:sz w:val="22"/>
          <w:szCs w:val="20"/>
        </w:rPr>
        <w:t>design</w:t>
      </w:r>
      <w:r w:rsidR="006002C5">
        <w:rPr>
          <w:rFonts w:cs="Tahoma"/>
          <w:sz w:val="22"/>
          <w:szCs w:val="20"/>
        </w:rPr>
        <w:t xml:space="preserve"> aesthetically appealing </w:t>
      </w:r>
      <w:r>
        <w:rPr>
          <w:rFonts w:cs="Tahoma"/>
          <w:sz w:val="22"/>
          <w:szCs w:val="20"/>
        </w:rPr>
        <w:t>and informative website</w:t>
      </w:r>
      <w:r w:rsidR="006002C5">
        <w:rPr>
          <w:rFonts w:cs="Tahoma"/>
          <w:sz w:val="22"/>
          <w:szCs w:val="20"/>
        </w:rPr>
        <w:t>; build</w:t>
      </w:r>
      <w:r w:rsidR="002526F4">
        <w:rPr>
          <w:rFonts w:cs="Tahoma"/>
          <w:sz w:val="22"/>
          <w:szCs w:val="20"/>
        </w:rPr>
        <w:t xml:space="preserve">, </w:t>
      </w:r>
      <w:r w:rsidR="006002C5">
        <w:rPr>
          <w:rFonts w:cs="Tahoma"/>
          <w:sz w:val="22"/>
          <w:szCs w:val="20"/>
        </w:rPr>
        <w:t>design, and maintain web pages to ensure</w:t>
      </w:r>
      <w:r w:rsidR="009026DC">
        <w:rPr>
          <w:rFonts w:cs="Tahoma"/>
          <w:sz w:val="22"/>
          <w:szCs w:val="20"/>
        </w:rPr>
        <w:t xml:space="preserve"> </w:t>
      </w:r>
      <w:r w:rsidR="00456E83" w:rsidRPr="00695B88">
        <w:rPr>
          <w:rFonts w:cs="Tahoma"/>
          <w:noProof/>
          <w:sz w:val="22"/>
          <w:szCs w:val="20"/>
        </w:rPr>
        <w:t>success</w:t>
      </w:r>
      <w:r w:rsidR="00456E83">
        <w:rPr>
          <w:rFonts w:cs="Tahoma"/>
          <w:sz w:val="22"/>
          <w:szCs w:val="20"/>
        </w:rPr>
        <w:t xml:space="preserve"> of </w:t>
      </w:r>
      <w:r w:rsidR="00173C90">
        <w:rPr>
          <w:rFonts w:cs="Tahoma"/>
          <w:sz w:val="22"/>
          <w:szCs w:val="20"/>
        </w:rPr>
        <w:t>programs.</w:t>
      </w:r>
      <w:r w:rsidR="009026DC">
        <w:rPr>
          <w:rFonts w:cs="Tahoma"/>
          <w:sz w:val="22"/>
          <w:szCs w:val="20"/>
        </w:rPr>
        <w:t xml:space="preserve"> </w:t>
      </w:r>
      <w:r w:rsidR="00173C90">
        <w:rPr>
          <w:rFonts w:cs="Tahoma"/>
          <w:sz w:val="22"/>
          <w:szCs w:val="20"/>
        </w:rPr>
        <w:t>Develop creative strategies</w:t>
      </w:r>
      <w:r w:rsidR="00BD2D39">
        <w:rPr>
          <w:rFonts w:cs="Tahoma"/>
          <w:sz w:val="22"/>
          <w:szCs w:val="20"/>
        </w:rPr>
        <w:t>, serve on marketing committee,</w:t>
      </w:r>
      <w:r>
        <w:rPr>
          <w:rFonts w:cs="Tahoma"/>
          <w:sz w:val="22"/>
          <w:szCs w:val="20"/>
        </w:rPr>
        <w:t xml:space="preserve"> and work </w:t>
      </w:r>
      <w:r w:rsidR="00046BD8">
        <w:rPr>
          <w:rFonts w:cs="Tahoma"/>
          <w:sz w:val="22"/>
          <w:szCs w:val="20"/>
        </w:rPr>
        <w:t xml:space="preserve">with </w:t>
      </w:r>
      <w:r>
        <w:rPr>
          <w:rFonts w:cs="Tahoma"/>
          <w:sz w:val="22"/>
          <w:szCs w:val="20"/>
        </w:rPr>
        <w:t>leadership</w:t>
      </w:r>
      <w:r w:rsidR="00BD2D39">
        <w:rPr>
          <w:rFonts w:cs="Tahoma"/>
          <w:sz w:val="22"/>
          <w:szCs w:val="20"/>
        </w:rPr>
        <w:t>,</w:t>
      </w:r>
      <w:r w:rsidR="009026DC">
        <w:rPr>
          <w:rFonts w:cs="Tahoma"/>
          <w:sz w:val="22"/>
          <w:szCs w:val="20"/>
        </w:rPr>
        <w:t xml:space="preserve"> </w:t>
      </w:r>
      <w:r w:rsidR="00173C90">
        <w:rPr>
          <w:rFonts w:cs="Tahoma"/>
          <w:sz w:val="22"/>
          <w:szCs w:val="20"/>
        </w:rPr>
        <w:t>customers</w:t>
      </w:r>
      <w:r w:rsidR="00BD2D39">
        <w:rPr>
          <w:rFonts w:cs="Tahoma"/>
          <w:sz w:val="22"/>
          <w:szCs w:val="20"/>
        </w:rPr>
        <w:t>, and teams</w:t>
      </w:r>
      <w:r w:rsidR="00046BD8">
        <w:rPr>
          <w:rFonts w:cs="Tahoma"/>
          <w:sz w:val="22"/>
          <w:szCs w:val="20"/>
        </w:rPr>
        <w:t>.</w:t>
      </w:r>
      <w:r w:rsidR="00173C90">
        <w:rPr>
          <w:rFonts w:cs="Tahoma"/>
          <w:sz w:val="22"/>
          <w:szCs w:val="20"/>
        </w:rPr>
        <w:t xml:space="preserve"> Serve as liaison to vendors and ensure projects meet specifications and deadlines. </w:t>
      </w:r>
    </w:p>
    <w:p w:rsidR="006002C5" w:rsidRPr="00E31395" w:rsidRDefault="006002C5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 w:rsidRPr="00E31395">
        <w:rPr>
          <w:rFonts w:cs="Tahoma"/>
          <w:sz w:val="22"/>
          <w:szCs w:val="20"/>
        </w:rPr>
        <w:t xml:space="preserve">Increased awareness of membership value; </w:t>
      </w:r>
      <w:r w:rsidR="00BC0F3E">
        <w:rPr>
          <w:rFonts w:cs="Tahoma"/>
          <w:sz w:val="22"/>
          <w:szCs w:val="20"/>
        </w:rPr>
        <w:t>assisted</w:t>
      </w:r>
      <w:r w:rsidR="002526F4">
        <w:rPr>
          <w:rFonts w:cs="Tahoma"/>
          <w:sz w:val="22"/>
          <w:szCs w:val="20"/>
        </w:rPr>
        <w:t xml:space="preserve"> in </w:t>
      </w:r>
      <w:r w:rsidR="002526F4" w:rsidRPr="00481D52">
        <w:rPr>
          <w:rFonts w:cs="Tahoma"/>
          <w:noProof/>
          <w:sz w:val="22"/>
          <w:szCs w:val="20"/>
        </w:rPr>
        <w:t>completion</w:t>
      </w:r>
      <w:r w:rsidR="002526F4">
        <w:rPr>
          <w:rFonts w:cs="Tahoma"/>
          <w:sz w:val="22"/>
          <w:szCs w:val="20"/>
        </w:rPr>
        <w:t xml:space="preserve"> of</w:t>
      </w:r>
      <w:r w:rsidR="007866E5" w:rsidRPr="007866E5">
        <w:rPr>
          <w:rFonts w:cs="Tahoma"/>
          <w:sz w:val="22"/>
          <w:szCs w:val="20"/>
        </w:rPr>
        <w:t xml:space="preserve"> Four Promises redesign with outside vendor, and carried </w:t>
      </w:r>
      <w:r w:rsidR="002526F4">
        <w:rPr>
          <w:rFonts w:cs="Tahoma"/>
          <w:sz w:val="22"/>
          <w:szCs w:val="20"/>
        </w:rPr>
        <w:t>brand</w:t>
      </w:r>
      <w:r w:rsidR="007866E5" w:rsidRPr="007866E5">
        <w:rPr>
          <w:rFonts w:cs="Tahoma"/>
          <w:sz w:val="22"/>
          <w:szCs w:val="20"/>
        </w:rPr>
        <w:t xml:space="preserve"> on</w:t>
      </w:r>
      <w:r w:rsidR="002526F4">
        <w:rPr>
          <w:rFonts w:cs="Tahoma"/>
          <w:sz w:val="22"/>
          <w:szCs w:val="20"/>
        </w:rPr>
        <w:t>to</w:t>
      </w:r>
      <w:r w:rsidR="007866E5" w:rsidRPr="007866E5">
        <w:rPr>
          <w:rFonts w:cs="Tahoma"/>
          <w:sz w:val="22"/>
          <w:szCs w:val="20"/>
        </w:rPr>
        <w:t xml:space="preserve"> 20+ materials, including </w:t>
      </w:r>
      <w:r w:rsidR="00695B88" w:rsidRPr="00E31395">
        <w:rPr>
          <w:rFonts w:cs="Tahoma"/>
          <w:sz w:val="22"/>
          <w:szCs w:val="20"/>
        </w:rPr>
        <w:t>new</w:t>
      </w:r>
      <w:r w:rsidR="009026DC">
        <w:rPr>
          <w:rFonts w:cs="Tahoma"/>
          <w:sz w:val="22"/>
          <w:szCs w:val="20"/>
        </w:rPr>
        <w:t xml:space="preserve"> </w:t>
      </w:r>
      <w:r w:rsidR="00695B88" w:rsidRPr="00E31395">
        <w:rPr>
          <w:rFonts w:cs="Tahoma"/>
          <w:sz w:val="22"/>
          <w:szCs w:val="20"/>
        </w:rPr>
        <w:t>state</w:t>
      </w:r>
      <w:r w:rsidR="009026DC">
        <w:rPr>
          <w:rFonts w:cs="Tahoma"/>
          <w:sz w:val="22"/>
          <w:szCs w:val="20"/>
        </w:rPr>
        <w:t xml:space="preserve"> </w:t>
      </w:r>
      <w:r w:rsidR="00046BD8" w:rsidRPr="009719BB">
        <w:rPr>
          <w:rFonts w:cs="Tahoma"/>
          <w:sz w:val="22"/>
          <w:szCs w:val="20"/>
        </w:rPr>
        <w:t>advertisement</w:t>
      </w:r>
      <w:r w:rsidR="009026DC">
        <w:rPr>
          <w:rFonts w:cs="Tahoma"/>
          <w:sz w:val="22"/>
          <w:szCs w:val="20"/>
        </w:rPr>
        <w:t xml:space="preserve"> </w:t>
      </w:r>
      <w:r w:rsidR="007866E5" w:rsidRPr="007866E5">
        <w:rPr>
          <w:rFonts w:cs="Tahoma"/>
          <w:sz w:val="22"/>
          <w:szCs w:val="20"/>
        </w:rPr>
        <w:t xml:space="preserve">and </w:t>
      </w:r>
      <w:r w:rsidR="00966EAF" w:rsidRPr="00E31395">
        <w:rPr>
          <w:rFonts w:cs="Tahoma"/>
          <w:noProof/>
          <w:sz w:val="22"/>
          <w:szCs w:val="20"/>
        </w:rPr>
        <w:t>distribut</w:t>
      </w:r>
      <w:r w:rsidR="002526F4">
        <w:rPr>
          <w:rFonts w:cs="Tahoma"/>
          <w:noProof/>
          <w:sz w:val="22"/>
          <w:szCs w:val="20"/>
        </w:rPr>
        <w:t>ion</w:t>
      </w:r>
      <w:r w:rsidR="00966EAF" w:rsidRPr="009719BB">
        <w:rPr>
          <w:rFonts w:cs="Tahoma"/>
          <w:sz w:val="22"/>
          <w:szCs w:val="20"/>
        </w:rPr>
        <w:t xml:space="preserve"> directories</w:t>
      </w:r>
      <w:r w:rsidR="007866E5">
        <w:rPr>
          <w:rFonts w:cs="Tahoma"/>
          <w:sz w:val="22"/>
          <w:szCs w:val="20"/>
        </w:rPr>
        <w:t xml:space="preserve">. </w:t>
      </w:r>
    </w:p>
    <w:p w:rsidR="00820BC9" w:rsidRPr="002526F4" w:rsidRDefault="002526F4" w:rsidP="002526F4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2"/>
        </w:rPr>
      </w:pPr>
      <w:r w:rsidRPr="002526F4">
        <w:rPr>
          <w:rFonts w:cs="Tahoma"/>
          <w:sz w:val="22"/>
          <w:szCs w:val="22"/>
        </w:rPr>
        <w:t xml:space="preserve">Refreshed </w:t>
      </w:r>
      <w:r w:rsidR="00402E91" w:rsidRPr="002526F4">
        <w:rPr>
          <w:rFonts w:cs="Tahoma"/>
          <w:sz w:val="22"/>
          <w:szCs w:val="22"/>
        </w:rPr>
        <w:t>brand</w:t>
      </w:r>
      <w:r w:rsidRPr="002526F4">
        <w:rPr>
          <w:rFonts w:cs="Tahoma"/>
          <w:sz w:val="22"/>
          <w:szCs w:val="22"/>
        </w:rPr>
        <w:t xml:space="preserve"> identity</w:t>
      </w:r>
      <w:r>
        <w:rPr>
          <w:rFonts w:cs="Tahoma"/>
          <w:sz w:val="22"/>
          <w:szCs w:val="22"/>
        </w:rPr>
        <w:t xml:space="preserve"> and serve as brand ambassador</w:t>
      </w:r>
      <w:r w:rsidR="009026DC">
        <w:rPr>
          <w:rFonts w:cs="Tahoma"/>
          <w:sz w:val="22"/>
          <w:szCs w:val="22"/>
        </w:rPr>
        <w:t>,</w:t>
      </w:r>
      <w:r w:rsidR="00402E91" w:rsidRPr="002526F4">
        <w:rPr>
          <w:rFonts w:cs="Tahoma"/>
          <w:sz w:val="22"/>
          <w:szCs w:val="22"/>
        </w:rPr>
        <w:t xml:space="preserve"> </w:t>
      </w:r>
      <w:r w:rsidRPr="002526F4">
        <w:rPr>
          <w:sz w:val="22"/>
          <w:szCs w:val="22"/>
        </w:rPr>
        <w:t>updated color palette for</w:t>
      </w:r>
      <w:r w:rsidR="009026DC">
        <w:rPr>
          <w:sz w:val="22"/>
          <w:szCs w:val="22"/>
        </w:rPr>
        <w:t xml:space="preserve"> </w:t>
      </w:r>
      <w:r w:rsidRPr="002526F4">
        <w:rPr>
          <w:sz w:val="22"/>
          <w:szCs w:val="22"/>
        </w:rPr>
        <w:t>bolder,</w:t>
      </w:r>
      <w:r w:rsidR="00402E91" w:rsidRPr="002526F4">
        <w:rPr>
          <w:sz w:val="22"/>
          <w:szCs w:val="22"/>
        </w:rPr>
        <w:t xml:space="preserve"> simpler logo; created </w:t>
      </w:r>
      <w:r w:rsidR="00402E91" w:rsidRPr="00481D52">
        <w:rPr>
          <w:noProof/>
          <w:sz w:val="22"/>
          <w:szCs w:val="22"/>
        </w:rPr>
        <w:t>clean</w:t>
      </w:r>
      <w:r w:rsidR="00402E91" w:rsidRPr="002526F4">
        <w:rPr>
          <w:sz w:val="22"/>
          <w:szCs w:val="22"/>
        </w:rPr>
        <w:t xml:space="preserve"> cut and added new tagline; updated </w:t>
      </w:r>
      <w:r>
        <w:rPr>
          <w:sz w:val="22"/>
          <w:szCs w:val="22"/>
        </w:rPr>
        <w:t xml:space="preserve">20+ items, including </w:t>
      </w:r>
      <w:r w:rsidR="00402E91" w:rsidRPr="002526F4">
        <w:rPr>
          <w:rFonts w:cs="Tahoma"/>
          <w:sz w:val="22"/>
          <w:szCs w:val="22"/>
        </w:rPr>
        <w:t xml:space="preserve">letterhead, forms, folder, business cards, </w:t>
      </w:r>
      <w:r>
        <w:rPr>
          <w:rFonts w:cs="Tahoma"/>
          <w:sz w:val="22"/>
          <w:szCs w:val="22"/>
        </w:rPr>
        <w:t xml:space="preserve">and </w:t>
      </w:r>
      <w:r w:rsidR="00402E91" w:rsidRPr="002526F4">
        <w:rPr>
          <w:rFonts w:cs="Tahoma"/>
          <w:sz w:val="22"/>
          <w:szCs w:val="22"/>
        </w:rPr>
        <w:t xml:space="preserve">email footer; </w:t>
      </w:r>
      <w:r>
        <w:rPr>
          <w:rFonts w:cs="Tahoma"/>
          <w:sz w:val="22"/>
          <w:szCs w:val="22"/>
        </w:rPr>
        <w:t>developed</w:t>
      </w:r>
      <w:r w:rsidR="009026DC">
        <w:rPr>
          <w:rFonts w:cs="Tahoma"/>
          <w:sz w:val="22"/>
          <w:szCs w:val="22"/>
        </w:rPr>
        <w:t xml:space="preserve"> </w:t>
      </w:r>
      <w:r>
        <w:rPr>
          <w:rFonts w:cs="Tahoma"/>
          <w:sz w:val="22"/>
          <w:szCs w:val="22"/>
        </w:rPr>
        <w:t>identity guide and t</w:t>
      </w:r>
      <w:r w:rsidR="00966EAF" w:rsidRPr="002526F4">
        <w:rPr>
          <w:rFonts w:cs="Tahoma"/>
          <w:sz w:val="22"/>
          <w:szCs w:val="22"/>
        </w:rPr>
        <w:t>agline usage guidelines</w:t>
      </w:r>
      <w:r>
        <w:rPr>
          <w:rFonts w:cs="Tahoma"/>
          <w:sz w:val="22"/>
          <w:szCs w:val="22"/>
        </w:rPr>
        <w:t>.</w:t>
      </w:r>
    </w:p>
    <w:p w:rsidR="00A64D67" w:rsidRPr="00102443" w:rsidRDefault="009220DC" w:rsidP="00102443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Redesigned new IFEEDER logo; i</w:t>
      </w:r>
      <w:r w:rsidR="00A64D67">
        <w:rPr>
          <w:rFonts w:cs="Tahoma"/>
          <w:sz w:val="22"/>
          <w:szCs w:val="20"/>
        </w:rPr>
        <w:t xml:space="preserve">mplemented Strategic Vision objectives </w:t>
      </w:r>
      <w:r w:rsidR="002526F4">
        <w:rPr>
          <w:rFonts w:cs="Tahoma"/>
          <w:sz w:val="22"/>
          <w:szCs w:val="20"/>
        </w:rPr>
        <w:t xml:space="preserve">and </w:t>
      </w:r>
      <w:r w:rsidR="00A64D67">
        <w:rPr>
          <w:rFonts w:cs="Tahoma"/>
          <w:sz w:val="22"/>
          <w:szCs w:val="20"/>
        </w:rPr>
        <w:t>le</w:t>
      </w:r>
      <w:r w:rsidR="002526F4">
        <w:rPr>
          <w:rFonts w:cs="Tahoma"/>
          <w:sz w:val="22"/>
          <w:szCs w:val="20"/>
        </w:rPr>
        <w:t>d</w:t>
      </w:r>
      <w:r w:rsidR="00A64D67">
        <w:rPr>
          <w:rFonts w:cs="Tahoma"/>
          <w:sz w:val="22"/>
          <w:szCs w:val="20"/>
        </w:rPr>
        <w:t xml:space="preserve"> </w:t>
      </w:r>
      <w:r w:rsidR="00A64D67" w:rsidRPr="00481D52">
        <w:rPr>
          <w:rFonts w:cs="Tahoma"/>
          <w:noProof/>
          <w:sz w:val="22"/>
          <w:szCs w:val="20"/>
        </w:rPr>
        <w:t>internal</w:t>
      </w:r>
      <w:r w:rsidR="00A64D67">
        <w:rPr>
          <w:rFonts w:cs="Tahoma"/>
          <w:sz w:val="22"/>
          <w:szCs w:val="20"/>
        </w:rPr>
        <w:t xml:space="preserve"> team in </w:t>
      </w:r>
      <w:r w:rsidR="00A64D67" w:rsidRPr="00481D52">
        <w:rPr>
          <w:rFonts w:cs="Tahoma"/>
          <w:noProof/>
          <w:sz w:val="22"/>
          <w:szCs w:val="20"/>
        </w:rPr>
        <w:t>redesign</w:t>
      </w:r>
      <w:r w:rsidR="00A64D67">
        <w:rPr>
          <w:rFonts w:cs="Tahoma"/>
          <w:sz w:val="22"/>
          <w:szCs w:val="20"/>
        </w:rPr>
        <w:t xml:space="preserve"> of </w:t>
      </w:r>
      <w:r w:rsidR="00A64D67" w:rsidRPr="00481D52">
        <w:rPr>
          <w:rFonts w:cs="Tahoma"/>
          <w:noProof/>
          <w:sz w:val="22"/>
          <w:szCs w:val="20"/>
        </w:rPr>
        <w:t>e-newsletter</w:t>
      </w:r>
      <w:r w:rsidR="00DB5B99">
        <w:rPr>
          <w:rFonts w:cs="Tahoma"/>
          <w:sz w:val="22"/>
          <w:szCs w:val="20"/>
        </w:rPr>
        <w:t>, FeedGram, and semiannual j</w:t>
      </w:r>
      <w:r w:rsidR="00A64D67">
        <w:rPr>
          <w:rFonts w:cs="Tahoma"/>
          <w:sz w:val="22"/>
          <w:szCs w:val="20"/>
        </w:rPr>
        <w:t>ournal</w:t>
      </w:r>
      <w:r w:rsidR="00102443">
        <w:rPr>
          <w:rFonts w:cs="Tahoma"/>
          <w:sz w:val="22"/>
          <w:szCs w:val="20"/>
        </w:rPr>
        <w:t>; and utilized IS</w:t>
      </w:r>
      <w:r w:rsidR="00AA661F">
        <w:rPr>
          <w:rFonts w:cs="Tahoma"/>
          <w:sz w:val="22"/>
          <w:szCs w:val="20"/>
        </w:rPr>
        <w:t>S</w:t>
      </w:r>
      <w:r w:rsidR="00102443">
        <w:rPr>
          <w:rFonts w:cs="Tahoma"/>
          <w:sz w:val="22"/>
          <w:szCs w:val="20"/>
        </w:rPr>
        <w:t xml:space="preserve">UU/digital publishing platform to issue future online versions. </w:t>
      </w:r>
    </w:p>
    <w:p w:rsidR="008C1475" w:rsidRDefault="008C1475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 xml:space="preserve">Identified content management system (CMS) solutions via Google Analytics, fixed problems while keeping management and staff informed </w:t>
      </w:r>
      <w:r w:rsidR="00046BD8">
        <w:rPr>
          <w:rFonts w:cs="Tahoma"/>
          <w:sz w:val="22"/>
          <w:szCs w:val="20"/>
        </w:rPr>
        <w:t xml:space="preserve">throughout </w:t>
      </w:r>
      <w:r w:rsidR="00046BD8" w:rsidRPr="00695B88">
        <w:rPr>
          <w:rFonts w:cs="Tahoma"/>
          <w:noProof/>
          <w:sz w:val="22"/>
          <w:szCs w:val="20"/>
        </w:rPr>
        <w:t>process</w:t>
      </w:r>
      <w:r w:rsidR="00046BD8">
        <w:rPr>
          <w:rFonts w:cs="Tahoma"/>
          <w:sz w:val="22"/>
          <w:szCs w:val="20"/>
        </w:rPr>
        <w:t xml:space="preserve"> and communicated positive solution results.</w:t>
      </w:r>
    </w:p>
    <w:p w:rsidR="00046BD8" w:rsidRDefault="00046BD8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 xml:space="preserve">Implemented use of vector graphics on </w:t>
      </w:r>
      <w:r w:rsidRPr="00481D52">
        <w:rPr>
          <w:rFonts w:cs="Tahoma"/>
          <w:noProof/>
          <w:sz w:val="22"/>
          <w:szCs w:val="20"/>
        </w:rPr>
        <w:t>website</w:t>
      </w:r>
      <w:r>
        <w:rPr>
          <w:rFonts w:cs="Tahoma"/>
          <w:sz w:val="22"/>
          <w:szCs w:val="20"/>
        </w:rPr>
        <w:t xml:space="preserve"> and created </w:t>
      </w:r>
      <w:r w:rsidRPr="00481D52">
        <w:rPr>
          <w:rFonts w:cs="Tahoma"/>
          <w:noProof/>
          <w:sz w:val="22"/>
          <w:szCs w:val="20"/>
        </w:rPr>
        <w:t>2</w:t>
      </w:r>
      <w:r>
        <w:rPr>
          <w:rFonts w:cs="Tahoma"/>
          <w:sz w:val="22"/>
          <w:szCs w:val="20"/>
        </w:rPr>
        <w:t xml:space="preserve"> formal infographics</w:t>
      </w:r>
      <w:r w:rsidR="00102443">
        <w:rPr>
          <w:rFonts w:cs="Tahoma"/>
          <w:sz w:val="22"/>
          <w:szCs w:val="20"/>
        </w:rPr>
        <w:t>.</w:t>
      </w:r>
    </w:p>
    <w:p w:rsidR="00046BD8" w:rsidRDefault="00046BD8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Aided Communication Manager on updates to social media sites with updated logos/new images and</w:t>
      </w:r>
      <w:r w:rsidR="007D07FB">
        <w:rPr>
          <w:rFonts w:cs="Tahoma"/>
          <w:sz w:val="22"/>
          <w:szCs w:val="20"/>
        </w:rPr>
        <w:t xml:space="preserve"> conducted technical training to staff in groups and one-to-one</w:t>
      </w:r>
      <w:r>
        <w:rPr>
          <w:rFonts w:cs="Tahoma"/>
          <w:sz w:val="22"/>
          <w:szCs w:val="20"/>
        </w:rPr>
        <w:t xml:space="preserve"> on</w:t>
      </w:r>
      <w:r w:rsidR="007D07FB">
        <w:rPr>
          <w:rFonts w:cs="Tahoma"/>
          <w:sz w:val="22"/>
          <w:szCs w:val="20"/>
        </w:rPr>
        <w:t xml:space="preserve"> Adobe Acrobat, </w:t>
      </w:r>
      <w:r>
        <w:rPr>
          <w:rFonts w:cs="Tahoma"/>
          <w:sz w:val="22"/>
          <w:szCs w:val="20"/>
        </w:rPr>
        <w:t>InDesign, design techniques,</w:t>
      </w:r>
      <w:r w:rsidR="007D07FB">
        <w:rPr>
          <w:rFonts w:cs="Tahoma"/>
          <w:sz w:val="22"/>
          <w:szCs w:val="20"/>
        </w:rPr>
        <w:t xml:space="preserve"> and editing.</w:t>
      </w:r>
    </w:p>
    <w:p w:rsidR="007D07FB" w:rsidRDefault="00DB5B99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Designed creative/</w:t>
      </w:r>
      <w:r w:rsidR="007D07FB">
        <w:rPr>
          <w:rFonts w:cs="Tahoma"/>
          <w:sz w:val="22"/>
          <w:szCs w:val="20"/>
        </w:rPr>
        <w:t>effective event booth with Event Specialist</w:t>
      </w:r>
      <w:r w:rsidR="003E6D90">
        <w:rPr>
          <w:rFonts w:cs="Tahoma"/>
          <w:sz w:val="22"/>
          <w:szCs w:val="20"/>
        </w:rPr>
        <w:t>; designed</w:t>
      </w:r>
      <w:r w:rsidR="006317A5">
        <w:rPr>
          <w:rFonts w:cs="Tahoma"/>
          <w:sz w:val="22"/>
          <w:szCs w:val="20"/>
        </w:rPr>
        <w:t xml:space="preserve"> </w:t>
      </w:r>
      <w:r w:rsidR="007D07FB">
        <w:rPr>
          <w:rFonts w:cs="Tahoma"/>
          <w:sz w:val="22"/>
          <w:szCs w:val="20"/>
        </w:rPr>
        <w:t>collateral</w:t>
      </w:r>
      <w:r>
        <w:rPr>
          <w:rFonts w:cs="Tahoma"/>
          <w:sz w:val="22"/>
          <w:szCs w:val="20"/>
        </w:rPr>
        <w:t xml:space="preserve"> for all events:</w:t>
      </w:r>
      <w:r w:rsidR="00FC1E18">
        <w:rPr>
          <w:rFonts w:cs="Tahoma"/>
          <w:sz w:val="22"/>
          <w:szCs w:val="20"/>
        </w:rPr>
        <w:t xml:space="preserve"> signage, </w:t>
      </w:r>
      <w:r w:rsidR="007D07FB">
        <w:rPr>
          <w:rFonts w:cs="Tahoma"/>
          <w:sz w:val="22"/>
          <w:szCs w:val="20"/>
        </w:rPr>
        <w:t>banners, flyers, posters, and tabletop sign</w:t>
      </w:r>
      <w:r w:rsidR="003E6D90">
        <w:rPr>
          <w:rFonts w:cs="Tahoma"/>
          <w:sz w:val="22"/>
          <w:szCs w:val="20"/>
        </w:rPr>
        <w:t xml:space="preserve">; </w:t>
      </w:r>
      <w:r w:rsidR="00290ED8">
        <w:rPr>
          <w:rFonts w:cs="Tahoma"/>
          <w:sz w:val="22"/>
          <w:szCs w:val="20"/>
        </w:rPr>
        <w:t>created interactive</w:t>
      </w:r>
      <w:r w:rsidR="003E6D90">
        <w:rPr>
          <w:rFonts w:cs="Tahoma"/>
          <w:sz w:val="22"/>
          <w:szCs w:val="20"/>
        </w:rPr>
        <w:t xml:space="preserve"> forms to include submit button and calculation capabilit</w:t>
      </w:r>
      <w:r w:rsidR="00290ED8">
        <w:rPr>
          <w:rFonts w:cs="Tahoma"/>
          <w:sz w:val="22"/>
          <w:szCs w:val="20"/>
        </w:rPr>
        <w:t>ies.</w:t>
      </w:r>
    </w:p>
    <w:p w:rsidR="00966EAF" w:rsidRDefault="00966EAF" w:rsidP="006002C5">
      <w:pPr>
        <w:pStyle w:val="ListParagraph"/>
        <w:numPr>
          <w:ilvl w:val="0"/>
          <w:numId w:val="2"/>
        </w:numPr>
        <w:ind w:left="630" w:hanging="27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 xml:space="preserve">Contributed to member benefit achievements, best practices </w:t>
      </w:r>
      <w:r w:rsidR="00173C90">
        <w:rPr>
          <w:rFonts w:cs="Tahoma"/>
          <w:sz w:val="22"/>
          <w:szCs w:val="20"/>
        </w:rPr>
        <w:t>utilization,</w:t>
      </w:r>
      <w:r>
        <w:rPr>
          <w:rFonts w:cs="Tahoma"/>
          <w:sz w:val="22"/>
          <w:szCs w:val="20"/>
        </w:rPr>
        <w:t xml:space="preserve"> and staff efficiencies </w:t>
      </w:r>
      <w:r w:rsidR="00DB5B99">
        <w:rPr>
          <w:rFonts w:cs="Tahoma"/>
          <w:sz w:val="22"/>
          <w:szCs w:val="20"/>
        </w:rPr>
        <w:t xml:space="preserve">with </w:t>
      </w:r>
      <w:r w:rsidR="007866E5" w:rsidRPr="007866E5">
        <w:rPr>
          <w:rFonts w:cs="Tahoma"/>
          <w:sz w:val="22"/>
          <w:szCs w:val="20"/>
        </w:rPr>
        <w:t>new AMS</w:t>
      </w:r>
      <w:r w:rsidR="00DB5B99">
        <w:rPr>
          <w:rFonts w:cs="Tahoma"/>
          <w:sz w:val="22"/>
          <w:szCs w:val="20"/>
        </w:rPr>
        <w:t xml:space="preserve">, </w:t>
      </w:r>
      <w:r w:rsidR="007866E5" w:rsidRPr="007866E5">
        <w:rPr>
          <w:rFonts w:cs="Tahoma"/>
          <w:sz w:val="22"/>
          <w:szCs w:val="20"/>
        </w:rPr>
        <w:t>CMS</w:t>
      </w:r>
      <w:r w:rsidR="00DB5B99">
        <w:rPr>
          <w:rFonts w:cs="Tahoma"/>
          <w:sz w:val="22"/>
          <w:szCs w:val="20"/>
        </w:rPr>
        <w:t xml:space="preserve">, and </w:t>
      </w:r>
      <w:r w:rsidRPr="000D7060">
        <w:rPr>
          <w:rFonts w:cs="Tahoma"/>
          <w:sz w:val="22"/>
          <w:szCs w:val="20"/>
        </w:rPr>
        <w:t>advocacy tool systems solution</w:t>
      </w:r>
      <w:r w:rsidR="00DB5B99">
        <w:rPr>
          <w:rFonts w:cs="Tahoma"/>
          <w:sz w:val="22"/>
          <w:szCs w:val="20"/>
        </w:rPr>
        <w:t>s</w:t>
      </w:r>
      <w:r w:rsidRPr="000D7060">
        <w:rPr>
          <w:rFonts w:cs="Tahoma"/>
          <w:sz w:val="22"/>
          <w:szCs w:val="20"/>
        </w:rPr>
        <w:t>.</w:t>
      </w:r>
      <w:r w:rsidR="005A7B5B">
        <w:rPr>
          <w:rFonts w:cs="Tahoma"/>
          <w:sz w:val="22"/>
          <w:szCs w:val="20"/>
        </w:rPr>
        <w:t xml:space="preserve"> Completed advocacy modules with </w:t>
      </w:r>
      <w:r w:rsidR="005A7B5B" w:rsidRPr="00481D52">
        <w:rPr>
          <w:rFonts w:cs="Tahoma"/>
          <w:noProof/>
          <w:sz w:val="22"/>
          <w:szCs w:val="20"/>
        </w:rPr>
        <w:t>third-party</w:t>
      </w:r>
      <w:r w:rsidR="005A7B5B">
        <w:rPr>
          <w:rFonts w:cs="Tahoma"/>
          <w:sz w:val="22"/>
          <w:szCs w:val="20"/>
        </w:rPr>
        <w:t xml:space="preserve"> vendor, VoterVoice.</w:t>
      </w:r>
    </w:p>
    <w:p w:rsidR="008C1475" w:rsidRDefault="008C1475" w:rsidP="008C1475">
      <w:pPr>
        <w:pStyle w:val="ListParagraph"/>
        <w:ind w:left="900" w:hanging="270"/>
        <w:rPr>
          <w:rFonts w:cs="Tahoma"/>
          <w:sz w:val="22"/>
          <w:szCs w:val="20"/>
        </w:rPr>
      </w:pPr>
      <w:r w:rsidRPr="007D07FB">
        <w:rPr>
          <w:rFonts w:cs="Tahoma"/>
          <w:b/>
          <w:szCs w:val="20"/>
        </w:rPr>
        <w:t>—</w:t>
      </w:r>
      <w:r>
        <w:rPr>
          <w:rFonts w:cs="Tahoma"/>
          <w:sz w:val="22"/>
          <w:szCs w:val="20"/>
        </w:rPr>
        <w:t xml:space="preserve"> Built new responsive website available on multiple platforms, including </w:t>
      </w:r>
      <w:r w:rsidR="00046BD8">
        <w:rPr>
          <w:rFonts w:cs="Tahoma"/>
          <w:sz w:val="22"/>
          <w:szCs w:val="20"/>
        </w:rPr>
        <w:t>smartphones</w:t>
      </w:r>
      <w:r>
        <w:rPr>
          <w:rFonts w:cs="Tahoma"/>
          <w:sz w:val="22"/>
          <w:szCs w:val="20"/>
        </w:rPr>
        <w:t xml:space="preserve"> and tablets; created </w:t>
      </w:r>
      <w:r w:rsidRPr="00481D52">
        <w:rPr>
          <w:rFonts w:cs="Tahoma"/>
          <w:noProof/>
          <w:sz w:val="22"/>
          <w:szCs w:val="20"/>
        </w:rPr>
        <w:t>6</w:t>
      </w:r>
      <w:r>
        <w:rPr>
          <w:rFonts w:cs="Tahoma"/>
          <w:sz w:val="22"/>
          <w:szCs w:val="20"/>
        </w:rPr>
        <w:t xml:space="preserve"> launch graphics to announce </w:t>
      </w:r>
      <w:r w:rsidRPr="00481D52">
        <w:rPr>
          <w:rFonts w:cs="Tahoma"/>
          <w:noProof/>
          <w:sz w:val="22"/>
          <w:szCs w:val="20"/>
        </w:rPr>
        <w:t>new</w:t>
      </w:r>
      <w:r>
        <w:rPr>
          <w:rFonts w:cs="Tahoma"/>
          <w:sz w:val="22"/>
          <w:szCs w:val="20"/>
        </w:rPr>
        <w:t xml:space="preserve"> website and designed adverti</w:t>
      </w:r>
      <w:r w:rsidR="00046BD8">
        <w:rPr>
          <w:rFonts w:cs="Tahoma"/>
          <w:sz w:val="22"/>
          <w:szCs w:val="20"/>
        </w:rPr>
        <w:t>se</w:t>
      </w:r>
      <w:r>
        <w:rPr>
          <w:rFonts w:cs="Tahoma"/>
          <w:sz w:val="22"/>
          <w:szCs w:val="20"/>
        </w:rPr>
        <w:t>ments for publications.</w:t>
      </w:r>
    </w:p>
    <w:p w:rsidR="00C905E6" w:rsidRDefault="008C1475" w:rsidP="00DB5B99">
      <w:pPr>
        <w:pStyle w:val="ListParagraph"/>
        <w:ind w:left="900" w:hanging="270"/>
        <w:rPr>
          <w:rFonts w:cs="Tahoma"/>
          <w:sz w:val="22"/>
          <w:szCs w:val="20"/>
        </w:rPr>
      </w:pPr>
      <w:r w:rsidRPr="007D07FB">
        <w:rPr>
          <w:rFonts w:cs="Tahoma"/>
          <w:b/>
          <w:szCs w:val="20"/>
        </w:rPr>
        <w:t>—</w:t>
      </w:r>
      <w:r>
        <w:rPr>
          <w:rFonts w:cs="Tahoma"/>
          <w:sz w:val="22"/>
          <w:szCs w:val="20"/>
        </w:rPr>
        <w:t xml:space="preserve"> Implemented interactive elements to site with </w:t>
      </w:r>
      <w:r w:rsidRPr="00481D52">
        <w:rPr>
          <w:rFonts w:cs="Tahoma"/>
          <w:noProof/>
          <w:sz w:val="22"/>
          <w:szCs w:val="20"/>
        </w:rPr>
        <w:t>7</w:t>
      </w:r>
      <w:r>
        <w:rPr>
          <w:rFonts w:cs="Tahoma"/>
          <w:sz w:val="22"/>
          <w:szCs w:val="20"/>
        </w:rPr>
        <w:t xml:space="preserve"> iframe videos </w:t>
      </w:r>
      <w:r w:rsidRPr="008C1475">
        <w:rPr>
          <w:rFonts w:cs="Tahoma"/>
          <w:sz w:val="22"/>
          <w:szCs w:val="20"/>
        </w:rPr>
        <w:t>on</w:t>
      </w:r>
      <w:r>
        <w:rPr>
          <w:rFonts w:cs="Tahoma"/>
          <w:sz w:val="22"/>
          <w:szCs w:val="20"/>
        </w:rPr>
        <w:t xml:space="preserve"> multiple pages as well as</w:t>
      </w:r>
      <w:r w:rsidRPr="008C1475">
        <w:rPr>
          <w:rFonts w:cs="Tahoma"/>
          <w:sz w:val="22"/>
          <w:szCs w:val="20"/>
        </w:rPr>
        <w:t xml:space="preserve"> live Twitter feed</w:t>
      </w:r>
      <w:r w:rsidR="00DB5B99">
        <w:rPr>
          <w:rFonts w:cs="Tahoma"/>
          <w:sz w:val="22"/>
          <w:szCs w:val="20"/>
        </w:rPr>
        <w:t>.</w:t>
      </w:r>
    </w:p>
    <w:p w:rsidR="00695B88" w:rsidRPr="00D90DCE" w:rsidRDefault="00D90DCE" w:rsidP="006317A5">
      <w:pPr>
        <w:tabs>
          <w:tab w:val="left" w:pos="9169"/>
        </w:tabs>
        <w:ind w:left="6930" w:hanging="6930"/>
        <w:rPr>
          <w:rFonts w:ascii="Tahoma" w:hAnsi="Tahoma" w:cs="Tahoma"/>
          <w:sz w:val="2"/>
          <w:szCs w:val="20"/>
        </w:rPr>
      </w:pPr>
      <w:r w:rsidRPr="003C528B">
        <w:rPr>
          <w:rFonts w:ascii="Tahoma" w:hAnsi="Tahoma" w:cs="Tahoma"/>
          <w:b/>
          <w:color w:val="FF6600"/>
          <w:sz w:val="36"/>
          <w:szCs w:val="36"/>
        </w:rPr>
        <w:lastRenderedPageBreak/>
        <w:t>Allison Crompton</w:t>
      </w:r>
      <w:r>
        <w:rPr>
          <w:rFonts w:ascii="Tahoma" w:hAnsi="Tahoma" w:cs="Tahoma"/>
          <w:b/>
          <w:color w:val="FF385E"/>
          <w:sz w:val="36"/>
          <w:szCs w:val="36"/>
        </w:rPr>
        <w:tab/>
      </w:r>
      <w:r w:rsidR="00695B88">
        <w:rPr>
          <w:rFonts w:cs="Tahoma"/>
          <w:sz w:val="20"/>
          <w:szCs w:val="20"/>
        </w:rPr>
        <w:t xml:space="preserve">Page 2. | </w:t>
      </w:r>
      <w:r w:rsidR="00695B88" w:rsidRPr="00503297">
        <w:rPr>
          <w:rFonts w:cs="Tahoma"/>
          <w:sz w:val="20"/>
          <w:szCs w:val="20"/>
        </w:rPr>
        <w:t xml:space="preserve">703.869.7765 | </w:t>
      </w:r>
      <w:r w:rsidR="003E6D90">
        <w:rPr>
          <w:rFonts w:cs="Tahoma"/>
          <w:sz w:val="20"/>
          <w:szCs w:val="20"/>
        </w:rPr>
        <w:t>aprilalli4@gmail.com</w:t>
      </w:r>
    </w:p>
    <w:p w:rsidR="005C03DC" w:rsidRPr="00695B88" w:rsidRDefault="005C03DC" w:rsidP="00EE65DD">
      <w:pPr>
        <w:pBdr>
          <w:bottom w:val="single" w:sz="18" w:space="1" w:color="37B34A"/>
        </w:pBdr>
        <w:rPr>
          <w:rFonts w:asciiTheme="majorHAnsi" w:hAnsiTheme="majorHAnsi" w:cs="Tahoma"/>
          <w:b/>
          <w:smallCaps/>
          <w:sz w:val="2"/>
        </w:rPr>
      </w:pPr>
    </w:p>
    <w:p w:rsidR="006002C5" w:rsidRPr="0099383A" w:rsidRDefault="006002C5" w:rsidP="00ED1B62">
      <w:pPr>
        <w:pBdr>
          <w:top w:val="single" w:sz="18" w:space="1" w:color="00ADEE"/>
        </w:pBdr>
        <w:rPr>
          <w:rFonts w:cs="Tahoma"/>
          <w:sz w:val="8"/>
          <w:szCs w:val="20"/>
        </w:rPr>
      </w:pPr>
    </w:p>
    <w:p w:rsidR="006F374C" w:rsidRPr="009355BA" w:rsidRDefault="003B3D96" w:rsidP="006F374C">
      <w:pPr>
        <w:rPr>
          <w:rFonts w:cs="Tahoma"/>
          <w:sz w:val="22"/>
          <w:szCs w:val="22"/>
        </w:rPr>
      </w:pPr>
      <w:r w:rsidRPr="009355BA">
        <w:rPr>
          <w:rFonts w:cs="Tahoma"/>
          <w:sz w:val="22"/>
          <w:szCs w:val="22"/>
        </w:rPr>
        <w:t>Allison Crompton Design Studio (2009–Present)</w:t>
      </w:r>
    </w:p>
    <w:p w:rsidR="006F374C" w:rsidRPr="009355BA" w:rsidRDefault="003B3D96" w:rsidP="00EE65DD">
      <w:pPr>
        <w:pBdr>
          <w:bottom w:val="single" w:sz="8" w:space="1" w:color="37B34A"/>
        </w:pBdr>
        <w:tabs>
          <w:tab w:val="left" w:pos="3690"/>
        </w:tabs>
        <w:ind w:right="8190"/>
        <w:rPr>
          <w:rFonts w:cs="Tahoma"/>
          <w:b/>
          <w:sz w:val="22"/>
          <w:szCs w:val="22"/>
        </w:rPr>
      </w:pPr>
      <w:r w:rsidRPr="009355BA">
        <w:rPr>
          <w:rFonts w:cs="Tahoma"/>
          <w:b/>
          <w:sz w:val="22"/>
          <w:szCs w:val="22"/>
        </w:rPr>
        <w:t>Graphic Designer | Owner</w:t>
      </w:r>
    </w:p>
    <w:p w:rsidR="006F374C" w:rsidRPr="00132E2F" w:rsidRDefault="006F374C" w:rsidP="003B3D96">
      <w:pPr>
        <w:rPr>
          <w:rFonts w:cs="Tahoma"/>
          <w:sz w:val="4"/>
          <w:szCs w:val="20"/>
        </w:rPr>
      </w:pPr>
    </w:p>
    <w:p w:rsidR="00132E2F" w:rsidRPr="00132E2F" w:rsidRDefault="00132E2F" w:rsidP="001269CE">
      <w:p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Manage</w:t>
      </w:r>
      <w:r w:rsidR="005C03DC" w:rsidRPr="005C03DC">
        <w:rPr>
          <w:rFonts w:cs="Tahoma"/>
          <w:sz w:val="22"/>
          <w:szCs w:val="20"/>
        </w:rPr>
        <w:t xml:space="preserve"> concurrent projects from </w:t>
      </w:r>
      <w:r>
        <w:rPr>
          <w:rFonts w:cs="Tahoma"/>
          <w:sz w:val="22"/>
          <w:szCs w:val="20"/>
        </w:rPr>
        <w:t>concept to completion; work with customers/clients on wide range of designs for print and digital, including brochures, demo labels, invitations, announcements, magazine design, branding materials, and logo designs.</w:t>
      </w:r>
      <w:r w:rsidR="005C03DC" w:rsidRPr="005C03DC">
        <w:rPr>
          <w:rFonts w:cs="Tahoma"/>
          <w:sz w:val="22"/>
          <w:szCs w:val="20"/>
        </w:rPr>
        <w:t xml:space="preserve"> Collaborate with clients</w:t>
      </w:r>
      <w:r>
        <w:rPr>
          <w:rFonts w:cs="Tahoma"/>
          <w:sz w:val="22"/>
          <w:szCs w:val="20"/>
        </w:rPr>
        <w:t xml:space="preserve"> to identify and develop </w:t>
      </w:r>
      <w:r w:rsidR="005C03DC" w:rsidRPr="005C03DC">
        <w:rPr>
          <w:rFonts w:cs="Tahoma"/>
          <w:sz w:val="22"/>
          <w:szCs w:val="20"/>
        </w:rPr>
        <w:t>effective marketing plan</w:t>
      </w:r>
      <w:r>
        <w:rPr>
          <w:rFonts w:cs="Tahoma"/>
          <w:sz w:val="22"/>
          <w:szCs w:val="20"/>
        </w:rPr>
        <w:t>s</w:t>
      </w:r>
      <w:r w:rsidR="005C03DC" w:rsidRPr="005C03DC">
        <w:rPr>
          <w:rFonts w:cs="Tahoma"/>
          <w:sz w:val="22"/>
          <w:szCs w:val="20"/>
        </w:rPr>
        <w:t xml:space="preserve"> to reach goals</w:t>
      </w:r>
      <w:r w:rsidR="001269CE">
        <w:rPr>
          <w:rFonts w:cs="Tahoma"/>
          <w:sz w:val="22"/>
          <w:szCs w:val="20"/>
        </w:rPr>
        <w:t>.</w:t>
      </w:r>
    </w:p>
    <w:p w:rsidR="001269CE" w:rsidRPr="001269CE" w:rsidRDefault="004E4752" w:rsidP="001269CE">
      <w:pPr>
        <w:pStyle w:val="ListParagraph"/>
        <w:numPr>
          <w:ilvl w:val="0"/>
          <w:numId w:val="4"/>
        </w:num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Increased</w:t>
      </w:r>
      <w:r w:rsidR="001269CE" w:rsidRPr="001269CE">
        <w:rPr>
          <w:rFonts w:cs="Tahoma"/>
          <w:sz w:val="22"/>
          <w:szCs w:val="20"/>
        </w:rPr>
        <w:t xml:space="preserve"> revenue growth and client base by delivering customer service excellence, listening to clients to generate effective designs, and b</w:t>
      </w:r>
      <w:r w:rsidR="001269CE">
        <w:rPr>
          <w:rFonts w:cs="Tahoma"/>
          <w:sz w:val="22"/>
          <w:szCs w:val="20"/>
        </w:rPr>
        <w:t>uilding</w:t>
      </w:r>
      <w:r w:rsidR="001269CE" w:rsidRPr="001269CE">
        <w:rPr>
          <w:rFonts w:cs="Tahoma"/>
          <w:sz w:val="22"/>
          <w:szCs w:val="20"/>
        </w:rPr>
        <w:t xml:space="preserve"> relationship with customers to generate referrals.</w:t>
      </w:r>
    </w:p>
    <w:p w:rsidR="00132E2F" w:rsidRPr="0099383A" w:rsidRDefault="00132E2F" w:rsidP="001269CE">
      <w:pPr>
        <w:pStyle w:val="ListParagraph"/>
        <w:ind w:left="630"/>
        <w:rPr>
          <w:rFonts w:cs="Tahoma"/>
          <w:sz w:val="16"/>
          <w:szCs w:val="20"/>
        </w:rPr>
      </w:pPr>
    </w:p>
    <w:p w:rsidR="006F374C" w:rsidRPr="003B3D96" w:rsidRDefault="003B3D96" w:rsidP="003B3D96">
      <w:pPr>
        <w:rPr>
          <w:rFonts w:cs="Tahoma"/>
          <w:sz w:val="22"/>
          <w:szCs w:val="20"/>
        </w:rPr>
      </w:pPr>
      <w:r w:rsidRPr="003B3D96">
        <w:rPr>
          <w:rFonts w:cs="Tahoma"/>
          <w:sz w:val="22"/>
          <w:szCs w:val="20"/>
        </w:rPr>
        <w:t>Deloitte, Arlington, VA (2010–2013)</w:t>
      </w:r>
    </w:p>
    <w:p w:rsidR="003B3D96" w:rsidRPr="003B3D96" w:rsidRDefault="003B3D96" w:rsidP="00EE65DD">
      <w:pPr>
        <w:pBdr>
          <w:bottom w:val="single" w:sz="8" w:space="1" w:color="37B34A"/>
        </w:pBdr>
        <w:ind w:right="8460"/>
        <w:rPr>
          <w:rFonts w:cs="Tahoma"/>
          <w:b/>
          <w:sz w:val="22"/>
          <w:szCs w:val="20"/>
        </w:rPr>
      </w:pPr>
      <w:r w:rsidRPr="003B3D96">
        <w:rPr>
          <w:rFonts w:cs="Tahoma"/>
          <w:b/>
          <w:sz w:val="22"/>
          <w:szCs w:val="20"/>
        </w:rPr>
        <w:t>Senior Graphic Designer</w:t>
      </w:r>
    </w:p>
    <w:p w:rsidR="0099383A" w:rsidRPr="0099383A" w:rsidRDefault="0099383A" w:rsidP="0099383A">
      <w:pPr>
        <w:pStyle w:val="ListParagraph"/>
        <w:ind w:left="0"/>
        <w:rPr>
          <w:rFonts w:cs="Tahoma"/>
          <w:sz w:val="4"/>
          <w:szCs w:val="20"/>
        </w:rPr>
      </w:pPr>
    </w:p>
    <w:p w:rsidR="0099383A" w:rsidRDefault="0099383A" w:rsidP="0099383A">
      <w:pPr>
        <w:pStyle w:val="ListParagraph"/>
        <w:ind w:left="0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 xml:space="preserve">Produced proposals, presentations, marketing materials, and client </w:t>
      </w:r>
      <w:r w:rsidRPr="00695B88">
        <w:rPr>
          <w:rFonts w:cs="Tahoma"/>
          <w:noProof/>
          <w:sz w:val="22"/>
          <w:szCs w:val="20"/>
        </w:rPr>
        <w:t>deliverables,</w:t>
      </w:r>
      <w:r>
        <w:rPr>
          <w:rFonts w:cs="Tahoma"/>
          <w:sz w:val="22"/>
          <w:szCs w:val="20"/>
        </w:rPr>
        <w:t xml:space="preserve"> error-free and of professional quality to meet brand standards. Communicated and monitored projects' flow </w:t>
      </w:r>
      <w:r w:rsidR="00F23B7B">
        <w:rPr>
          <w:rFonts w:cs="Tahoma"/>
          <w:sz w:val="22"/>
          <w:szCs w:val="20"/>
        </w:rPr>
        <w:t>from</w:t>
      </w:r>
      <w:r>
        <w:rPr>
          <w:rFonts w:cs="Tahoma"/>
          <w:sz w:val="22"/>
          <w:szCs w:val="20"/>
        </w:rPr>
        <w:t xml:space="preserve"> design to final delivery.</w:t>
      </w:r>
    </w:p>
    <w:p w:rsidR="006F374C" w:rsidRDefault="004D5704" w:rsidP="00C2035E">
      <w:pPr>
        <w:pStyle w:val="ListParagraph"/>
        <w:numPr>
          <w:ilvl w:val="0"/>
          <w:numId w:val="8"/>
        </w:numPr>
        <w:rPr>
          <w:rFonts w:cs="Tahoma"/>
          <w:sz w:val="22"/>
          <w:szCs w:val="20"/>
        </w:rPr>
      </w:pPr>
      <w:r w:rsidRPr="00695B88">
        <w:rPr>
          <w:rFonts w:cs="Tahoma"/>
          <w:noProof/>
          <w:sz w:val="22"/>
          <w:szCs w:val="20"/>
        </w:rPr>
        <w:t xml:space="preserve">Played role </w:t>
      </w:r>
      <w:r w:rsidRPr="00481D52">
        <w:rPr>
          <w:rFonts w:cs="Tahoma"/>
          <w:noProof/>
          <w:sz w:val="22"/>
          <w:szCs w:val="20"/>
        </w:rPr>
        <w:t>in</w:t>
      </w:r>
      <w:r w:rsidR="00481D52">
        <w:rPr>
          <w:rFonts w:cs="Tahoma"/>
          <w:noProof/>
          <w:sz w:val="22"/>
          <w:szCs w:val="20"/>
        </w:rPr>
        <w:t xml:space="preserve"> </w:t>
      </w:r>
      <w:r w:rsidRPr="00481D52">
        <w:rPr>
          <w:rFonts w:cs="Tahoma"/>
          <w:noProof/>
          <w:sz w:val="22"/>
          <w:szCs w:val="20"/>
        </w:rPr>
        <w:t>boosting</w:t>
      </w:r>
      <w:r>
        <w:rPr>
          <w:rFonts w:cs="Tahoma"/>
          <w:sz w:val="22"/>
          <w:szCs w:val="20"/>
        </w:rPr>
        <w:t xml:space="preserve"> revenue and company landing </w:t>
      </w:r>
      <w:r w:rsidRPr="00695B88">
        <w:rPr>
          <w:rFonts w:cs="Tahoma"/>
          <w:noProof/>
          <w:sz w:val="22"/>
          <w:szCs w:val="20"/>
        </w:rPr>
        <w:t>7</w:t>
      </w:r>
      <w:r w:rsidR="003B665D">
        <w:rPr>
          <w:rFonts w:cs="Tahoma"/>
          <w:noProof/>
          <w:sz w:val="22"/>
          <w:szCs w:val="20"/>
        </w:rPr>
        <w:t>+</w:t>
      </w:r>
      <w:r w:rsidR="00D57621">
        <w:rPr>
          <w:rFonts w:cs="Tahoma"/>
          <w:noProof/>
          <w:sz w:val="22"/>
          <w:szCs w:val="20"/>
        </w:rPr>
        <w:t xml:space="preserve"> </w:t>
      </w:r>
      <w:r w:rsidR="00695B88">
        <w:rPr>
          <w:rFonts w:cs="Tahoma"/>
          <w:sz w:val="22"/>
          <w:szCs w:val="20"/>
        </w:rPr>
        <w:t>proposals, valued</w:t>
      </w:r>
      <w:r>
        <w:rPr>
          <w:rFonts w:cs="Tahoma"/>
          <w:sz w:val="22"/>
          <w:szCs w:val="20"/>
        </w:rPr>
        <w:t xml:space="preserve"> at $70M+; </w:t>
      </w:r>
      <w:r w:rsidR="00173C90">
        <w:rPr>
          <w:rFonts w:cs="Tahoma"/>
          <w:sz w:val="22"/>
          <w:szCs w:val="20"/>
        </w:rPr>
        <w:t xml:space="preserve">designed </w:t>
      </w:r>
      <w:r w:rsidR="00840D00">
        <w:rPr>
          <w:rFonts w:cs="Tahoma"/>
          <w:sz w:val="22"/>
          <w:szCs w:val="20"/>
        </w:rPr>
        <w:t>proposal</w:t>
      </w:r>
      <w:r w:rsidR="00173C90">
        <w:rPr>
          <w:rFonts w:cs="Tahoma"/>
          <w:sz w:val="22"/>
          <w:szCs w:val="20"/>
        </w:rPr>
        <w:t>s:</w:t>
      </w:r>
      <w:r w:rsidR="00840D00">
        <w:rPr>
          <w:rFonts w:cs="Tahoma"/>
          <w:sz w:val="22"/>
          <w:szCs w:val="20"/>
        </w:rPr>
        <w:t xml:space="preserve"> labels, covers, and spines for proposals and </w:t>
      </w:r>
      <w:r w:rsidR="005A7B5B">
        <w:rPr>
          <w:rFonts w:cs="Tahoma"/>
          <w:sz w:val="22"/>
          <w:szCs w:val="20"/>
        </w:rPr>
        <w:t xml:space="preserve">highlighted </w:t>
      </w:r>
      <w:r>
        <w:rPr>
          <w:rFonts w:cs="Tahoma"/>
          <w:sz w:val="22"/>
          <w:szCs w:val="20"/>
        </w:rPr>
        <w:t>internal Capture Groups</w:t>
      </w:r>
      <w:r w:rsidR="005A7B5B">
        <w:rPr>
          <w:rFonts w:cs="Tahoma"/>
          <w:sz w:val="22"/>
          <w:szCs w:val="20"/>
        </w:rPr>
        <w:t xml:space="preserve"> profiles</w:t>
      </w:r>
      <w:r w:rsidR="00FF4AE0">
        <w:rPr>
          <w:rFonts w:cs="Tahoma"/>
          <w:sz w:val="22"/>
          <w:szCs w:val="20"/>
        </w:rPr>
        <w:t>/qualifications</w:t>
      </w:r>
      <w:r>
        <w:rPr>
          <w:rFonts w:cs="Tahoma"/>
          <w:sz w:val="22"/>
          <w:szCs w:val="20"/>
        </w:rPr>
        <w:t xml:space="preserve">. </w:t>
      </w:r>
    </w:p>
    <w:p w:rsidR="003B665D" w:rsidRDefault="005A7B5B" w:rsidP="00C2035E">
      <w:pPr>
        <w:pStyle w:val="ListParagraph"/>
        <w:numPr>
          <w:ilvl w:val="0"/>
          <w:numId w:val="8"/>
        </w:num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Honored</w:t>
      </w:r>
      <w:r w:rsidR="003B665D">
        <w:rPr>
          <w:rFonts w:cs="Tahoma"/>
          <w:sz w:val="22"/>
          <w:szCs w:val="20"/>
        </w:rPr>
        <w:t xml:space="preserve"> with 7 Deloitte Applause Awards for strong work ethic and outstanding client service.</w:t>
      </w:r>
    </w:p>
    <w:p w:rsidR="004D5704" w:rsidRDefault="004D5704" w:rsidP="00C2035E">
      <w:pPr>
        <w:pStyle w:val="ListParagraph"/>
        <w:numPr>
          <w:ilvl w:val="0"/>
          <w:numId w:val="8"/>
        </w:num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Developed creative and informative presentations for senior management</w:t>
      </w:r>
      <w:r w:rsidR="009B4B09">
        <w:rPr>
          <w:rFonts w:cs="Tahoma"/>
          <w:sz w:val="22"/>
          <w:szCs w:val="20"/>
        </w:rPr>
        <w:t xml:space="preserve">, including </w:t>
      </w:r>
      <w:r w:rsidR="00173C90">
        <w:rPr>
          <w:rFonts w:cs="Tahoma"/>
          <w:sz w:val="22"/>
          <w:szCs w:val="20"/>
        </w:rPr>
        <w:t xml:space="preserve">presentations, </w:t>
      </w:r>
      <w:r w:rsidR="009B4B09">
        <w:rPr>
          <w:rFonts w:cs="Tahoma"/>
          <w:sz w:val="22"/>
          <w:szCs w:val="20"/>
        </w:rPr>
        <w:t>i</w:t>
      </w:r>
      <w:r>
        <w:rPr>
          <w:rFonts w:cs="Tahoma"/>
          <w:sz w:val="22"/>
          <w:szCs w:val="20"/>
        </w:rPr>
        <w:t xml:space="preserve">nternal e-letter </w:t>
      </w:r>
      <w:r w:rsidR="00173C90">
        <w:rPr>
          <w:rFonts w:cs="Tahoma"/>
          <w:sz w:val="22"/>
          <w:szCs w:val="20"/>
        </w:rPr>
        <w:t>template, web graphic,</w:t>
      </w:r>
      <w:r>
        <w:rPr>
          <w:rFonts w:cs="Tahoma"/>
          <w:sz w:val="22"/>
          <w:szCs w:val="20"/>
        </w:rPr>
        <w:t xml:space="preserve"> flat-screen advertisements</w:t>
      </w:r>
      <w:r w:rsidR="009B4B09">
        <w:rPr>
          <w:rFonts w:cs="Tahoma"/>
          <w:sz w:val="22"/>
          <w:szCs w:val="20"/>
        </w:rPr>
        <w:t>, and brown bag</w:t>
      </w:r>
      <w:r w:rsidR="00173C90">
        <w:rPr>
          <w:rFonts w:cs="Tahoma"/>
          <w:sz w:val="22"/>
          <w:szCs w:val="20"/>
        </w:rPr>
        <w:t>/</w:t>
      </w:r>
      <w:r w:rsidR="009B4B09">
        <w:rPr>
          <w:rFonts w:cs="Tahoma"/>
          <w:sz w:val="22"/>
          <w:szCs w:val="20"/>
        </w:rPr>
        <w:t>lunch</w:t>
      </w:r>
      <w:r w:rsidR="00173C90">
        <w:rPr>
          <w:rFonts w:cs="Tahoma"/>
          <w:sz w:val="22"/>
          <w:szCs w:val="20"/>
        </w:rPr>
        <w:t xml:space="preserve"> and learn</w:t>
      </w:r>
      <w:r w:rsidR="009B4B09">
        <w:rPr>
          <w:rFonts w:cs="Tahoma"/>
          <w:sz w:val="22"/>
          <w:szCs w:val="20"/>
        </w:rPr>
        <w:t xml:space="preserve"> presentations.</w:t>
      </w:r>
    </w:p>
    <w:p w:rsidR="009B4B09" w:rsidRDefault="009B4B09" w:rsidP="00C2035E">
      <w:pPr>
        <w:pStyle w:val="ListParagraph"/>
        <w:numPr>
          <w:ilvl w:val="0"/>
          <w:numId w:val="8"/>
        </w:num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C</w:t>
      </w:r>
      <w:r w:rsidR="0099383A">
        <w:rPr>
          <w:rFonts w:cs="Tahoma"/>
          <w:sz w:val="22"/>
          <w:szCs w:val="20"/>
        </w:rPr>
        <w:t>ommunicated clearly and c</w:t>
      </w:r>
      <w:r>
        <w:rPr>
          <w:rFonts w:cs="Tahoma"/>
          <w:sz w:val="22"/>
          <w:szCs w:val="20"/>
        </w:rPr>
        <w:t xml:space="preserve">ollaborated with clients </w:t>
      </w:r>
      <w:r w:rsidR="0099383A">
        <w:rPr>
          <w:rFonts w:cs="Tahoma"/>
          <w:sz w:val="22"/>
          <w:szCs w:val="20"/>
        </w:rPr>
        <w:t xml:space="preserve">to </w:t>
      </w:r>
      <w:r>
        <w:rPr>
          <w:rFonts w:cs="Tahoma"/>
          <w:sz w:val="22"/>
          <w:szCs w:val="20"/>
        </w:rPr>
        <w:t>create federal marketing</w:t>
      </w:r>
      <w:r w:rsidR="0099383A">
        <w:rPr>
          <w:rFonts w:cs="Tahoma"/>
          <w:sz w:val="22"/>
          <w:szCs w:val="20"/>
        </w:rPr>
        <w:t xml:space="preserve"> material</w:t>
      </w:r>
      <w:r>
        <w:rPr>
          <w:rFonts w:cs="Tahoma"/>
          <w:sz w:val="22"/>
          <w:szCs w:val="20"/>
        </w:rPr>
        <w:t>: Green Dot web banner</w:t>
      </w:r>
      <w:r w:rsidR="003B665D">
        <w:rPr>
          <w:rFonts w:cs="Tahoma"/>
          <w:sz w:val="22"/>
          <w:szCs w:val="20"/>
        </w:rPr>
        <w:t>s</w:t>
      </w:r>
      <w:r>
        <w:rPr>
          <w:rFonts w:cs="Tahoma"/>
          <w:sz w:val="22"/>
          <w:szCs w:val="20"/>
        </w:rPr>
        <w:t>, Technology Trend carousel advertisement, and Intel placement.</w:t>
      </w:r>
    </w:p>
    <w:p w:rsidR="009B4B09" w:rsidRDefault="009B4B09" w:rsidP="00C2035E">
      <w:pPr>
        <w:pStyle w:val="ListParagraph"/>
        <w:numPr>
          <w:ilvl w:val="0"/>
          <w:numId w:val="8"/>
        </w:num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Served as Communication</w:t>
      </w:r>
      <w:r w:rsidR="003B665D">
        <w:rPr>
          <w:rFonts w:cs="Tahoma"/>
          <w:sz w:val="22"/>
          <w:szCs w:val="20"/>
        </w:rPr>
        <w:t>s</w:t>
      </w:r>
      <w:r>
        <w:rPr>
          <w:rFonts w:cs="Tahoma"/>
          <w:sz w:val="22"/>
          <w:szCs w:val="20"/>
        </w:rPr>
        <w:t xml:space="preserve"> and Branding co-lead for Deloitte's </w:t>
      </w:r>
      <w:r w:rsidR="00173C90">
        <w:rPr>
          <w:rFonts w:cs="Tahoma"/>
          <w:sz w:val="22"/>
          <w:szCs w:val="20"/>
        </w:rPr>
        <w:t>Virginia</w:t>
      </w:r>
      <w:r>
        <w:rPr>
          <w:rFonts w:cs="Tahoma"/>
          <w:sz w:val="22"/>
          <w:szCs w:val="20"/>
        </w:rPr>
        <w:t xml:space="preserve"> Tech Alumni Talent Network; </w:t>
      </w:r>
      <w:r w:rsidR="003B665D">
        <w:rPr>
          <w:rFonts w:cs="Tahoma"/>
          <w:sz w:val="22"/>
          <w:szCs w:val="20"/>
        </w:rPr>
        <w:t xml:space="preserve">first campus alumni community to have an official word mark; </w:t>
      </w:r>
      <w:r>
        <w:rPr>
          <w:rFonts w:cs="Tahoma"/>
          <w:sz w:val="22"/>
          <w:szCs w:val="20"/>
        </w:rPr>
        <w:t>designed promotional giveaways: t-shirts, postcards, flyers, web advertising, and mini-business cards</w:t>
      </w:r>
      <w:r w:rsidR="00D1311B">
        <w:rPr>
          <w:rFonts w:cs="Tahoma"/>
          <w:sz w:val="22"/>
          <w:szCs w:val="20"/>
        </w:rPr>
        <w:t xml:space="preserve">; mentored other </w:t>
      </w:r>
      <w:r w:rsidR="005A7B5B">
        <w:rPr>
          <w:rFonts w:cs="Tahoma"/>
          <w:sz w:val="22"/>
          <w:szCs w:val="20"/>
        </w:rPr>
        <w:t>team members</w:t>
      </w:r>
      <w:r w:rsidR="00D1311B">
        <w:rPr>
          <w:rFonts w:cs="Tahoma"/>
          <w:sz w:val="22"/>
          <w:szCs w:val="20"/>
        </w:rPr>
        <w:t xml:space="preserve"> on Deloitte branding</w:t>
      </w:r>
      <w:r>
        <w:rPr>
          <w:rFonts w:cs="Tahoma"/>
          <w:sz w:val="22"/>
          <w:szCs w:val="20"/>
        </w:rPr>
        <w:t>.</w:t>
      </w:r>
    </w:p>
    <w:p w:rsidR="009B4B09" w:rsidRDefault="00840D00" w:rsidP="009B4B09">
      <w:pPr>
        <w:pStyle w:val="ListParagraph"/>
        <w:ind w:left="630"/>
        <w:rPr>
          <w:rFonts w:cs="Tahoma"/>
          <w:sz w:val="22"/>
          <w:szCs w:val="20"/>
        </w:rPr>
      </w:pPr>
      <w:r w:rsidRPr="00840D00">
        <w:rPr>
          <w:rFonts w:cs="Tahoma"/>
          <w:b/>
          <w:szCs w:val="20"/>
        </w:rPr>
        <w:t>—</w:t>
      </w:r>
      <w:r>
        <w:rPr>
          <w:rFonts w:cs="Tahoma"/>
          <w:sz w:val="22"/>
          <w:szCs w:val="20"/>
        </w:rPr>
        <w:t xml:space="preserve"> Won 2nd place: Best </w:t>
      </w:r>
      <w:r w:rsidR="00173C90">
        <w:rPr>
          <w:rFonts w:cs="Tahoma"/>
          <w:sz w:val="22"/>
          <w:szCs w:val="20"/>
        </w:rPr>
        <w:t>Overall</w:t>
      </w:r>
      <w:r w:rsidR="006317A5">
        <w:rPr>
          <w:rFonts w:cs="Tahoma"/>
          <w:sz w:val="22"/>
          <w:szCs w:val="20"/>
        </w:rPr>
        <w:t xml:space="preserve"> </w:t>
      </w:r>
      <w:r w:rsidRPr="005A7B5B">
        <w:rPr>
          <w:rFonts w:cs="Tahoma"/>
          <w:sz w:val="22"/>
          <w:szCs w:val="20"/>
        </w:rPr>
        <w:t>B</w:t>
      </w:r>
      <w:r w:rsidR="009B4B09" w:rsidRPr="005A7B5B">
        <w:rPr>
          <w:rFonts w:cs="Tahoma"/>
          <w:sz w:val="22"/>
          <w:szCs w:val="20"/>
        </w:rPr>
        <w:t>ooth</w:t>
      </w:r>
      <w:r w:rsidR="006317A5">
        <w:rPr>
          <w:rFonts w:cs="Tahoma"/>
          <w:sz w:val="22"/>
          <w:szCs w:val="20"/>
        </w:rPr>
        <w:t xml:space="preserve"> </w:t>
      </w:r>
      <w:r w:rsidR="00173C90" w:rsidRPr="005A7B5B">
        <w:rPr>
          <w:rFonts w:cs="Tahoma"/>
          <w:sz w:val="22"/>
          <w:szCs w:val="20"/>
        </w:rPr>
        <w:t>f</w:t>
      </w:r>
      <w:r w:rsidR="00173C90">
        <w:rPr>
          <w:rFonts w:cs="Tahoma"/>
          <w:sz w:val="22"/>
          <w:szCs w:val="20"/>
        </w:rPr>
        <w:t xml:space="preserve">or </w:t>
      </w:r>
      <w:r w:rsidR="00365D63">
        <w:rPr>
          <w:rFonts w:cs="Tahoma"/>
          <w:sz w:val="22"/>
          <w:szCs w:val="20"/>
        </w:rPr>
        <w:t xml:space="preserve">creative </w:t>
      </w:r>
      <w:r>
        <w:rPr>
          <w:rFonts w:cs="Tahoma"/>
          <w:sz w:val="22"/>
          <w:szCs w:val="20"/>
        </w:rPr>
        <w:t>design</w:t>
      </w:r>
      <w:r w:rsidR="00365D63">
        <w:rPr>
          <w:rFonts w:cs="Tahoma"/>
          <w:sz w:val="22"/>
          <w:szCs w:val="20"/>
        </w:rPr>
        <w:t xml:space="preserve"> and booth setup</w:t>
      </w:r>
      <w:r w:rsidR="009B4B09">
        <w:rPr>
          <w:rFonts w:cs="Tahoma"/>
          <w:sz w:val="22"/>
          <w:szCs w:val="20"/>
        </w:rPr>
        <w:t xml:space="preserve"> out of 165</w:t>
      </w:r>
      <w:r>
        <w:rPr>
          <w:rFonts w:cs="Tahoma"/>
          <w:sz w:val="22"/>
          <w:szCs w:val="20"/>
        </w:rPr>
        <w:t xml:space="preserve"> exhibitors</w:t>
      </w:r>
      <w:r w:rsidR="009B4B09">
        <w:rPr>
          <w:rFonts w:cs="Tahoma"/>
          <w:sz w:val="22"/>
          <w:szCs w:val="20"/>
        </w:rPr>
        <w:t xml:space="preserve"> at Gaylord Event.</w:t>
      </w:r>
    </w:p>
    <w:p w:rsidR="00840D00" w:rsidRPr="0099383A" w:rsidRDefault="00840D00" w:rsidP="009B4B09">
      <w:pPr>
        <w:pStyle w:val="ListParagraph"/>
        <w:ind w:left="630"/>
        <w:rPr>
          <w:rFonts w:cs="Tahoma"/>
          <w:sz w:val="16"/>
          <w:szCs w:val="20"/>
        </w:rPr>
      </w:pPr>
    </w:p>
    <w:p w:rsidR="006F374C" w:rsidRDefault="009355BA" w:rsidP="003B3D96">
      <w:pPr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>ICF</w:t>
      </w:r>
      <w:r w:rsidR="003B3D96" w:rsidRPr="003B3D96">
        <w:rPr>
          <w:rFonts w:cs="Tahoma"/>
          <w:sz w:val="22"/>
          <w:szCs w:val="20"/>
        </w:rPr>
        <w:t xml:space="preserve"> International, Rockville, MD (2008–2010)</w:t>
      </w:r>
    </w:p>
    <w:p w:rsidR="003B3D96" w:rsidRPr="003B3D96" w:rsidRDefault="003B3D96" w:rsidP="00EE65DD">
      <w:pPr>
        <w:pBdr>
          <w:bottom w:val="single" w:sz="8" w:space="1" w:color="37B34A"/>
        </w:pBdr>
        <w:ind w:right="7560"/>
        <w:rPr>
          <w:rFonts w:cs="Tahoma"/>
          <w:b/>
          <w:sz w:val="22"/>
          <w:szCs w:val="20"/>
        </w:rPr>
      </w:pPr>
      <w:r w:rsidRPr="003B3D96">
        <w:rPr>
          <w:rFonts w:cs="Tahoma"/>
          <w:b/>
          <w:sz w:val="22"/>
          <w:szCs w:val="20"/>
        </w:rPr>
        <w:t>Graphic Artist | Desktop Publisher</w:t>
      </w:r>
    </w:p>
    <w:p w:rsidR="0099383A" w:rsidRPr="0099383A" w:rsidRDefault="0099383A" w:rsidP="005C03DC">
      <w:pPr>
        <w:rPr>
          <w:rFonts w:cs="Tahoma"/>
          <w:sz w:val="4"/>
          <w:szCs w:val="20"/>
        </w:rPr>
      </w:pPr>
    </w:p>
    <w:p w:rsidR="001269CE" w:rsidRPr="005A7B5B" w:rsidRDefault="001269CE" w:rsidP="005C03DC">
      <w:pPr>
        <w:rPr>
          <w:rFonts w:cs="Tahoma"/>
          <w:sz w:val="22"/>
          <w:szCs w:val="22"/>
        </w:rPr>
      </w:pPr>
      <w:r w:rsidRPr="005A7B5B">
        <w:rPr>
          <w:rFonts w:cs="Tahoma"/>
          <w:sz w:val="22"/>
          <w:szCs w:val="22"/>
        </w:rPr>
        <w:t>Created graphics and design</w:t>
      </w:r>
      <w:r w:rsidR="001D4A8B" w:rsidRPr="005A7B5B">
        <w:rPr>
          <w:rFonts w:cs="Tahoma"/>
          <w:sz w:val="22"/>
          <w:szCs w:val="22"/>
        </w:rPr>
        <w:t>ed</w:t>
      </w:r>
      <w:r w:rsidR="006317A5">
        <w:rPr>
          <w:rFonts w:cs="Tahoma"/>
          <w:sz w:val="22"/>
          <w:szCs w:val="22"/>
        </w:rPr>
        <w:t xml:space="preserve"> </w:t>
      </w:r>
      <w:r w:rsidRPr="005A7B5B">
        <w:rPr>
          <w:rFonts w:cs="Tahoma"/>
          <w:sz w:val="22"/>
          <w:szCs w:val="22"/>
        </w:rPr>
        <w:t>layouts for printed and digital projects</w:t>
      </w:r>
      <w:r w:rsidR="001D4A8B" w:rsidRPr="005A7B5B">
        <w:rPr>
          <w:rFonts w:cs="Tahoma"/>
          <w:sz w:val="22"/>
          <w:szCs w:val="22"/>
        </w:rPr>
        <w:t xml:space="preserve">, such as event </w:t>
      </w:r>
      <w:r w:rsidR="00D63063">
        <w:rPr>
          <w:rFonts w:cs="Tahoma"/>
          <w:sz w:val="22"/>
          <w:szCs w:val="22"/>
        </w:rPr>
        <w:t>collateral, proposals, magazine</w:t>
      </w:r>
      <w:r w:rsidR="001D4A8B" w:rsidRPr="005A7B5B">
        <w:rPr>
          <w:rFonts w:cs="Tahoma"/>
          <w:sz w:val="22"/>
          <w:szCs w:val="22"/>
        </w:rPr>
        <w:t xml:space="preserve"> ads, brochures, web graphics, posters, brochures, and logos</w:t>
      </w:r>
      <w:r w:rsidRPr="005A7B5B">
        <w:rPr>
          <w:rFonts w:cs="Tahoma"/>
          <w:sz w:val="22"/>
          <w:szCs w:val="22"/>
        </w:rPr>
        <w:t xml:space="preserve">. </w:t>
      </w:r>
      <w:r w:rsidR="001D4A8B" w:rsidRPr="005A7B5B">
        <w:rPr>
          <w:rFonts w:cs="Tahoma"/>
          <w:sz w:val="22"/>
          <w:szCs w:val="22"/>
        </w:rPr>
        <w:t xml:space="preserve">Met with internal project staff to discuss their client needs and details of individual projects. </w:t>
      </w:r>
      <w:r w:rsidRPr="005A7B5B">
        <w:rPr>
          <w:rFonts w:cs="Tahoma"/>
          <w:sz w:val="22"/>
          <w:szCs w:val="22"/>
        </w:rPr>
        <w:t xml:space="preserve">Worked </w:t>
      </w:r>
      <w:r w:rsidR="004E4752" w:rsidRPr="005A7B5B">
        <w:rPr>
          <w:rFonts w:cs="Tahoma"/>
          <w:sz w:val="22"/>
          <w:szCs w:val="22"/>
        </w:rPr>
        <w:t>on numerous projects for clients and received positive feedback.</w:t>
      </w:r>
    </w:p>
    <w:p w:rsidR="00C905E6" w:rsidRPr="005A7B5B" w:rsidRDefault="009D54A8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5A7B5B">
        <w:rPr>
          <w:sz w:val="22"/>
          <w:szCs w:val="22"/>
        </w:rPr>
        <w:t xml:space="preserve">Assisted with </w:t>
      </w:r>
      <w:r w:rsidRPr="00481D52">
        <w:rPr>
          <w:noProof/>
          <w:sz w:val="22"/>
          <w:szCs w:val="22"/>
        </w:rPr>
        <w:t>success</w:t>
      </w:r>
      <w:r w:rsidRPr="005A7B5B">
        <w:rPr>
          <w:sz w:val="22"/>
          <w:szCs w:val="22"/>
        </w:rPr>
        <w:t xml:space="preserve"> of </w:t>
      </w:r>
      <w:r w:rsidR="007866E5" w:rsidRPr="005A7B5B">
        <w:rPr>
          <w:rFonts w:cs="Calibri"/>
          <w:sz w:val="22"/>
          <w:szCs w:val="22"/>
        </w:rPr>
        <w:t>numerous federal projects: National Institute on Deafness and Other Communication Disorders' (NIDCD)</w:t>
      </w:r>
      <w:r w:rsidR="00FF4AE0">
        <w:rPr>
          <w:rFonts w:cs="Calibri"/>
          <w:sz w:val="22"/>
          <w:szCs w:val="22"/>
        </w:rPr>
        <w:t>:</w:t>
      </w:r>
      <w:r w:rsidR="007866E5" w:rsidRPr="005A7B5B">
        <w:rPr>
          <w:rFonts w:cs="Calibri"/>
          <w:sz w:val="22"/>
          <w:szCs w:val="22"/>
        </w:rPr>
        <w:t xml:space="preserve"> Noisy Planet, </w:t>
      </w:r>
      <w:r w:rsidR="00FF4AE0">
        <w:rPr>
          <w:rFonts w:cs="Calibri"/>
          <w:sz w:val="22"/>
          <w:szCs w:val="22"/>
        </w:rPr>
        <w:t xml:space="preserve">US </w:t>
      </w:r>
      <w:r w:rsidRPr="005A7B5B">
        <w:rPr>
          <w:sz w:val="22"/>
          <w:szCs w:val="22"/>
        </w:rPr>
        <w:t>Public Health Service's Commissioned Corp</w:t>
      </w:r>
      <w:r w:rsidR="007866E5" w:rsidRPr="005A7B5B">
        <w:rPr>
          <w:rFonts w:cs="Calibri"/>
          <w:sz w:val="22"/>
          <w:szCs w:val="22"/>
        </w:rPr>
        <w:t xml:space="preserve">, </w:t>
      </w:r>
      <w:r w:rsidR="007866E5" w:rsidRPr="005A7B5B">
        <w:rPr>
          <w:sz w:val="22"/>
          <w:szCs w:val="22"/>
        </w:rPr>
        <w:t>Substance Abuse and Mental Health Services Administration</w:t>
      </w:r>
      <w:r w:rsidR="0012126E" w:rsidRPr="005A7B5B">
        <w:rPr>
          <w:sz w:val="22"/>
          <w:szCs w:val="22"/>
        </w:rPr>
        <w:t>,</w:t>
      </w:r>
      <w:r w:rsidR="007866E5" w:rsidRPr="005A7B5B">
        <w:rPr>
          <w:sz w:val="22"/>
          <w:szCs w:val="22"/>
        </w:rPr>
        <w:t xml:space="preserve"> Centers for Disease Control,</w:t>
      </w:r>
      <w:r w:rsidR="006317A5">
        <w:rPr>
          <w:sz w:val="22"/>
          <w:szCs w:val="22"/>
        </w:rPr>
        <w:t xml:space="preserve"> </w:t>
      </w:r>
      <w:r w:rsidR="007866E5" w:rsidRPr="005A7B5B">
        <w:rPr>
          <w:rFonts w:cs="Calibri"/>
          <w:sz w:val="22"/>
          <w:szCs w:val="22"/>
        </w:rPr>
        <w:t>and</w:t>
      </w:r>
      <w:r w:rsidR="006317A5">
        <w:rPr>
          <w:rFonts w:cs="Calibri"/>
          <w:sz w:val="22"/>
          <w:szCs w:val="22"/>
        </w:rPr>
        <w:t xml:space="preserve"> </w:t>
      </w:r>
      <w:r w:rsidRPr="005A7B5B">
        <w:rPr>
          <w:sz w:val="22"/>
          <w:szCs w:val="22"/>
        </w:rPr>
        <w:t>D</w:t>
      </w:r>
      <w:r w:rsidR="00D90DCE">
        <w:rPr>
          <w:sz w:val="22"/>
          <w:szCs w:val="22"/>
        </w:rPr>
        <w:t>oD</w:t>
      </w:r>
      <w:r w:rsidRPr="005A7B5B">
        <w:rPr>
          <w:sz w:val="22"/>
          <w:szCs w:val="22"/>
        </w:rPr>
        <w:t xml:space="preserve"> Quit Tobacco campaign</w:t>
      </w:r>
      <w:r w:rsidR="00A32A54" w:rsidRPr="005A7B5B">
        <w:rPr>
          <w:sz w:val="22"/>
          <w:szCs w:val="22"/>
        </w:rPr>
        <w:t>s</w:t>
      </w:r>
      <w:r w:rsidRPr="005A7B5B">
        <w:rPr>
          <w:sz w:val="22"/>
          <w:szCs w:val="22"/>
        </w:rPr>
        <w:t>.</w:t>
      </w:r>
    </w:p>
    <w:p w:rsidR="00695B88" w:rsidRPr="00695B88" w:rsidRDefault="00695B88" w:rsidP="00EE65DD">
      <w:pPr>
        <w:pBdr>
          <w:bottom w:val="single" w:sz="18" w:space="1" w:color="37B34A"/>
        </w:pBdr>
        <w:rPr>
          <w:rFonts w:cs="Tahoma"/>
          <w:sz w:val="8"/>
          <w:szCs w:val="20"/>
        </w:rPr>
      </w:pPr>
    </w:p>
    <w:p w:rsidR="006F374C" w:rsidRPr="003C528B" w:rsidRDefault="003C528B" w:rsidP="00C2035E">
      <w:pPr>
        <w:jc w:val="center"/>
        <w:rPr>
          <w:rFonts w:ascii="Tahoma" w:hAnsi="Tahoma" w:cs="Tahoma"/>
          <w:b/>
          <w:smallCaps/>
        </w:rPr>
      </w:pPr>
      <w:r w:rsidRPr="003C528B">
        <w:rPr>
          <w:rFonts w:ascii="Tahoma" w:hAnsi="Tahoma" w:cs="Tahoma"/>
          <w:b/>
          <w:smallCaps/>
          <w:color w:val="FF6600"/>
        </w:rPr>
        <w:t>EDUCATION</w:t>
      </w:r>
    </w:p>
    <w:p w:rsidR="006F374C" w:rsidRPr="00695B88" w:rsidRDefault="006F374C" w:rsidP="00C2035E">
      <w:pPr>
        <w:jc w:val="center"/>
        <w:rPr>
          <w:rFonts w:asciiTheme="majorHAnsi" w:hAnsiTheme="majorHAnsi" w:cs="Tahoma"/>
          <w:smallCaps/>
          <w:sz w:val="8"/>
          <w:szCs w:val="20"/>
        </w:rPr>
      </w:pPr>
    </w:p>
    <w:p w:rsidR="005C03DC" w:rsidRPr="005A7B5B" w:rsidRDefault="006F374C" w:rsidP="006F374C">
      <w:pPr>
        <w:pStyle w:val="BodyText"/>
        <w:rPr>
          <w:rFonts w:asciiTheme="minorHAnsi" w:hAnsiTheme="minorHAnsi"/>
          <w:b w:val="0"/>
          <w:sz w:val="22"/>
        </w:rPr>
      </w:pPr>
      <w:r w:rsidRPr="006F374C">
        <w:rPr>
          <w:rFonts w:asciiTheme="minorHAnsi" w:hAnsiTheme="minorHAnsi"/>
          <w:sz w:val="22"/>
        </w:rPr>
        <w:t>Bachelor of Arts in Communication</w:t>
      </w:r>
      <w:r w:rsidR="0061553D">
        <w:rPr>
          <w:rFonts w:asciiTheme="minorHAnsi" w:hAnsiTheme="minorHAnsi"/>
          <w:sz w:val="22"/>
        </w:rPr>
        <w:t xml:space="preserve"> Studies</w:t>
      </w:r>
      <w:r w:rsidR="005C03DC">
        <w:rPr>
          <w:rFonts w:asciiTheme="minorHAnsi" w:hAnsiTheme="minorHAnsi"/>
          <w:sz w:val="22"/>
        </w:rPr>
        <w:t xml:space="preserve">, </w:t>
      </w:r>
      <w:r w:rsidR="005C03DC" w:rsidRPr="005A7B5B">
        <w:rPr>
          <w:rFonts w:asciiTheme="minorHAnsi" w:hAnsiTheme="minorHAnsi"/>
          <w:b w:val="0"/>
          <w:sz w:val="22"/>
        </w:rPr>
        <w:t>Concentration in Journalism, Minor in Graphic Communication</w:t>
      </w:r>
      <w:r w:rsidR="0061553D" w:rsidRPr="005A7B5B">
        <w:rPr>
          <w:rFonts w:asciiTheme="minorHAnsi" w:hAnsiTheme="minorHAnsi"/>
          <w:b w:val="0"/>
          <w:sz w:val="22"/>
        </w:rPr>
        <w:t>s</w:t>
      </w:r>
      <w:r w:rsidR="005C03DC" w:rsidRPr="005A7B5B">
        <w:rPr>
          <w:rFonts w:asciiTheme="minorHAnsi" w:hAnsiTheme="minorHAnsi"/>
          <w:b w:val="0"/>
          <w:sz w:val="22"/>
        </w:rPr>
        <w:t xml:space="preserve"> and English</w:t>
      </w:r>
    </w:p>
    <w:p w:rsidR="006F374C" w:rsidRPr="006F374C" w:rsidRDefault="006F374C" w:rsidP="006F374C">
      <w:pPr>
        <w:pStyle w:val="BodyText"/>
        <w:rPr>
          <w:rFonts w:asciiTheme="minorHAnsi" w:hAnsiTheme="minorHAnsi"/>
          <w:b w:val="0"/>
          <w:sz w:val="22"/>
        </w:rPr>
      </w:pPr>
      <w:r>
        <w:rPr>
          <w:rFonts w:asciiTheme="minorHAnsi" w:hAnsiTheme="minorHAnsi"/>
          <w:b w:val="0"/>
          <w:sz w:val="22"/>
        </w:rPr>
        <w:t>Virginia Tech, Blacksburg, VA</w:t>
      </w:r>
    </w:p>
    <w:p w:rsidR="006F374C" w:rsidRPr="00654E09" w:rsidRDefault="006F374C" w:rsidP="006F374C">
      <w:pPr>
        <w:pStyle w:val="BodyText"/>
        <w:rPr>
          <w:rFonts w:asciiTheme="minorHAnsi" w:hAnsiTheme="minorHAnsi"/>
          <w:b w:val="0"/>
          <w:sz w:val="8"/>
        </w:rPr>
      </w:pPr>
    </w:p>
    <w:p w:rsidR="006F374C" w:rsidRPr="006F374C" w:rsidRDefault="006F374C" w:rsidP="006F374C">
      <w:pPr>
        <w:pStyle w:val="BodyText"/>
        <w:rPr>
          <w:rFonts w:asciiTheme="minorHAnsi" w:hAnsiTheme="minorHAnsi"/>
          <w:b w:val="0"/>
          <w:i/>
          <w:sz w:val="22"/>
        </w:rPr>
      </w:pPr>
      <w:r w:rsidRPr="006F374C">
        <w:rPr>
          <w:rFonts w:asciiTheme="minorHAnsi" w:hAnsiTheme="minorHAnsi"/>
          <w:sz w:val="22"/>
        </w:rPr>
        <w:t>Associate of Arts in Graphic Design</w:t>
      </w:r>
      <w:r>
        <w:rPr>
          <w:rFonts w:asciiTheme="minorHAnsi" w:hAnsiTheme="minorHAnsi"/>
          <w:b w:val="0"/>
          <w:sz w:val="22"/>
        </w:rPr>
        <w:t xml:space="preserve"> — Art Institute of Washington, Arlington, VA, Graduated with Honors: </w:t>
      </w:r>
      <w:r w:rsidRPr="006F374C">
        <w:rPr>
          <w:rFonts w:asciiTheme="minorHAnsi" w:hAnsiTheme="minorHAnsi"/>
          <w:b w:val="0"/>
          <w:i/>
          <w:sz w:val="22"/>
        </w:rPr>
        <w:t>cum laude</w:t>
      </w:r>
    </w:p>
    <w:p w:rsidR="006F374C" w:rsidRPr="00695B88" w:rsidRDefault="006F374C" w:rsidP="00EE65DD">
      <w:pPr>
        <w:pBdr>
          <w:bottom w:val="single" w:sz="18" w:space="1" w:color="37B34A"/>
        </w:pBdr>
        <w:jc w:val="center"/>
        <w:rPr>
          <w:rFonts w:asciiTheme="majorHAnsi" w:hAnsiTheme="majorHAnsi" w:cs="Tahoma"/>
          <w:sz w:val="8"/>
          <w:szCs w:val="20"/>
        </w:rPr>
      </w:pPr>
    </w:p>
    <w:p w:rsidR="006F374C" w:rsidRPr="00DB5B99" w:rsidRDefault="003C528B" w:rsidP="00C2035E">
      <w:pPr>
        <w:jc w:val="center"/>
        <w:rPr>
          <w:rFonts w:ascii="Tahoma" w:hAnsi="Tahoma" w:cs="Tahoma"/>
          <w:b/>
          <w:smallCaps/>
          <w:sz w:val="28"/>
          <w:szCs w:val="20"/>
        </w:rPr>
      </w:pPr>
      <w:r w:rsidRPr="003C528B">
        <w:rPr>
          <w:rFonts w:ascii="Tahoma" w:hAnsi="Tahoma" w:cs="Tahoma"/>
          <w:b/>
          <w:smallCaps/>
          <w:color w:val="FF6600"/>
        </w:rPr>
        <w:t>TRAINING</w:t>
      </w:r>
    </w:p>
    <w:p w:rsidR="00A91CBA" w:rsidRPr="00695B88" w:rsidRDefault="00A91CBA" w:rsidP="00C2035E">
      <w:pPr>
        <w:jc w:val="center"/>
        <w:rPr>
          <w:rFonts w:asciiTheme="majorHAnsi" w:hAnsiTheme="majorHAnsi" w:cs="Tahoma"/>
          <w:b/>
          <w:smallCaps/>
          <w:sz w:val="8"/>
          <w:szCs w:val="20"/>
        </w:rPr>
      </w:pPr>
    </w:p>
    <w:p w:rsidR="00187D0A" w:rsidRDefault="00132E2F" w:rsidP="00494679">
      <w:pPr>
        <w:spacing w:line="276" w:lineRule="auto"/>
        <w:jc w:val="center"/>
        <w:rPr>
          <w:rFonts w:cs="Tahoma"/>
          <w:sz w:val="22"/>
          <w:szCs w:val="20"/>
        </w:rPr>
      </w:pPr>
      <w:r w:rsidRPr="00481D52">
        <w:rPr>
          <w:rFonts w:cs="Tahoma"/>
          <w:noProof/>
          <w:sz w:val="22"/>
          <w:szCs w:val="20"/>
        </w:rPr>
        <w:t xml:space="preserve">Web Design | From Print to Web to iPad | </w:t>
      </w:r>
      <w:r w:rsidR="00A91CBA" w:rsidRPr="00481D52">
        <w:rPr>
          <w:rFonts w:cs="Tahoma"/>
          <w:noProof/>
          <w:sz w:val="22"/>
          <w:szCs w:val="20"/>
        </w:rPr>
        <w:t xml:space="preserve">Front-end Web Development | Google Analytics | HTML and CSS |JAVA: Desktop and Mobile Apps </w:t>
      </w:r>
      <w:r w:rsidR="00187D0A" w:rsidRPr="00481D52">
        <w:rPr>
          <w:rFonts w:cs="Tahoma"/>
          <w:noProof/>
          <w:sz w:val="22"/>
          <w:szCs w:val="20"/>
        </w:rPr>
        <w:t xml:space="preserve">| </w:t>
      </w:r>
      <w:r w:rsidR="00192DEE" w:rsidRPr="00481D52">
        <w:rPr>
          <w:rFonts w:cs="Tahoma"/>
          <w:noProof/>
          <w:sz w:val="22"/>
          <w:szCs w:val="20"/>
        </w:rPr>
        <w:t>Web Designer</w:t>
      </w:r>
      <w:r w:rsidR="005A7B5B" w:rsidRPr="00481D52">
        <w:rPr>
          <w:rFonts w:cs="Tahoma"/>
          <w:noProof/>
          <w:sz w:val="22"/>
          <w:szCs w:val="20"/>
        </w:rPr>
        <w:t>s</w:t>
      </w:r>
      <w:r w:rsidR="00192DEE" w:rsidRPr="00481D52">
        <w:rPr>
          <w:rFonts w:cs="Tahoma"/>
          <w:noProof/>
          <w:sz w:val="22"/>
          <w:szCs w:val="20"/>
        </w:rPr>
        <w:t xml:space="preserve"> that Developers Love | </w:t>
      </w:r>
      <w:r w:rsidR="00187D0A" w:rsidRPr="00481D52">
        <w:rPr>
          <w:rFonts w:cs="Tahoma"/>
          <w:noProof/>
          <w:sz w:val="22"/>
          <w:szCs w:val="20"/>
        </w:rPr>
        <w:t>Web Authoring</w:t>
      </w:r>
      <w:r w:rsidR="005A7B5B" w:rsidRPr="00481D52">
        <w:rPr>
          <w:rFonts w:cs="Tahoma"/>
          <w:noProof/>
          <w:sz w:val="22"/>
          <w:szCs w:val="20"/>
        </w:rPr>
        <w:t>:</w:t>
      </w:r>
      <w:r w:rsidR="00187D0A" w:rsidRPr="00481D52">
        <w:rPr>
          <w:rFonts w:cs="Tahoma"/>
          <w:noProof/>
          <w:sz w:val="22"/>
          <w:szCs w:val="20"/>
        </w:rPr>
        <w:t xml:space="preserve"> Dreamweaver CS4 | Adobe Creative Suite 4 Unleashed | Adobe Photoshop Conference | Section 508 Compliance</w:t>
      </w:r>
      <w:r w:rsidRPr="00481D52">
        <w:rPr>
          <w:rFonts w:cs="Tahoma"/>
          <w:noProof/>
          <w:sz w:val="22"/>
          <w:szCs w:val="20"/>
        </w:rPr>
        <w:t xml:space="preserve"> | </w:t>
      </w:r>
      <w:r w:rsidR="00187D0A" w:rsidRPr="00481D52">
        <w:rPr>
          <w:rFonts w:cs="Tahoma"/>
          <w:noProof/>
          <w:sz w:val="22"/>
          <w:szCs w:val="20"/>
        </w:rPr>
        <w:t>Advertisi</w:t>
      </w:r>
      <w:r w:rsidR="005C03DC" w:rsidRPr="00481D52">
        <w:rPr>
          <w:rFonts w:cs="Tahoma"/>
          <w:noProof/>
          <w:sz w:val="22"/>
          <w:szCs w:val="20"/>
        </w:rPr>
        <w:t>ng Art: Montgomery College, MD</w:t>
      </w:r>
    </w:p>
    <w:p w:rsidR="000A00E5" w:rsidRPr="00695B88" w:rsidRDefault="000A00E5" w:rsidP="00EE65DD">
      <w:pPr>
        <w:pBdr>
          <w:bottom w:val="single" w:sz="18" w:space="1" w:color="37B34A"/>
        </w:pBdr>
        <w:jc w:val="center"/>
        <w:rPr>
          <w:rFonts w:asciiTheme="majorHAnsi" w:hAnsiTheme="majorHAnsi" w:cs="Tahoma"/>
          <w:sz w:val="8"/>
          <w:szCs w:val="20"/>
        </w:rPr>
      </w:pPr>
    </w:p>
    <w:p w:rsidR="000A00E5" w:rsidRPr="003C528B" w:rsidRDefault="003C528B" w:rsidP="00C2035E">
      <w:pPr>
        <w:jc w:val="center"/>
        <w:rPr>
          <w:rFonts w:ascii="Tahoma" w:hAnsi="Tahoma" w:cs="Tahoma"/>
          <w:b/>
          <w:smallCaps/>
          <w:color w:val="FF6600"/>
        </w:rPr>
      </w:pPr>
      <w:r w:rsidRPr="003C528B">
        <w:rPr>
          <w:rFonts w:ascii="Tahoma" w:hAnsi="Tahoma" w:cs="Tahoma"/>
          <w:b/>
          <w:smallCaps/>
          <w:color w:val="FF6600"/>
        </w:rPr>
        <w:t>PROFESSIONAL ASSOCIATIONS</w:t>
      </w:r>
    </w:p>
    <w:p w:rsidR="000A00E5" w:rsidRPr="00695B88" w:rsidRDefault="000A00E5" w:rsidP="00C2035E">
      <w:pPr>
        <w:jc w:val="center"/>
        <w:rPr>
          <w:rFonts w:asciiTheme="majorHAnsi" w:hAnsiTheme="majorHAnsi" w:cs="Tahoma"/>
          <w:b/>
          <w:smallCaps/>
          <w:sz w:val="8"/>
          <w:szCs w:val="20"/>
        </w:rPr>
      </w:pPr>
    </w:p>
    <w:p w:rsidR="000A00E5" w:rsidRPr="000A00E5" w:rsidRDefault="00FF4AE0" w:rsidP="00FF4AE0">
      <w:pPr>
        <w:spacing w:line="276" w:lineRule="auto"/>
        <w:jc w:val="center"/>
        <w:rPr>
          <w:rFonts w:cs="Tahoma"/>
          <w:sz w:val="22"/>
          <w:szCs w:val="20"/>
        </w:rPr>
      </w:pPr>
      <w:r>
        <w:rPr>
          <w:rFonts w:cs="Tahoma"/>
          <w:sz w:val="22"/>
          <w:szCs w:val="20"/>
        </w:rPr>
        <w:t xml:space="preserve">National Association of Professional Women | DC Web Women | American Institute of Graphic Arts </w:t>
      </w:r>
      <w:r w:rsidR="000A00E5" w:rsidRPr="000A00E5">
        <w:rPr>
          <w:rFonts w:cs="Tahoma"/>
          <w:sz w:val="22"/>
          <w:szCs w:val="20"/>
        </w:rPr>
        <w:t>(AIGA)</w:t>
      </w:r>
    </w:p>
    <w:p w:rsidR="000A00E5" w:rsidRPr="00A91CBA" w:rsidRDefault="000A00E5" w:rsidP="000A00E5">
      <w:pPr>
        <w:spacing w:line="276" w:lineRule="auto"/>
        <w:rPr>
          <w:rFonts w:cs="Tahoma"/>
          <w:sz w:val="32"/>
          <w:szCs w:val="20"/>
        </w:rPr>
      </w:pPr>
    </w:p>
    <w:sectPr w:rsidR="000A00E5" w:rsidRPr="00A91CBA" w:rsidSect="00EE65DD"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46894" w:rsidRDefault="00846894" w:rsidP="000B792C">
      <w:r>
        <w:separator/>
      </w:r>
    </w:p>
  </w:endnote>
  <w:endnote w:type="continuationSeparator" w:id="0">
    <w:p w:rsidR="00846894" w:rsidRDefault="00846894" w:rsidP="000B792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w Cen MT Condensed">
    <w:panose1 w:val="020B06060201040202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46894" w:rsidRDefault="00846894" w:rsidP="000B792C">
      <w:r>
        <w:separator/>
      </w:r>
    </w:p>
  </w:footnote>
  <w:footnote w:type="continuationSeparator" w:id="0">
    <w:p w:rsidR="00846894" w:rsidRDefault="00846894" w:rsidP="000B79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93927"/>
    <w:multiLevelType w:val="hybridMultilevel"/>
    <w:tmpl w:val="37C4C4FA"/>
    <w:lvl w:ilvl="0" w:tplc="2DA8E0AA">
      <w:start w:val="1"/>
      <w:numFmt w:val="bullet"/>
      <w:lvlText w:val=""/>
      <w:lvlJc w:val="left"/>
      <w:pPr>
        <w:ind w:left="760" w:hanging="360"/>
      </w:pPr>
      <w:rPr>
        <w:rFonts w:ascii="Symbol" w:hAnsi="Symbol" w:hint="default"/>
        <w:color w:val="244061" w:themeColor="accent1" w:themeShade="80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0" w:hanging="360"/>
      </w:pPr>
      <w:rPr>
        <w:rFonts w:ascii="Wingdings" w:hAnsi="Wingdings" w:hint="default"/>
      </w:rPr>
    </w:lvl>
  </w:abstractNum>
  <w:abstractNum w:abstractNumId="1">
    <w:nsid w:val="1729220D"/>
    <w:multiLevelType w:val="hybridMultilevel"/>
    <w:tmpl w:val="1292B5D2"/>
    <w:lvl w:ilvl="0" w:tplc="BAF24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16522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02E4A2A"/>
    <w:multiLevelType w:val="hybridMultilevel"/>
    <w:tmpl w:val="EF148988"/>
    <w:lvl w:ilvl="0" w:tplc="BAF24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16522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3C0835"/>
    <w:multiLevelType w:val="hybridMultilevel"/>
    <w:tmpl w:val="57F85A0E"/>
    <w:lvl w:ilvl="0" w:tplc="5AC49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4061" w:themeColor="accent1" w:themeShade="80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5036744B"/>
    <w:multiLevelType w:val="hybridMultilevel"/>
    <w:tmpl w:val="18CC87E0"/>
    <w:lvl w:ilvl="0" w:tplc="BAF24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16522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1AB2DB0"/>
    <w:multiLevelType w:val="hybridMultilevel"/>
    <w:tmpl w:val="95D8FFBC"/>
    <w:lvl w:ilvl="0" w:tplc="BAF2471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F16522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6439385B"/>
    <w:multiLevelType w:val="hybridMultilevel"/>
    <w:tmpl w:val="14B6012C"/>
    <w:lvl w:ilvl="0" w:tplc="0E9A7154">
      <w:numFmt w:val="bullet"/>
      <w:lvlText w:val="-"/>
      <w:lvlJc w:val="left"/>
      <w:pPr>
        <w:ind w:left="990" w:hanging="360"/>
      </w:pPr>
      <w:rPr>
        <w:rFonts w:ascii="Calibri" w:eastAsiaTheme="minorHAnsi" w:hAnsi="Calibri" w:cs="Tahoma" w:hint="default"/>
        <w:b/>
        <w:sz w:val="24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>
    <w:nsid w:val="70D27433"/>
    <w:multiLevelType w:val="hybridMultilevel"/>
    <w:tmpl w:val="33ACD3F8"/>
    <w:lvl w:ilvl="0" w:tplc="5AC498D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244061" w:themeColor="accent1" w:themeShade="80"/>
        <w:sz w:val="27"/>
        <w:szCs w:val="27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0"/>
  </w:num>
  <w:num w:numId="4">
    <w:abstractNumId w:val="4"/>
  </w:num>
  <w:num w:numId="5">
    <w:abstractNumId w:val="7"/>
  </w:num>
  <w:num w:numId="6">
    <w:abstractNumId w:val="6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oNotTrackMoves/>
  <w:doNotTrackFormatting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U0tTQxMbU0NDCxMDZT0lEKTi0uzszPAymwqAUAjKM7ySwAAAA="/>
  </w:docVars>
  <w:rsids>
    <w:rsidRoot w:val="00503297"/>
    <w:rsid w:val="000007CD"/>
    <w:rsid w:val="0000273D"/>
    <w:rsid w:val="0000367F"/>
    <w:rsid w:val="000040D6"/>
    <w:rsid w:val="00004ED0"/>
    <w:rsid w:val="00010AED"/>
    <w:rsid w:val="00010B01"/>
    <w:rsid w:val="000123A1"/>
    <w:rsid w:val="00016683"/>
    <w:rsid w:val="0002013E"/>
    <w:rsid w:val="0002036A"/>
    <w:rsid w:val="000216D9"/>
    <w:rsid w:val="0002702B"/>
    <w:rsid w:val="0002752E"/>
    <w:rsid w:val="00030C76"/>
    <w:rsid w:val="00031B92"/>
    <w:rsid w:val="00044166"/>
    <w:rsid w:val="00046BD8"/>
    <w:rsid w:val="00050844"/>
    <w:rsid w:val="000520B3"/>
    <w:rsid w:val="000542BD"/>
    <w:rsid w:val="00055473"/>
    <w:rsid w:val="000606DA"/>
    <w:rsid w:val="00061586"/>
    <w:rsid w:val="000643E5"/>
    <w:rsid w:val="00064564"/>
    <w:rsid w:val="00065099"/>
    <w:rsid w:val="00072085"/>
    <w:rsid w:val="000721F7"/>
    <w:rsid w:val="000754CC"/>
    <w:rsid w:val="00076004"/>
    <w:rsid w:val="00081D03"/>
    <w:rsid w:val="00082FA2"/>
    <w:rsid w:val="00091753"/>
    <w:rsid w:val="000917EA"/>
    <w:rsid w:val="000A00E5"/>
    <w:rsid w:val="000A1474"/>
    <w:rsid w:val="000A4558"/>
    <w:rsid w:val="000A5D51"/>
    <w:rsid w:val="000A5FF5"/>
    <w:rsid w:val="000A6567"/>
    <w:rsid w:val="000B0317"/>
    <w:rsid w:val="000B5536"/>
    <w:rsid w:val="000B792C"/>
    <w:rsid w:val="000C322B"/>
    <w:rsid w:val="000C68D3"/>
    <w:rsid w:val="000D4EA1"/>
    <w:rsid w:val="000D620E"/>
    <w:rsid w:val="000D7060"/>
    <w:rsid w:val="000D7B36"/>
    <w:rsid w:val="000E2E27"/>
    <w:rsid w:val="000E7B65"/>
    <w:rsid w:val="000F22A3"/>
    <w:rsid w:val="000F5296"/>
    <w:rsid w:val="00100844"/>
    <w:rsid w:val="00102443"/>
    <w:rsid w:val="001038EB"/>
    <w:rsid w:val="00104E23"/>
    <w:rsid w:val="00105B3A"/>
    <w:rsid w:val="001104B4"/>
    <w:rsid w:val="00110638"/>
    <w:rsid w:val="00113D9A"/>
    <w:rsid w:val="00113FD7"/>
    <w:rsid w:val="00115CE9"/>
    <w:rsid w:val="0012126E"/>
    <w:rsid w:val="00122298"/>
    <w:rsid w:val="001269CE"/>
    <w:rsid w:val="00127ED6"/>
    <w:rsid w:val="00132E2F"/>
    <w:rsid w:val="00136AC6"/>
    <w:rsid w:val="001429F4"/>
    <w:rsid w:val="001455E3"/>
    <w:rsid w:val="00145DE9"/>
    <w:rsid w:val="00150CB3"/>
    <w:rsid w:val="001516B1"/>
    <w:rsid w:val="00156E8D"/>
    <w:rsid w:val="00161416"/>
    <w:rsid w:val="00161BD2"/>
    <w:rsid w:val="00162836"/>
    <w:rsid w:val="00164DC4"/>
    <w:rsid w:val="001708CA"/>
    <w:rsid w:val="00173C90"/>
    <w:rsid w:val="001749C6"/>
    <w:rsid w:val="00181EF9"/>
    <w:rsid w:val="001820D4"/>
    <w:rsid w:val="001852CF"/>
    <w:rsid w:val="001866AD"/>
    <w:rsid w:val="00187D0A"/>
    <w:rsid w:val="001927D2"/>
    <w:rsid w:val="00192DEE"/>
    <w:rsid w:val="001A0C69"/>
    <w:rsid w:val="001A10AD"/>
    <w:rsid w:val="001A15D1"/>
    <w:rsid w:val="001A191B"/>
    <w:rsid w:val="001A370F"/>
    <w:rsid w:val="001A6E97"/>
    <w:rsid w:val="001B21D4"/>
    <w:rsid w:val="001B5833"/>
    <w:rsid w:val="001B795D"/>
    <w:rsid w:val="001C26C8"/>
    <w:rsid w:val="001C4CEB"/>
    <w:rsid w:val="001C5016"/>
    <w:rsid w:val="001C7092"/>
    <w:rsid w:val="001D3FC8"/>
    <w:rsid w:val="001D44E9"/>
    <w:rsid w:val="001D4A8B"/>
    <w:rsid w:val="001D6D09"/>
    <w:rsid w:val="001E4E67"/>
    <w:rsid w:val="001E4ED0"/>
    <w:rsid w:val="001E7F39"/>
    <w:rsid w:val="001F24FC"/>
    <w:rsid w:val="001F4D5E"/>
    <w:rsid w:val="001F65E7"/>
    <w:rsid w:val="001F697C"/>
    <w:rsid w:val="001F7189"/>
    <w:rsid w:val="00200BCD"/>
    <w:rsid w:val="00200D34"/>
    <w:rsid w:val="00202575"/>
    <w:rsid w:val="00205338"/>
    <w:rsid w:val="002074B9"/>
    <w:rsid w:val="00213573"/>
    <w:rsid w:val="002153F1"/>
    <w:rsid w:val="00216298"/>
    <w:rsid w:val="00216A9D"/>
    <w:rsid w:val="00220275"/>
    <w:rsid w:val="002202FC"/>
    <w:rsid w:val="002243BD"/>
    <w:rsid w:val="00225889"/>
    <w:rsid w:val="002263F0"/>
    <w:rsid w:val="00226DE6"/>
    <w:rsid w:val="00231386"/>
    <w:rsid w:val="00232ACB"/>
    <w:rsid w:val="002334D6"/>
    <w:rsid w:val="00233B91"/>
    <w:rsid w:val="002349AA"/>
    <w:rsid w:val="00236913"/>
    <w:rsid w:val="00236D86"/>
    <w:rsid w:val="00237C66"/>
    <w:rsid w:val="00243710"/>
    <w:rsid w:val="00245BAD"/>
    <w:rsid w:val="002526F4"/>
    <w:rsid w:val="0025337D"/>
    <w:rsid w:val="0025414A"/>
    <w:rsid w:val="002624A6"/>
    <w:rsid w:val="0027062F"/>
    <w:rsid w:val="00275B58"/>
    <w:rsid w:val="0027675E"/>
    <w:rsid w:val="0028160A"/>
    <w:rsid w:val="002816D9"/>
    <w:rsid w:val="00282F77"/>
    <w:rsid w:val="0028428A"/>
    <w:rsid w:val="002855FD"/>
    <w:rsid w:val="00290365"/>
    <w:rsid w:val="00290ED8"/>
    <w:rsid w:val="002939E9"/>
    <w:rsid w:val="00293ACB"/>
    <w:rsid w:val="002965C1"/>
    <w:rsid w:val="002A0B33"/>
    <w:rsid w:val="002A104E"/>
    <w:rsid w:val="002A325E"/>
    <w:rsid w:val="002A458A"/>
    <w:rsid w:val="002A5FB6"/>
    <w:rsid w:val="002B37F3"/>
    <w:rsid w:val="002B7E32"/>
    <w:rsid w:val="002C2073"/>
    <w:rsid w:val="002C324C"/>
    <w:rsid w:val="002C676A"/>
    <w:rsid w:val="002C7C82"/>
    <w:rsid w:val="002D1490"/>
    <w:rsid w:val="002D22FB"/>
    <w:rsid w:val="002E0967"/>
    <w:rsid w:val="002E4059"/>
    <w:rsid w:val="002E4E85"/>
    <w:rsid w:val="002E5669"/>
    <w:rsid w:val="002F25B5"/>
    <w:rsid w:val="002F2BB6"/>
    <w:rsid w:val="002F7DF8"/>
    <w:rsid w:val="00301B5C"/>
    <w:rsid w:val="0030336C"/>
    <w:rsid w:val="00303C3E"/>
    <w:rsid w:val="00304B7F"/>
    <w:rsid w:val="00311326"/>
    <w:rsid w:val="003126FC"/>
    <w:rsid w:val="00314290"/>
    <w:rsid w:val="00315976"/>
    <w:rsid w:val="00320786"/>
    <w:rsid w:val="00324F84"/>
    <w:rsid w:val="003343BB"/>
    <w:rsid w:val="00335442"/>
    <w:rsid w:val="00337335"/>
    <w:rsid w:val="003437F7"/>
    <w:rsid w:val="00350A53"/>
    <w:rsid w:val="00352582"/>
    <w:rsid w:val="00353491"/>
    <w:rsid w:val="003603EA"/>
    <w:rsid w:val="00360531"/>
    <w:rsid w:val="0036382E"/>
    <w:rsid w:val="00363E20"/>
    <w:rsid w:val="00365D63"/>
    <w:rsid w:val="003664CC"/>
    <w:rsid w:val="00370FC6"/>
    <w:rsid w:val="00374784"/>
    <w:rsid w:val="00375E15"/>
    <w:rsid w:val="00375F33"/>
    <w:rsid w:val="003778D6"/>
    <w:rsid w:val="00377F6F"/>
    <w:rsid w:val="00383E3A"/>
    <w:rsid w:val="00391479"/>
    <w:rsid w:val="00395DCE"/>
    <w:rsid w:val="00396FB2"/>
    <w:rsid w:val="00397496"/>
    <w:rsid w:val="0039770C"/>
    <w:rsid w:val="003A40E3"/>
    <w:rsid w:val="003A459D"/>
    <w:rsid w:val="003A64D2"/>
    <w:rsid w:val="003A651F"/>
    <w:rsid w:val="003B17B4"/>
    <w:rsid w:val="003B1BE5"/>
    <w:rsid w:val="003B1E21"/>
    <w:rsid w:val="003B2F96"/>
    <w:rsid w:val="003B3D96"/>
    <w:rsid w:val="003B569D"/>
    <w:rsid w:val="003B665D"/>
    <w:rsid w:val="003C071C"/>
    <w:rsid w:val="003C21CD"/>
    <w:rsid w:val="003C3CB4"/>
    <w:rsid w:val="003C449B"/>
    <w:rsid w:val="003C44D1"/>
    <w:rsid w:val="003C528B"/>
    <w:rsid w:val="003C70E3"/>
    <w:rsid w:val="003D0F74"/>
    <w:rsid w:val="003D1839"/>
    <w:rsid w:val="003D27B2"/>
    <w:rsid w:val="003D2B5B"/>
    <w:rsid w:val="003D5F71"/>
    <w:rsid w:val="003D6E19"/>
    <w:rsid w:val="003D6F6C"/>
    <w:rsid w:val="003D72DC"/>
    <w:rsid w:val="003E00C4"/>
    <w:rsid w:val="003E08E3"/>
    <w:rsid w:val="003E16A0"/>
    <w:rsid w:val="003E3809"/>
    <w:rsid w:val="003E3EA4"/>
    <w:rsid w:val="003E5ED7"/>
    <w:rsid w:val="003E6D90"/>
    <w:rsid w:val="003E7E11"/>
    <w:rsid w:val="003F14BE"/>
    <w:rsid w:val="003F1ECE"/>
    <w:rsid w:val="003F7ED0"/>
    <w:rsid w:val="00402E91"/>
    <w:rsid w:val="00406AE8"/>
    <w:rsid w:val="00411490"/>
    <w:rsid w:val="004115B2"/>
    <w:rsid w:val="004151F3"/>
    <w:rsid w:val="00423435"/>
    <w:rsid w:val="004251EC"/>
    <w:rsid w:val="00425C35"/>
    <w:rsid w:val="0042655F"/>
    <w:rsid w:val="00434191"/>
    <w:rsid w:val="00442002"/>
    <w:rsid w:val="004424B5"/>
    <w:rsid w:val="00442A1E"/>
    <w:rsid w:val="00442CD9"/>
    <w:rsid w:val="004433E2"/>
    <w:rsid w:val="00445A29"/>
    <w:rsid w:val="004475CF"/>
    <w:rsid w:val="00447FFA"/>
    <w:rsid w:val="0045108E"/>
    <w:rsid w:val="00455451"/>
    <w:rsid w:val="00456E83"/>
    <w:rsid w:val="00457376"/>
    <w:rsid w:val="00457FD4"/>
    <w:rsid w:val="00460D53"/>
    <w:rsid w:val="00461BF6"/>
    <w:rsid w:val="00463A2A"/>
    <w:rsid w:val="00464384"/>
    <w:rsid w:val="0046485A"/>
    <w:rsid w:val="0046590A"/>
    <w:rsid w:val="004707C3"/>
    <w:rsid w:val="00472D53"/>
    <w:rsid w:val="004747A5"/>
    <w:rsid w:val="00475695"/>
    <w:rsid w:val="00480966"/>
    <w:rsid w:val="00481BD7"/>
    <w:rsid w:val="00481D52"/>
    <w:rsid w:val="00485051"/>
    <w:rsid w:val="00487226"/>
    <w:rsid w:val="004879A7"/>
    <w:rsid w:val="00493982"/>
    <w:rsid w:val="00494679"/>
    <w:rsid w:val="004A023D"/>
    <w:rsid w:val="004A1449"/>
    <w:rsid w:val="004A3768"/>
    <w:rsid w:val="004A4ECB"/>
    <w:rsid w:val="004A6302"/>
    <w:rsid w:val="004A679B"/>
    <w:rsid w:val="004B1183"/>
    <w:rsid w:val="004B167F"/>
    <w:rsid w:val="004B7315"/>
    <w:rsid w:val="004B7F8D"/>
    <w:rsid w:val="004C3B13"/>
    <w:rsid w:val="004C46A4"/>
    <w:rsid w:val="004D3124"/>
    <w:rsid w:val="004D3D21"/>
    <w:rsid w:val="004D41D9"/>
    <w:rsid w:val="004D5704"/>
    <w:rsid w:val="004D769B"/>
    <w:rsid w:val="004E297D"/>
    <w:rsid w:val="004E4752"/>
    <w:rsid w:val="004F1001"/>
    <w:rsid w:val="004F1BBA"/>
    <w:rsid w:val="004F6455"/>
    <w:rsid w:val="00503297"/>
    <w:rsid w:val="0050439E"/>
    <w:rsid w:val="005066F2"/>
    <w:rsid w:val="005149A6"/>
    <w:rsid w:val="00514DBB"/>
    <w:rsid w:val="0051520E"/>
    <w:rsid w:val="00516A9E"/>
    <w:rsid w:val="00516FC0"/>
    <w:rsid w:val="00522788"/>
    <w:rsid w:val="00525B4C"/>
    <w:rsid w:val="00526CF2"/>
    <w:rsid w:val="005301F5"/>
    <w:rsid w:val="00533B61"/>
    <w:rsid w:val="00537BAB"/>
    <w:rsid w:val="00545EA7"/>
    <w:rsid w:val="005474AE"/>
    <w:rsid w:val="00547E59"/>
    <w:rsid w:val="005517FC"/>
    <w:rsid w:val="00551995"/>
    <w:rsid w:val="00553EA6"/>
    <w:rsid w:val="00554CE0"/>
    <w:rsid w:val="00555E9B"/>
    <w:rsid w:val="00556EAD"/>
    <w:rsid w:val="00562A41"/>
    <w:rsid w:val="00566287"/>
    <w:rsid w:val="005669DD"/>
    <w:rsid w:val="00566B11"/>
    <w:rsid w:val="0057131B"/>
    <w:rsid w:val="00574F62"/>
    <w:rsid w:val="005761A7"/>
    <w:rsid w:val="00580124"/>
    <w:rsid w:val="00592846"/>
    <w:rsid w:val="00593128"/>
    <w:rsid w:val="005A0712"/>
    <w:rsid w:val="005A1B56"/>
    <w:rsid w:val="005A525A"/>
    <w:rsid w:val="005A52F2"/>
    <w:rsid w:val="005A5496"/>
    <w:rsid w:val="005A5C2C"/>
    <w:rsid w:val="005A6822"/>
    <w:rsid w:val="005A7B5B"/>
    <w:rsid w:val="005A7BB1"/>
    <w:rsid w:val="005B2F03"/>
    <w:rsid w:val="005B36EC"/>
    <w:rsid w:val="005C03DC"/>
    <w:rsid w:val="005C0997"/>
    <w:rsid w:val="005C0D96"/>
    <w:rsid w:val="005C4112"/>
    <w:rsid w:val="005C64FD"/>
    <w:rsid w:val="005C6B68"/>
    <w:rsid w:val="005D61BA"/>
    <w:rsid w:val="005D711A"/>
    <w:rsid w:val="005D7CE3"/>
    <w:rsid w:val="005E445C"/>
    <w:rsid w:val="005F29F9"/>
    <w:rsid w:val="005F46BB"/>
    <w:rsid w:val="005F7B15"/>
    <w:rsid w:val="006002C5"/>
    <w:rsid w:val="0060210E"/>
    <w:rsid w:val="00602588"/>
    <w:rsid w:val="006043B0"/>
    <w:rsid w:val="0060569F"/>
    <w:rsid w:val="00611E73"/>
    <w:rsid w:val="00611F19"/>
    <w:rsid w:val="00612579"/>
    <w:rsid w:val="00614FB2"/>
    <w:rsid w:val="0061553D"/>
    <w:rsid w:val="00615651"/>
    <w:rsid w:val="00617128"/>
    <w:rsid w:val="00620466"/>
    <w:rsid w:val="00621597"/>
    <w:rsid w:val="00622656"/>
    <w:rsid w:val="00623045"/>
    <w:rsid w:val="00625F8C"/>
    <w:rsid w:val="00631551"/>
    <w:rsid w:val="006317A5"/>
    <w:rsid w:val="006324BF"/>
    <w:rsid w:val="006334D0"/>
    <w:rsid w:val="0064041C"/>
    <w:rsid w:val="006420C2"/>
    <w:rsid w:val="00643ED5"/>
    <w:rsid w:val="00644BED"/>
    <w:rsid w:val="00645A05"/>
    <w:rsid w:val="00647EBF"/>
    <w:rsid w:val="00654E09"/>
    <w:rsid w:val="00656B0D"/>
    <w:rsid w:val="006639D8"/>
    <w:rsid w:val="006671FB"/>
    <w:rsid w:val="00667313"/>
    <w:rsid w:val="00670147"/>
    <w:rsid w:val="006711F5"/>
    <w:rsid w:val="006730A8"/>
    <w:rsid w:val="00693ED8"/>
    <w:rsid w:val="00695B88"/>
    <w:rsid w:val="00697F3D"/>
    <w:rsid w:val="006A26DD"/>
    <w:rsid w:val="006A463C"/>
    <w:rsid w:val="006A684F"/>
    <w:rsid w:val="006A6DB1"/>
    <w:rsid w:val="006B4FA6"/>
    <w:rsid w:val="006B5DE5"/>
    <w:rsid w:val="006C0081"/>
    <w:rsid w:val="006C403A"/>
    <w:rsid w:val="006C71E0"/>
    <w:rsid w:val="006D0C78"/>
    <w:rsid w:val="006D59EA"/>
    <w:rsid w:val="006D6345"/>
    <w:rsid w:val="006D71A9"/>
    <w:rsid w:val="006E11F3"/>
    <w:rsid w:val="006E4F2A"/>
    <w:rsid w:val="006E55C9"/>
    <w:rsid w:val="006E7800"/>
    <w:rsid w:val="006F2A47"/>
    <w:rsid w:val="006F322D"/>
    <w:rsid w:val="006F32E2"/>
    <w:rsid w:val="006F374C"/>
    <w:rsid w:val="006F4819"/>
    <w:rsid w:val="006F71AF"/>
    <w:rsid w:val="006F79F1"/>
    <w:rsid w:val="0070202A"/>
    <w:rsid w:val="0070434A"/>
    <w:rsid w:val="007077BC"/>
    <w:rsid w:val="00712FA1"/>
    <w:rsid w:val="00716B6F"/>
    <w:rsid w:val="00716EE8"/>
    <w:rsid w:val="00722E51"/>
    <w:rsid w:val="00727ACF"/>
    <w:rsid w:val="007306FD"/>
    <w:rsid w:val="00732C19"/>
    <w:rsid w:val="00735AEA"/>
    <w:rsid w:val="00736038"/>
    <w:rsid w:val="00737091"/>
    <w:rsid w:val="00737166"/>
    <w:rsid w:val="0074072B"/>
    <w:rsid w:val="00744D05"/>
    <w:rsid w:val="00747497"/>
    <w:rsid w:val="0074795A"/>
    <w:rsid w:val="007519F9"/>
    <w:rsid w:val="00754E78"/>
    <w:rsid w:val="0076017B"/>
    <w:rsid w:val="00764A14"/>
    <w:rsid w:val="007654F6"/>
    <w:rsid w:val="007659D4"/>
    <w:rsid w:val="0076696D"/>
    <w:rsid w:val="00767E83"/>
    <w:rsid w:val="007703AC"/>
    <w:rsid w:val="007760B8"/>
    <w:rsid w:val="0077728C"/>
    <w:rsid w:val="00780B27"/>
    <w:rsid w:val="00785735"/>
    <w:rsid w:val="007866E5"/>
    <w:rsid w:val="00790526"/>
    <w:rsid w:val="007939A0"/>
    <w:rsid w:val="00797A4A"/>
    <w:rsid w:val="007A089A"/>
    <w:rsid w:val="007A123A"/>
    <w:rsid w:val="007B0E32"/>
    <w:rsid w:val="007B24AE"/>
    <w:rsid w:val="007B449B"/>
    <w:rsid w:val="007C7956"/>
    <w:rsid w:val="007D07FB"/>
    <w:rsid w:val="007D31F6"/>
    <w:rsid w:val="007D56B6"/>
    <w:rsid w:val="007E0141"/>
    <w:rsid w:val="007E362B"/>
    <w:rsid w:val="007E3CF6"/>
    <w:rsid w:val="007E634B"/>
    <w:rsid w:val="007E7576"/>
    <w:rsid w:val="007E7B82"/>
    <w:rsid w:val="007F0FFE"/>
    <w:rsid w:val="007F36FE"/>
    <w:rsid w:val="007F4976"/>
    <w:rsid w:val="007F49BD"/>
    <w:rsid w:val="007F5570"/>
    <w:rsid w:val="007F608D"/>
    <w:rsid w:val="007F744C"/>
    <w:rsid w:val="008023D6"/>
    <w:rsid w:val="00806D6F"/>
    <w:rsid w:val="008105E6"/>
    <w:rsid w:val="008119D4"/>
    <w:rsid w:val="00815C16"/>
    <w:rsid w:val="00820212"/>
    <w:rsid w:val="008205F8"/>
    <w:rsid w:val="00820BC9"/>
    <w:rsid w:val="008237AE"/>
    <w:rsid w:val="00823E92"/>
    <w:rsid w:val="008356EE"/>
    <w:rsid w:val="00840D00"/>
    <w:rsid w:val="00843EBA"/>
    <w:rsid w:val="00846894"/>
    <w:rsid w:val="00847FF4"/>
    <w:rsid w:val="00853F24"/>
    <w:rsid w:val="008547D2"/>
    <w:rsid w:val="00855743"/>
    <w:rsid w:val="008616C8"/>
    <w:rsid w:val="0086223D"/>
    <w:rsid w:val="008652CC"/>
    <w:rsid w:val="0086794D"/>
    <w:rsid w:val="00867B0B"/>
    <w:rsid w:val="00867F06"/>
    <w:rsid w:val="00873525"/>
    <w:rsid w:val="008741DB"/>
    <w:rsid w:val="00876BDD"/>
    <w:rsid w:val="008800AB"/>
    <w:rsid w:val="0088496F"/>
    <w:rsid w:val="00892644"/>
    <w:rsid w:val="00894E6A"/>
    <w:rsid w:val="008A00F8"/>
    <w:rsid w:val="008A79B5"/>
    <w:rsid w:val="008B1793"/>
    <w:rsid w:val="008B294F"/>
    <w:rsid w:val="008B2CB0"/>
    <w:rsid w:val="008B515E"/>
    <w:rsid w:val="008C0D7F"/>
    <w:rsid w:val="008C1475"/>
    <w:rsid w:val="008C3122"/>
    <w:rsid w:val="008C41AF"/>
    <w:rsid w:val="008C758F"/>
    <w:rsid w:val="008D2704"/>
    <w:rsid w:val="008D332B"/>
    <w:rsid w:val="008D4146"/>
    <w:rsid w:val="008E1C1F"/>
    <w:rsid w:val="008E5ED5"/>
    <w:rsid w:val="008E68D8"/>
    <w:rsid w:val="008F0DA8"/>
    <w:rsid w:val="008F1C90"/>
    <w:rsid w:val="008F30FC"/>
    <w:rsid w:val="008F5316"/>
    <w:rsid w:val="008F7EE7"/>
    <w:rsid w:val="009007A0"/>
    <w:rsid w:val="009022EE"/>
    <w:rsid w:val="009026DC"/>
    <w:rsid w:val="00903E14"/>
    <w:rsid w:val="0090418B"/>
    <w:rsid w:val="0090616B"/>
    <w:rsid w:val="00906C32"/>
    <w:rsid w:val="00911649"/>
    <w:rsid w:val="00911F35"/>
    <w:rsid w:val="00912867"/>
    <w:rsid w:val="00915783"/>
    <w:rsid w:val="00916BDA"/>
    <w:rsid w:val="009220DC"/>
    <w:rsid w:val="0092614E"/>
    <w:rsid w:val="00926BEE"/>
    <w:rsid w:val="009329BE"/>
    <w:rsid w:val="0093559D"/>
    <w:rsid w:val="009355BA"/>
    <w:rsid w:val="00937949"/>
    <w:rsid w:val="009406BD"/>
    <w:rsid w:val="00941EE5"/>
    <w:rsid w:val="00943548"/>
    <w:rsid w:val="00943DEC"/>
    <w:rsid w:val="009465D5"/>
    <w:rsid w:val="00947878"/>
    <w:rsid w:val="00951163"/>
    <w:rsid w:val="00954EA2"/>
    <w:rsid w:val="00963D0F"/>
    <w:rsid w:val="00964091"/>
    <w:rsid w:val="00965D96"/>
    <w:rsid w:val="00966575"/>
    <w:rsid w:val="009665DA"/>
    <w:rsid w:val="00966EAF"/>
    <w:rsid w:val="0096748D"/>
    <w:rsid w:val="009719BB"/>
    <w:rsid w:val="009724FF"/>
    <w:rsid w:val="00980AFC"/>
    <w:rsid w:val="0098256B"/>
    <w:rsid w:val="0099142E"/>
    <w:rsid w:val="0099247B"/>
    <w:rsid w:val="00992D73"/>
    <w:rsid w:val="0099383A"/>
    <w:rsid w:val="00994B50"/>
    <w:rsid w:val="009A09C5"/>
    <w:rsid w:val="009A2856"/>
    <w:rsid w:val="009A426D"/>
    <w:rsid w:val="009A5F54"/>
    <w:rsid w:val="009B00B1"/>
    <w:rsid w:val="009B0E0E"/>
    <w:rsid w:val="009B29F9"/>
    <w:rsid w:val="009B40B7"/>
    <w:rsid w:val="009B4B09"/>
    <w:rsid w:val="009B5151"/>
    <w:rsid w:val="009C156E"/>
    <w:rsid w:val="009C4B7E"/>
    <w:rsid w:val="009C6B48"/>
    <w:rsid w:val="009D033F"/>
    <w:rsid w:val="009D1D5B"/>
    <w:rsid w:val="009D3442"/>
    <w:rsid w:val="009D54A8"/>
    <w:rsid w:val="009D651D"/>
    <w:rsid w:val="009D6D1A"/>
    <w:rsid w:val="009E7333"/>
    <w:rsid w:val="009F493D"/>
    <w:rsid w:val="009F7AEF"/>
    <w:rsid w:val="00A05332"/>
    <w:rsid w:val="00A11ED6"/>
    <w:rsid w:val="00A124DC"/>
    <w:rsid w:val="00A21214"/>
    <w:rsid w:val="00A23CAC"/>
    <w:rsid w:val="00A25994"/>
    <w:rsid w:val="00A32A54"/>
    <w:rsid w:val="00A373C1"/>
    <w:rsid w:val="00A408E5"/>
    <w:rsid w:val="00A4306B"/>
    <w:rsid w:val="00A477FF"/>
    <w:rsid w:val="00A5306D"/>
    <w:rsid w:val="00A577BF"/>
    <w:rsid w:val="00A60276"/>
    <w:rsid w:val="00A629A5"/>
    <w:rsid w:val="00A63233"/>
    <w:rsid w:val="00A63668"/>
    <w:rsid w:val="00A64D67"/>
    <w:rsid w:val="00A72940"/>
    <w:rsid w:val="00A82FE2"/>
    <w:rsid w:val="00A838A6"/>
    <w:rsid w:val="00A8393F"/>
    <w:rsid w:val="00A8496D"/>
    <w:rsid w:val="00A85D08"/>
    <w:rsid w:val="00A91CBA"/>
    <w:rsid w:val="00A94739"/>
    <w:rsid w:val="00A973B5"/>
    <w:rsid w:val="00AA48A9"/>
    <w:rsid w:val="00AA4A2D"/>
    <w:rsid w:val="00AA54B2"/>
    <w:rsid w:val="00AA5D0C"/>
    <w:rsid w:val="00AA661F"/>
    <w:rsid w:val="00AB0401"/>
    <w:rsid w:val="00AB2680"/>
    <w:rsid w:val="00AB4B95"/>
    <w:rsid w:val="00AB6CD1"/>
    <w:rsid w:val="00AB73CC"/>
    <w:rsid w:val="00AC07D7"/>
    <w:rsid w:val="00AC3103"/>
    <w:rsid w:val="00AC33D0"/>
    <w:rsid w:val="00AC5D13"/>
    <w:rsid w:val="00AD0A93"/>
    <w:rsid w:val="00AD0C42"/>
    <w:rsid w:val="00AD13B3"/>
    <w:rsid w:val="00AD222E"/>
    <w:rsid w:val="00AD67D4"/>
    <w:rsid w:val="00AE36EC"/>
    <w:rsid w:val="00AE7430"/>
    <w:rsid w:val="00AE7A16"/>
    <w:rsid w:val="00AF0241"/>
    <w:rsid w:val="00B00456"/>
    <w:rsid w:val="00B017C0"/>
    <w:rsid w:val="00B0412D"/>
    <w:rsid w:val="00B04748"/>
    <w:rsid w:val="00B050CD"/>
    <w:rsid w:val="00B05950"/>
    <w:rsid w:val="00B05A0B"/>
    <w:rsid w:val="00B06D52"/>
    <w:rsid w:val="00B07C4E"/>
    <w:rsid w:val="00B1067A"/>
    <w:rsid w:val="00B11085"/>
    <w:rsid w:val="00B11251"/>
    <w:rsid w:val="00B13BAE"/>
    <w:rsid w:val="00B200A2"/>
    <w:rsid w:val="00B21D33"/>
    <w:rsid w:val="00B23F14"/>
    <w:rsid w:val="00B26DBA"/>
    <w:rsid w:val="00B2798A"/>
    <w:rsid w:val="00B27BBF"/>
    <w:rsid w:val="00B316A2"/>
    <w:rsid w:val="00B340DF"/>
    <w:rsid w:val="00B35CE9"/>
    <w:rsid w:val="00B362D7"/>
    <w:rsid w:val="00B405EC"/>
    <w:rsid w:val="00B439D7"/>
    <w:rsid w:val="00B440EC"/>
    <w:rsid w:val="00B45B32"/>
    <w:rsid w:val="00B517D1"/>
    <w:rsid w:val="00B5209F"/>
    <w:rsid w:val="00B53252"/>
    <w:rsid w:val="00B602E1"/>
    <w:rsid w:val="00B64831"/>
    <w:rsid w:val="00B663A8"/>
    <w:rsid w:val="00B67BDC"/>
    <w:rsid w:val="00B709BB"/>
    <w:rsid w:val="00B74531"/>
    <w:rsid w:val="00B83689"/>
    <w:rsid w:val="00B86CA0"/>
    <w:rsid w:val="00B8788C"/>
    <w:rsid w:val="00B93987"/>
    <w:rsid w:val="00BA2A20"/>
    <w:rsid w:val="00BA52AB"/>
    <w:rsid w:val="00BB6534"/>
    <w:rsid w:val="00BC0F3E"/>
    <w:rsid w:val="00BC2693"/>
    <w:rsid w:val="00BC4EC1"/>
    <w:rsid w:val="00BC518E"/>
    <w:rsid w:val="00BC645A"/>
    <w:rsid w:val="00BD12FE"/>
    <w:rsid w:val="00BD25D4"/>
    <w:rsid w:val="00BD2D39"/>
    <w:rsid w:val="00BD7F18"/>
    <w:rsid w:val="00BE054F"/>
    <w:rsid w:val="00BE0983"/>
    <w:rsid w:val="00BE0E7F"/>
    <w:rsid w:val="00BE1308"/>
    <w:rsid w:val="00BE14E4"/>
    <w:rsid w:val="00BE1676"/>
    <w:rsid w:val="00BE1AE9"/>
    <w:rsid w:val="00BE672E"/>
    <w:rsid w:val="00BE7A43"/>
    <w:rsid w:val="00BF0954"/>
    <w:rsid w:val="00BF0CE7"/>
    <w:rsid w:val="00BF38D3"/>
    <w:rsid w:val="00BF42EC"/>
    <w:rsid w:val="00C003E1"/>
    <w:rsid w:val="00C02A4D"/>
    <w:rsid w:val="00C02B1A"/>
    <w:rsid w:val="00C07685"/>
    <w:rsid w:val="00C12445"/>
    <w:rsid w:val="00C13E01"/>
    <w:rsid w:val="00C15D87"/>
    <w:rsid w:val="00C2035E"/>
    <w:rsid w:val="00C2147D"/>
    <w:rsid w:val="00C37459"/>
    <w:rsid w:val="00C413B6"/>
    <w:rsid w:val="00C421D9"/>
    <w:rsid w:val="00C447CA"/>
    <w:rsid w:val="00C46ACB"/>
    <w:rsid w:val="00C56C07"/>
    <w:rsid w:val="00C606EE"/>
    <w:rsid w:val="00C60FE8"/>
    <w:rsid w:val="00C62399"/>
    <w:rsid w:val="00C6269B"/>
    <w:rsid w:val="00C644DD"/>
    <w:rsid w:val="00C747EE"/>
    <w:rsid w:val="00C75B50"/>
    <w:rsid w:val="00C75E39"/>
    <w:rsid w:val="00C7675D"/>
    <w:rsid w:val="00C874C7"/>
    <w:rsid w:val="00C905E6"/>
    <w:rsid w:val="00C946B8"/>
    <w:rsid w:val="00C953A0"/>
    <w:rsid w:val="00CA12C3"/>
    <w:rsid w:val="00CA19B0"/>
    <w:rsid w:val="00CA392C"/>
    <w:rsid w:val="00CA5C2D"/>
    <w:rsid w:val="00CB07A1"/>
    <w:rsid w:val="00CB09B0"/>
    <w:rsid w:val="00CB0A85"/>
    <w:rsid w:val="00CB13A4"/>
    <w:rsid w:val="00CB3847"/>
    <w:rsid w:val="00CB3EA1"/>
    <w:rsid w:val="00CB745B"/>
    <w:rsid w:val="00CC12AD"/>
    <w:rsid w:val="00CC1FC5"/>
    <w:rsid w:val="00CC57C3"/>
    <w:rsid w:val="00CD1C7D"/>
    <w:rsid w:val="00CD3E13"/>
    <w:rsid w:val="00CD648B"/>
    <w:rsid w:val="00CD6815"/>
    <w:rsid w:val="00CE3A9A"/>
    <w:rsid w:val="00CE45C4"/>
    <w:rsid w:val="00CE4B47"/>
    <w:rsid w:val="00CE66D0"/>
    <w:rsid w:val="00CF2ACC"/>
    <w:rsid w:val="00CF501F"/>
    <w:rsid w:val="00CF5992"/>
    <w:rsid w:val="00CF6A68"/>
    <w:rsid w:val="00CF70B6"/>
    <w:rsid w:val="00D0051E"/>
    <w:rsid w:val="00D00571"/>
    <w:rsid w:val="00D047D8"/>
    <w:rsid w:val="00D107D9"/>
    <w:rsid w:val="00D10EC1"/>
    <w:rsid w:val="00D1311B"/>
    <w:rsid w:val="00D1379D"/>
    <w:rsid w:val="00D159D6"/>
    <w:rsid w:val="00D2092A"/>
    <w:rsid w:val="00D2381E"/>
    <w:rsid w:val="00D2554C"/>
    <w:rsid w:val="00D30085"/>
    <w:rsid w:val="00D30975"/>
    <w:rsid w:val="00D31EF8"/>
    <w:rsid w:val="00D328CF"/>
    <w:rsid w:val="00D33D19"/>
    <w:rsid w:val="00D35CB6"/>
    <w:rsid w:val="00D361B1"/>
    <w:rsid w:val="00D36D58"/>
    <w:rsid w:val="00D373AE"/>
    <w:rsid w:val="00D404F3"/>
    <w:rsid w:val="00D409A9"/>
    <w:rsid w:val="00D52218"/>
    <w:rsid w:val="00D55814"/>
    <w:rsid w:val="00D57621"/>
    <w:rsid w:val="00D616FD"/>
    <w:rsid w:val="00D626B2"/>
    <w:rsid w:val="00D63063"/>
    <w:rsid w:val="00D674DE"/>
    <w:rsid w:val="00D7432D"/>
    <w:rsid w:val="00D803C9"/>
    <w:rsid w:val="00D90DCE"/>
    <w:rsid w:val="00D94A80"/>
    <w:rsid w:val="00D970F1"/>
    <w:rsid w:val="00D97296"/>
    <w:rsid w:val="00DB5B99"/>
    <w:rsid w:val="00DB634A"/>
    <w:rsid w:val="00DC679A"/>
    <w:rsid w:val="00DC794E"/>
    <w:rsid w:val="00DD1101"/>
    <w:rsid w:val="00DD1391"/>
    <w:rsid w:val="00DD4938"/>
    <w:rsid w:val="00DD7106"/>
    <w:rsid w:val="00DD78E7"/>
    <w:rsid w:val="00DE2D34"/>
    <w:rsid w:val="00DE3CE3"/>
    <w:rsid w:val="00DE4047"/>
    <w:rsid w:val="00DE5733"/>
    <w:rsid w:val="00DE6607"/>
    <w:rsid w:val="00DF0E75"/>
    <w:rsid w:val="00DF2BC3"/>
    <w:rsid w:val="00DF6101"/>
    <w:rsid w:val="00E0464A"/>
    <w:rsid w:val="00E05C39"/>
    <w:rsid w:val="00E06B00"/>
    <w:rsid w:val="00E105C5"/>
    <w:rsid w:val="00E112D5"/>
    <w:rsid w:val="00E17A36"/>
    <w:rsid w:val="00E17BEE"/>
    <w:rsid w:val="00E20BBD"/>
    <w:rsid w:val="00E21870"/>
    <w:rsid w:val="00E245A1"/>
    <w:rsid w:val="00E31395"/>
    <w:rsid w:val="00E337C5"/>
    <w:rsid w:val="00E3731F"/>
    <w:rsid w:val="00E37E5B"/>
    <w:rsid w:val="00E37FD0"/>
    <w:rsid w:val="00E454C3"/>
    <w:rsid w:val="00E46B5D"/>
    <w:rsid w:val="00E4757F"/>
    <w:rsid w:val="00E50268"/>
    <w:rsid w:val="00E50F47"/>
    <w:rsid w:val="00E55BD3"/>
    <w:rsid w:val="00E570B0"/>
    <w:rsid w:val="00E60A78"/>
    <w:rsid w:val="00E61A73"/>
    <w:rsid w:val="00E6291D"/>
    <w:rsid w:val="00E65BD9"/>
    <w:rsid w:val="00E76AF2"/>
    <w:rsid w:val="00E7737E"/>
    <w:rsid w:val="00E83406"/>
    <w:rsid w:val="00E860B1"/>
    <w:rsid w:val="00E962FD"/>
    <w:rsid w:val="00E97EF1"/>
    <w:rsid w:val="00EA0AA5"/>
    <w:rsid w:val="00EA3F08"/>
    <w:rsid w:val="00EA5586"/>
    <w:rsid w:val="00EB07A7"/>
    <w:rsid w:val="00EB47F5"/>
    <w:rsid w:val="00EC17E1"/>
    <w:rsid w:val="00EC21F0"/>
    <w:rsid w:val="00EC3DF2"/>
    <w:rsid w:val="00EC55A5"/>
    <w:rsid w:val="00ED0F0F"/>
    <w:rsid w:val="00ED1B62"/>
    <w:rsid w:val="00ED5D0D"/>
    <w:rsid w:val="00ED76B2"/>
    <w:rsid w:val="00ED7A15"/>
    <w:rsid w:val="00EE00AC"/>
    <w:rsid w:val="00EE2C22"/>
    <w:rsid w:val="00EE3760"/>
    <w:rsid w:val="00EE489B"/>
    <w:rsid w:val="00EE65DD"/>
    <w:rsid w:val="00EE678A"/>
    <w:rsid w:val="00EE7055"/>
    <w:rsid w:val="00EF4EE5"/>
    <w:rsid w:val="00F021B1"/>
    <w:rsid w:val="00F04D60"/>
    <w:rsid w:val="00F05656"/>
    <w:rsid w:val="00F06A6C"/>
    <w:rsid w:val="00F11523"/>
    <w:rsid w:val="00F14F72"/>
    <w:rsid w:val="00F17ABB"/>
    <w:rsid w:val="00F17B5E"/>
    <w:rsid w:val="00F17DF4"/>
    <w:rsid w:val="00F23B3D"/>
    <w:rsid w:val="00F23B7B"/>
    <w:rsid w:val="00F27619"/>
    <w:rsid w:val="00F30112"/>
    <w:rsid w:val="00F3066E"/>
    <w:rsid w:val="00F30700"/>
    <w:rsid w:val="00F30DC3"/>
    <w:rsid w:val="00F32EDF"/>
    <w:rsid w:val="00F41803"/>
    <w:rsid w:val="00F43366"/>
    <w:rsid w:val="00F446C8"/>
    <w:rsid w:val="00F4762F"/>
    <w:rsid w:val="00F477F1"/>
    <w:rsid w:val="00F5100C"/>
    <w:rsid w:val="00F513B5"/>
    <w:rsid w:val="00F56F67"/>
    <w:rsid w:val="00F57598"/>
    <w:rsid w:val="00F63035"/>
    <w:rsid w:val="00F631D8"/>
    <w:rsid w:val="00F7065F"/>
    <w:rsid w:val="00F74196"/>
    <w:rsid w:val="00F83BCE"/>
    <w:rsid w:val="00F83D48"/>
    <w:rsid w:val="00F92306"/>
    <w:rsid w:val="00F972FC"/>
    <w:rsid w:val="00FA2F17"/>
    <w:rsid w:val="00FA73E8"/>
    <w:rsid w:val="00FB14C3"/>
    <w:rsid w:val="00FB4860"/>
    <w:rsid w:val="00FC1E18"/>
    <w:rsid w:val="00FC2451"/>
    <w:rsid w:val="00FC245F"/>
    <w:rsid w:val="00FC7E6E"/>
    <w:rsid w:val="00FD4B9B"/>
    <w:rsid w:val="00FD5F17"/>
    <w:rsid w:val="00FD6450"/>
    <w:rsid w:val="00FD7BDF"/>
    <w:rsid w:val="00FE25D5"/>
    <w:rsid w:val="00FE4C2E"/>
    <w:rsid w:val="00FE7879"/>
    <w:rsid w:val="00FE7912"/>
    <w:rsid w:val="00FE7D2F"/>
    <w:rsid w:val="00FE7F17"/>
    <w:rsid w:val="00FF23D0"/>
    <w:rsid w:val="00FF2582"/>
    <w:rsid w:val="00FF345B"/>
    <w:rsid w:val="00FF4119"/>
    <w:rsid w:val="00FF4AE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757F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757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757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757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757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757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757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757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757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757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57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757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757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4757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757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757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757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757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757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E4757F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4757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757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E4757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E4757F"/>
    <w:rPr>
      <w:b/>
      <w:bCs/>
    </w:rPr>
  </w:style>
  <w:style w:type="character" w:styleId="Emphasis">
    <w:name w:val="Emphasis"/>
    <w:basedOn w:val="DefaultParagraphFont"/>
    <w:uiPriority w:val="20"/>
    <w:qFormat/>
    <w:rsid w:val="00E4757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E4757F"/>
    <w:rPr>
      <w:szCs w:val="32"/>
    </w:rPr>
  </w:style>
  <w:style w:type="paragraph" w:styleId="ListParagraph">
    <w:name w:val="List Paragraph"/>
    <w:basedOn w:val="Normal"/>
    <w:uiPriority w:val="34"/>
    <w:qFormat/>
    <w:rsid w:val="00E4757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4757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4757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757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757F"/>
    <w:rPr>
      <w:b/>
      <w:i/>
      <w:sz w:val="24"/>
    </w:rPr>
  </w:style>
  <w:style w:type="character" w:styleId="SubtleEmphasis">
    <w:name w:val="Subtle Emphasis"/>
    <w:uiPriority w:val="19"/>
    <w:qFormat/>
    <w:rsid w:val="00E4757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4757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4757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4757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4757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757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32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29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6F374C"/>
    <w:rPr>
      <w:rFonts w:ascii="Times" w:eastAsia="Times New Roman" w:hAnsi="Times"/>
      <w:b/>
      <w:color w:val="000000"/>
      <w:sz w:val="20"/>
      <w:szCs w:val="20"/>
      <w:lang w:bidi="ar-SA"/>
    </w:rPr>
  </w:style>
  <w:style w:type="character" w:customStyle="1" w:styleId="BodyTextChar">
    <w:name w:val="Body Text Char"/>
    <w:basedOn w:val="DefaultParagraphFont"/>
    <w:link w:val="BodyText"/>
    <w:rsid w:val="006F374C"/>
    <w:rPr>
      <w:rFonts w:ascii="Times" w:eastAsia="Times New Roman" w:hAnsi="Times"/>
      <w:b/>
      <w:color w:val="000000"/>
      <w:sz w:val="20"/>
      <w:szCs w:val="20"/>
      <w:lang w:bidi="ar-SA"/>
    </w:rPr>
  </w:style>
  <w:style w:type="character" w:styleId="Hyperlink">
    <w:name w:val="Hyperlink"/>
    <w:basedOn w:val="DefaultParagraphFont"/>
    <w:uiPriority w:val="99"/>
    <w:unhideWhenUsed/>
    <w:rsid w:val="00D31EF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D13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13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13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13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139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79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792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B79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92C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D648B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4757F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4757F"/>
    <w:pPr>
      <w:keepNext/>
      <w:spacing w:before="240" w:after="60"/>
      <w:outlineLvl w:val="0"/>
    </w:pPr>
    <w:rPr>
      <w:rFonts w:asciiTheme="majorHAnsi" w:eastAsiaTheme="majorEastAsia" w:hAnsiTheme="majorHAns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757F"/>
    <w:pPr>
      <w:keepNext/>
      <w:spacing w:before="240" w:after="60"/>
      <w:outlineLvl w:val="1"/>
    </w:pPr>
    <w:rPr>
      <w:rFonts w:asciiTheme="majorHAnsi" w:eastAsiaTheme="majorEastAsia" w:hAnsiTheme="majorHAns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757F"/>
    <w:pPr>
      <w:keepNext/>
      <w:spacing w:before="240" w:after="60"/>
      <w:outlineLvl w:val="2"/>
    </w:pPr>
    <w:rPr>
      <w:rFonts w:asciiTheme="majorHAnsi" w:eastAsiaTheme="majorEastAsia" w:hAnsiTheme="majorHAns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757F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757F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757F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757F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757F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757F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757F"/>
    <w:rPr>
      <w:rFonts w:asciiTheme="majorHAnsi" w:eastAsiaTheme="majorEastAsia" w:hAnsiTheme="majorHAns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4757F"/>
    <w:rPr>
      <w:rFonts w:asciiTheme="majorHAnsi" w:eastAsiaTheme="majorEastAsia" w:hAnsiTheme="majorHAns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757F"/>
    <w:rPr>
      <w:rFonts w:asciiTheme="majorHAnsi" w:eastAsiaTheme="majorEastAsia" w:hAnsiTheme="majorHAns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E4757F"/>
    <w:rPr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757F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757F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757F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757F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757F"/>
    <w:rPr>
      <w:rFonts w:asciiTheme="majorHAnsi" w:eastAsiaTheme="majorEastAsia" w:hAnsiTheme="majorHAnsi"/>
    </w:rPr>
  </w:style>
  <w:style w:type="paragraph" w:styleId="Title">
    <w:name w:val="Title"/>
    <w:basedOn w:val="Normal"/>
    <w:next w:val="Normal"/>
    <w:link w:val="TitleChar"/>
    <w:uiPriority w:val="10"/>
    <w:qFormat/>
    <w:rsid w:val="00E4757F"/>
    <w:pPr>
      <w:spacing w:before="240" w:after="60"/>
      <w:jc w:val="center"/>
      <w:outlineLvl w:val="0"/>
    </w:pPr>
    <w:rPr>
      <w:rFonts w:asciiTheme="majorHAnsi" w:eastAsiaTheme="majorEastAsia" w:hAnsiTheme="majorHAnsi"/>
      <w:b/>
      <w:bCs/>
      <w:kern w:val="28"/>
      <w:sz w:val="32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E4757F"/>
    <w:rPr>
      <w:rFonts w:asciiTheme="majorHAnsi" w:eastAsiaTheme="majorEastAsia" w:hAnsiTheme="majorHAns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757F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E4757F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E4757F"/>
    <w:rPr>
      <w:b/>
      <w:bCs/>
    </w:rPr>
  </w:style>
  <w:style w:type="character" w:styleId="Emphasis">
    <w:name w:val="Emphasis"/>
    <w:basedOn w:val="DefaultParagraphFont"/>
    <w:uiPriority w:val="20"/>
    <w:qFormat/>
    <w:rsid w:val="00E4757F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E4757F"/>
    <w:rPr>
      <w:szCs w:val="32"/>
    </w:rPr>
  </w:style>
  <w:style w:type="paragraph" w:styleId="ListParagraph">
    <w:name w:val="List Paragraph"/>
    <w:basedOn w:val="Normal"/>
    <w:uiPriority w:val="34"/>
    <w:qFormat/>
    <w:rsid w:val="00E4757F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E4757F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E4757F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757F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757F"/>
    <w:rPr>
      <w:b/>
      <w:i/>
      <w:sz w:val="24"/>
    </w:rPr>
  </w:style>
  <w:style w:type="character" w:styleId="SubtleEmphasis">
    <w:name w:val="Subtle Emphasis"/>
    <w:uiPriority w:val="19"/>
    <w:qFormat/>
    <w:rsid w:val="00E4757F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E4757F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E4757F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E4757F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E4757F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757F"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0329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3297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rsid w:val="006F374C"/>
    <w:rPr>
      <w:rFonts w:ascii="Times" w:eastAsia="Times New Roman" w:hAnsi="Times"/>
      <w:b/>
      <w:color w:val="000000"/>
      <w:sz w:val="20"/>
      <w:szCs w:val="20"/>
      <w:lang w:bidi="ar-SA"/>
    </w:rPr>
  </w:style>
  <w:style w:type="character" w:customStyle="1" w:styleId="BodyTextChar">
    <w:name w:val="Body Text Char"/>
    <w:basedOn w:val="DefaultParagraphFont"/>
    <w:link w:val="BodyText"/>
    <w:rsid w:val="006F374C"/>
    <w:rPr>
      <w:rFonts w:ascii="Times" w:eastAsia="Times New Roman" w:hAnsi="Times"/>
      <w:b/>
      <w:color w:val="000000"/>
      <w:sz w:val="20"/>
      <w:szCs w:val="20"/>
      <w:lang w:bidi="ar-SA"/>
    </w:rPr>
  </w:style>
  <w:style w:type="character" w:styleId="Hyperlink">
    <w:name w:val="Hyperlink"/>
    <w:basedOn w:val="DefaultParagraphFont"/>
    <w:uiPriority w:val="99"/>
    <w:unhideWhenUsed/>
    <w:rsid w:val="00D31EF8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DD139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139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139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139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1391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0B792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B792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B792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792C"/>
    <w:rPr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CD648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635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yperlink" Target="https://www.linkedin.com/in/allisoncrompto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www.allisoncrompton.com/" TargetMode="External"/><Relationship Id="rId5" Type="http://schemas.openxmlformats.org/officeDocument/2006/relationships/settings" Target="settings.xml"/><Relationship Id="rId10" Type="http://schemas.openxmlformats.org/officeDocument/2006/relationships/hyperlink" Target="mailto:aprilalli4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24DA825-D40D-47A7-9F0F-1690742EF7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6</TotalTime>
  <Pages>2</Pages>
  <Words>1015</Words>
  <Characters>6557</Characters>
  <Application>Microsoft Office Word</Application>
  <DocSecurity>0</DocSecurity>
  <Lines>113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7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lison Crompton</dc:creator>
  <cp:lastModifiedBy>Allison Crompton</cp:lastModifiedBy>
  <cp:revision>16</cp:revision>
  <dcterms:created xsi:type="dcterms:W3CDTF">2016-10-03T19:58:00Z</dcterms:created>
  <dcterms:modified xsi:type="dcterms:W3CDTF">2016-12-08T22:10:00Z</dcterms:modified>
</cp:coreProperties>
</file>